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4B7ED" w14:textId="2546BAF3" w:rsidR="00541F98" w:rsidRDefault="00541F98" w:rsidP="00541F98">
      <w:pPr>
        <w:pStyle w:val="CourseTitle"/>
      </w:pPr>
      <w:r>
        <w:t>Career Management- CDEV 8130/8131/8132</w:t>
      </w:r>
      <w:r w:rsidR="00B06C67">
        <w:rPr>
          <w:noProof/>
        </w:rPr>
        <w:drawing>
          <wp:inline distT="0" distB="0" distL="0" distR="0" wp14:anchorId="12C72CDD" wp14:editId="7BFDCE65">
            <wp:extent cx="714375" cy="7143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estoga-white-gold-thumbnail.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14375" cy="714375"/>
                    </a:xfrm>
                    <a:prstGeom prst="rect">
                      <a:avLst/>
                    </a:prstGeom>
                  </pic:spPr>
                </pic:pic>
              </a:graphicData>
            </a:graphic>
          </wp:inline>
        </w:drawing>
      </w:r>
    </w:p>
    <w:p w14:paraId="7B20A4C9" w14:textId="77777777" w:rsidR="00541F98" w:rsidRDefault="00541F98" w:rsidP="00E2160B">
      <w:pPr>
        <w:pStyle w:val="CourseTitle"/>
      </w:pPr>
      <w:r>
        <w:t>Assignment 1: My Career Profile and Career Network</w:t>
      </w:r>
    </w:p>
    <w:p w14:paraId="7B21FC73" w14:textId="77777777" w:rsidR="00E2160B" w:rsidRDefault="00E2160B" w:rsidP="00541F98">
      <w:pPr>
        <w:contextualSpacing/>
      </w:pPr>
    </w:p>
    <w:p w14:paraId="2E5E9ADF" w14:textId="1B3FD6D9" w:rsidR="00541F98" w:rsidRPr="009F4DC0" w:rsidRDefault="00541F98" w:rsidP="00541F98">
      <w:pPr>
        <w:rPr>
          <w:sz w:val="24"/>
          <w:szCs w:val="24"/>
        </w:rPr>
      </w:pPr>
      <w:r w:rsidRPr="009F4DC0">
        <w:rPr>
          <w:sz w:val="24"/>
          <w:szCs w:val="24"/>
        </w:rPr>
        <w:t>Academic year 2023-2024</w:t>
      </w:r>
    </w:p>
    <w:p w14:paraId="68AB1515" w14:textId="62DE560B" w:rsidR="00541F98" w:rsidRPr="00B37A47" w:rsidRDefault="00541F98" w:rsidP="00400674">
      <w:pPr>
        <w:pStyle w:val="Lead"/>
        <w:rPr>
          <w:sz w:val="24"/>
          <w:szCs w:val="24"/>
        </w:rPr>
      </w:pPr>
      <w:r w:rsidRPr="00B37A47">
        <w:rPr>
          <w:sz w:val="24"/>
          <w:szCs w:val="24"/>
        </w:rPr>
        <w:t xml:space="preserve">Worth 25% of </w:t>
      </w:r>
      <w:r w:rsidR="0027048A">
        <w:rPr>
          <w:sz w:val="24"/>
          <w:szCs w:val="24"/>
        </w:rPr>
        <w:t xml:space="preserve">the </w:t>
      </w:r>
      <w:r w:rsidRPr="00B37A47">
        <w:rPr>
          <w:sz w:val="24"/>
          <w:szCs w:val="24"/>
        </w:rPr>
        <w:t>Final Grade</w:t>
      </w:r>
    </w:p>
    <w:p w14:paraId="0401F66F" w14:textId="04346248" w:rsidR="0051797B" w:rsidRPr="00632D0D" w:rsidRDefault="0051797B" w:rsidP="0051797B">
      <w:pPr>
        <w:pStyle w:val="Heading1"/>
        <w:rPr>
          <w:rFonts w:eastAsia="Times New Roman"/>
          <w:b/>
          <w:bCs/>
          <w:lang w:val="en-US"/>
        </w:rPr>
      </w:pPr>
      <w:r w:rsidRPr="00632D0D">
        <w:rPr>
          <w:rFonts w:eastAsia="Times New Roman"/>
          <w:b/>
          <w:bCs/>
          <w:lang w:val="en-US"/>
        </w:rPr>
        <w:t>Individual Assignment</w:t>
      </w:r>
    </w:p>
    <w:p w14:paraId="0401F670" w14:textId="500FA12F" w:rsidR="0051797B" w:rsidRPr="00202E40" w:rsidRDefault="0051797B" w:rsidP="0051797B">
      <w:r w:rsidRPr="004C76FE">
        <w:rPr>
          <w:b/>
          <w:bCs/>
          <w:color w:val="212529"/>
          <w:sz w:val="24"/>
          <w:szCs w:val="24"/>
          <w:lang w:val="en-US"/>
        </w:rPr>
        <w:t>Due:</w:t>
      </w:r>
      <w:r w:rsidRPr="004C76FE">
        <w:rPr>
          <w:color w:val="212529"/>
          <w:sz w:val="24"/>
          <w:szCs w:val="24"/>
          <w:lang w:val="en-US"/>
        </w:rPr>
        <w:t> </w:t>
      </w:r>
      <w:r w:rsidR="00202E40" w:rsidRPr="00CE2CD8">
        <w:rPr>
          <w:sz w:val="24"/>
          <w:szCs w:val="24"/>
        </w:rPr>
        <w:t xml:space="preserve">This assignment is due by the end of module </w:t>
      </w:r>
      <w:r w:rsidR="009E0431">
        <w:rPr>
          <w:sz w:val="24"/>
          <w:szCs w:val="24"/>
        </w:rPr>
        <w:t>4</w:t>
      </w:r>
      <w:r w:rsidR="00202E40" w:rsidRPr="00CE2CD8">
        <w:rPr>
          <w:sz w:val="24"/>
          <w:szCs w:val="24"/>
        </w:rPr>
        <w:t xml:space="preserve">.  </w:t>
      </w:r>
      <w:r w:rsidRPr="00CE2CD8">
        <w:rPr>
          <w:color w:val="212529"/>
          <w:sz w:val="24"/>
          <w:szCs w:val="24"/>
          <w:lang w:val="en-US"/>
        </w:rPr>
        <w:t>See Instructi</w:t>
      </w:r>
      <w:r w:rsidRPr="004C76FE">
        <w:rPr>
          <w:color w:val="212529"/>
          <w:sz w:val="24"/>
          <w:szCs w:val="24"/>
          <w:lang w:val="en-US"/>
        </w:rPr>
        <w:t>onal Plan for exact due dates.</w:t>
      </w:r>
    </w:p>
    <w:p w14:paraId="0401F671" w14:textId="5BD4A145" w:rsidR="0051797B" w:rsidRPr="004F3644" w:rsidRDefault="0051797B" w:rsidP="0051797B">
      <w:pPr>
        <w:rPr>
          <w:color w:val="212529"/>
          <w:sz w:val="24"/>
          <w:szCs w:val="24"/>
          <w:lang w:val="en-US"/>
        </w:rPr>
      </w:pPr>
      <w:r w:rsidRPr="004C76FE">
        <w:rPr>
          <w:b/>
          <w:bCs/>
          <w:color w:val="212529"/>
          <w:sz w:val="24"/>
          <w:szCs w:val="24"/>
          <w:lang w:val="en-US"/>
        </w:rPr>
        <w:t>Submit to:</w:t>
      </w:r>
      <w:r>
        <w:rPr>
          <w:b/>
          <w:bCs/>
          <w:color w:val="212529"/>
          <w:sz w:val="24"/>
          <w:szCs w:val="24"/>
          <w:lang w:val="en-US"/>
        </w:rPr>
        <w:t xml:space="preserve"> </w:t>
      </w:r>
      <w:r w:rsidR="00CE2CD8" w:rsidRPr="00CE2CD8">
        <w:rPr>
          <w:color w:val="212529"/>
          <w:sz w:val="24"/>
          <w:szCs w:val="24"/>
          <w:lang w:val="en-US"/>
        </w:rPr>
        <w:t>Assignment</w:t>
      </w:r>
      <w:r w:rsidRPr="00CE2CD8">
        <w:rPr>
          <w:b/>
          <w:bCs/>
          <w:color w:val="212529"/>
          <w:sz w:val="24"/>
          <w:szCs w:val="24"/>
          <w:lang w:val="en-US"/>
        </w:rPr>
        <w:t xml:space="preserve"> </w:t>
      </w:r>
      <w:r w:rsidR="00CE2CD8" w:rsidRPr="00CE2CD8">
        <w:rPr>
          <w:b/>
          <w:bCs/>
          <w:color w:val="212529"/>
          <w:sz w:val="24"/>
          <w:szCs w:val="24"/>
          <w:lang w:val="en-US"/>
        </w:rPr>
        <w:t>1</w:t>
      </w:r>
      <w:r w:rsidRPr="004C76FE">
        <w:rPr>
          <w:color w:val="212529"/>
          <w:sz w:val="24"/>
          <w:szCs w:val="24"/>
          <w:lang w:val="en-US"/>
        </w:rPr>
        <w:t> submission folder.</w:t>
      </w:r>
      <w:r>
        <w:rPr>
          <w:color w:val="212529"/>
          <w:sz w:val="24"/>
          <w:szCs w:val="24"/>
          <w:lang w:val="en-US"/>
        </w:rPr>
        <w:t xml:space="preserve"> Submission folders can be accessed by selecting </w:t>
      </w:r>
      <w:r w:rsidRPr="004F3644">
        <w:rPr>
          <w:b/>
          <w:color w:val="212529"/>
          <w:sz w:val="24"/>
          <w:szCs w:val="24"/>
          <w:lang w:val="en-US"/>
        </w:rPr>
        <w:t>Course Tools</w:t>
      </w:r>
      <w:r>
        <w:rPr>
          <w:color w:val="212529"/>
          <w:sz w:val="24"/>
          <w:szCs w:val="24"/>
          <w:lang w:val="en-US"/>
        </w:rPr>
        <w:t xml:space="preserve"> and then </w:t>
      </w:r>
      <w:r>
        <w:rPr>
          <w:b/>
          <w:color w:val="212529"/>
          <w:sz w:val="24"/>
          <w:szCs w:val="24"/>
          <w:lang w:val="en-US"/>
        </w:rPr>
        <w:t xml:space="preserve">Assignments </w:t>
      </w:r>
      <w:r>
        <w:rPr>
          <w:color w:val="212529"/>
          <w:sz w:val="24"/>
          <w:szCs w:val="24"/>
          <w:lang w:val="en-US"/>
        </w:rPr>
        <w:t>on the course navigation bar.</w:t>
      </w:r>
    </w:p>
    <w:p w14:paraId="0401F672" w14:textId="77777777" w:rsidR="0051797B" w:rsidRPr="00632D0D" w:rsidRDefault="0051797B" w:rsidP="0051797B">
      <w:pPr>
        <w:pStyle w:val="Heading2"/>
        <w:rPr>
          <w:rFonts w:eastAsia="Times New Roman"/>
          <w:b/>
          <w:bCs/>
          <w:sz w:val="32"/>
          <w:szCs w:val="32"/>
          <w:lang w:val="en-US"/>
        </w:rPr>
      </w:pPr>
      <w:r w:rsidRPr="00632D0D">
        <w:rPr>
          <w:rFonts w:eastAsia="Times New Roman"/>
          <w:b/>
          <w:bCs/>
          <w:sz w:val="32"/>
          <w:szCs w:val="32"/>
          <w:lang w:val="en-US"/>
        </w:rPr>
        <w:t>Description</w:t>
      </w:r>
    </w:p>
    <w:p w14:paraId="263E9738" w14:textId="6F7D96AA" w:rsidR="005239BE" w:rsidRPr="00C1173B" w:rsidRDefault="005239BE" w:rsidP="005239BE">
      <w:pPr>
        <w:rPr>
          <w:sz w:val="24"/>
          <w:szCs w:val="24"/>
        </w:rPr>
      </w:pPr>
      <w:r w:rsidRPr="00C1173B">
        <w:rPr>
          <w:sz w:val="24"/>
          <w:szCs w:val="24"/>
        </w:rPr>
        <w:t>During the first four modules of this course, you participated in a series of activities that assessed your skills and values. These were used to identify examples of past accomplishments that demonstrate competencies in your industry and develop techniques to create a social media brand. In module 5, you outlined and completed job search activities that informed you about the labour market and where to find career opportunities.</w:t>
      </w:r>
      <w:r w:rsidR="00C5419F">
        <w:rPr>
          <w:sz w:val="24"/>
          <w:szCs w:val="24"/>
        </w:rPr>
        <w:t xml:space="preserve"> This assignment</w:t>
      </w:r>
      <w:r w:rsidR="000F39AD">
        <w:rPr>
          <w:sz w:val="24"/>
          <w:szCs w:val="24"/>
        </w:rPr>
        <w:t xml:space="preserve"> asks you to demonstrate your understanding of career management, </w:t>
      </w:r>
      <w:r w:rsidR="0075013C">
        <w:rPr>
          <w:sz w:val="24"/>
          <w:szCs w:val="24"/>
        </w:rPr>
        <w:t xml:space="preserve">the value proposition, </w:t>
      </w:r>
      <w:r w:rsidR="00B0407F">
        <w:rPr>
          <w:sz w:val="24"/>
          <w:szCs w:val="24"/>
        </w:rPr>
        <w:t xml:space="preserve">accomplishment statements, and </w:t>
      </w:r>
      <w:r w:rsidR="0075013C">
        <w:rPr>
          <w:sz w:val="24"/>
          <w:szCs w:val="24"/>
        </w:rPr>
        <w:t>how to effectively carry out job search</w:t>
      </w:r>
      <w:r w:rsidR="00B0407F">
        <w:rPr>
          <w:sz w:val="24"/>
          <w:szCs w:val="24"/>
        </w:rPr>
        <w:t xml:space="preserve"> activities.</w:t>
      </w:r>
    </w:p>
    <w:p w14:paraId="0401F674" w14:textId="77777777" w:rsidR="0051797B" w:rsidRPr="00632D0D" w:rsidRDefault="0051797B" w:rsidP="0051797B">
      <w:pPr>
        <w:pStyle w:val="Heading3"/>
        <w:rPr>
          <w:rFonts w:eastAsia="Times New Roman"/>
          <w:b/>
          <w:bCs/>
          <w:sz w:val="32"/>
          <w:szCs w:val="32"/>
          <w:lang w:val="en-US"/>
        </w:rPr>
      </w:pPr>
      <w:r w:rsidRPr="00632D0D">
        <w:rPr>
          <w:rFonts w:eastAsia="Times New Roman"/>
          <w:b/>
          <w:bCs/>
          <w:sz w:val="32"/>
          <w:szCs w:val="32"/>
          <w:lang w:val="en-US"/>
        </w:rPr>
        <w:t>Rationale</w:t>
      </w:r>
    </w:p>
    <w:p w14:paraId="70B5A40A" w14:textId="77777777" w:rsidR="005D1981" w:rsidRPr="00256A31" w:rsidRDefault="005D1981" w:rsidP="000952D9">
      <w:pPr>
        <w:pStyle w:val="ListParagraph"/>
        <w:numPr>
          <w:ilvl w:val="0"/>
          <w:numId w:val="1"/>
        </w:numPr>
        <w:spacing w:line="240" w:lineRule="auto"/>
        <w:ind w:left="425" w:hanging="357"/>
        <w:rPr>
          <w:sz w:val="24"/>
          <w:szCs w:val="24"/>
        </w:rPr>
      </w:pPr>
      <w:r w:rsidRPr="00256A31">
        <w:rPr>
          <w:sz w:val="24"/>
          <w:szCs w:val="24"/>
        </w:rPr>
        <w:t xml:space="preserve">Creating a career profile will allow you to gain the career clarity you need to be able to communicate your skills and value to employers.  This will be done through your cover letter, resume, and interviewing as you search for employment opportunities. </w:t>
      </w:r>
    </w:p>
    <w:p w14:paraId="1ED51C91" w14:textId="3AB6C022" w:rsidR="005D1981" w:rsidRPr="00256A31" w:rsidRDefault="005D1981" w:rsidP="000952D9">
      <w:pPr>
        <w:pStyle w:val="ListParagraph"/>
        <w:numPr>
          <w:ilvl w:val="0"/>
          <w:numId w:val="1"/>
        </w:numPr>
        <w:spacing w:line="240" w:lineRule="auto"/>
        <w:ind w:left="425" w:hanging="357"/>
        <w:rPr>
          <w:sz w:val="24"/>
          <w:szCs w:val="24"/>
        </w:rPr>
      </w:pPr>
      <w:r w:rsidRPr="00256A31">
        <w:rPr>
          <w:sz w:val="24"/>
          <w:szCs w:val="24"/>
        </w:rPr>
        <w:t xml:space="preserve">Identifying people in your network, along with preparing an effective job search strategy, will enable you to find your place in the labour market. </w:t>
      </w:r>
    </w:p>
    <w:p w14:paraId="0401F675" w14:textId="77777777" w:rsidR="0051797B" w:rsidRDefault="0051797B" w:rsidP="0051797B">
      <w:pPr>
        <w:rPr>
          <w:color w:val="212529"/>
          <w:sz w:val="24"/>
          <w:szCs w:val="24"/>
          <w:lang w:val="en-US"/>
        </w:rPr>
      </w:pPr>
      <w:r w:rsidRPr="004C76FE">
        <w:rPr>
          <w:color w:val="212529"/>
          <w:sz w:val="24"/>
          <w:szCs w:val="24"/>
          <w:lang w:val="en-US"/>
        </w:rPr>
        <w:t>This assignment will evaluate the following course learning outcomes:</w:t>
      </w:r>
    </w:p>
    <w:p w14:paraId="5FE036E1" w14:textId="18045BAC" w:rsidR="00CC6E46" w:rsidRPr="00861A4B" w:rsidRDefault="162DA7E3" w:rsidP="28D64BC6">
      <w:pPr>
        <w:spacing w:line="240" w:lineRule="auto"/>
        <w:rPr>
          <w:sz w:val="24"/>
          <w:szCs w:val="24"/>
        </w:rPr>
      </w:pPr>
      <w:r w:rsidRPr="28D64BC6">
        <w:rPr>
          <w:sz w:val="24"/>
          <w:szCs w:val="24"/>
        </w:rPr>
        <w:t xml:space="preserve">1. </w:t>
      </w:r>
      <w:r w:rsidR="00CC6E46" w:rsidRPr="28D64BC6">
        <w:rPr>
          <w:sz w:val="24"/>
          <w:szCs w:val="24"/>
        </w:rPr>
        <w:t xml:space="preserve">Interpret the results of comprehensive self- assessments to identify one's personality profile, values, transferable skills, interests that can be matched to appropriate job and career opportunities. </w:t>
      </w:r>
    </w:p>
    <w:p w14:paraId="7E288AAD" w14:textId="27E5A673" w:rsidR="00CC6E46" w:rsidRPr="00861A4B" w:rsidRDefault="74D0DC2A" w:rsidP="28D64BC6">
      <w:pPr>
        <w:spacing w:line="240" w:lineRule="auto"/>
        <w:rPr>
          <w:sz w:val="24"/>
          <w:szCs w:val="24"/>
        </w:rPr>
      </w:pPr>
      <w:r w:rsidRPr="28D64BC6">
        <w:rPr>
          <w:sz w:val="24"/>
          <w:szCs w:val="24"/>
        </w:rPr>
        <w:t xml:space="preserve">2. </w:t>
      </w:r>
      <w:r w:rsidR="00CC6E46" w:rsidRPr="28D64BC6">
        <w:rPr>
          <w:sz w:val="24"/>
          <w:szCs w:val="24"/>
        </w:rPr>
        <w:t xml:space="preserve">Research the labour market and future trends to identify employment opportunities and prospective employers that align with one’s career goals. </w:t>
      </w:r>
    </w:p>
    <w:p w14:paraId="37A22D90" w14:textId="7DBB139B" w:rsidR="00256A31" w:rsidRPr="00861A4B" w:rsidRDefault="5D16A04A" w:rsidP="28D64BC6">
      <w:pPr>
        <w:rPr>
          <w:color w:val="212529"/>
          <w:sz w:val="24"/>
          <w:szCs w:val="24"/>
          <w:lang w:val="en-US"/>
        </w:rPr>
      </w:pPr>
      <w:r w:rsidRPr="28D64BC6">
        <w:rPr>
          <w:sz w:val="24"/>
          <w:szCs w:val="24"/>
        </w:rPr>
        <w:lastRenderedPageBreak/>
        <w:t xml:space="preserve">3. </w:t>
      </w:r>
      <w:r w:rsidR="00CC6E46" w:rsidRPr="28D64BC6">
        <w:rPr>
          <w:sz w:val="24"/>
          <w:szCs w:val="24"/>
        </w:rPr>
        <w:t>Develop networking strategies to meet new contacts, build relationships and uncover the hidden job market.</w:t>
      </w:r>
    </w:p>
    <w:p w14:paraId="0401F679" w14:textId="77777777" w:rsidR="0051797B" w:rsidRPr="00632D0D" w:rsidRDefault="0051797B" w:rsidP="0051797B">
      <w:pPr>
        <w:pStyle w:val="Heading2"/>
        <w:rPr>
          <w:rFonts w:eastAsia="Times New Roman"/>
          <w:b/>
          <w:bCs/>
          <w:sz w:val="32"/>
          <w:szCs w:val="32"/>
          <w:lang w:val="en-US"/>
        </w:rPr>
      </w:pPr>
      <w:r w:rsidRPr="00632D0D">
        <w:rPr>
          <w:rFonts w:eastAsia="Times New Roman"/>
          <w:b/>
          <w:bCs/>
          <w:sz w:val="32"/>
          <w:szCs w:val="32"/>
          <w:lang w:val="en-US"/>
        </w:rPr>
        <w:t>How Your Assignment Will be Graded</w:t>
      </w:r>
    </w:p>
    <w:p w14:paraId="117E4A0A" w14:textId="77777777" w:rsidR="00C65FF5" w:rsidRDefault="0051797B" w:rsidP="0051797B">
      <w:pPr>
        <w:rPr>
          <w:color w:val="212529"/>
          <w:sz w:val="24"/>
          <w:szCs w:val="24"/>
          <w:lang w:val="en-US"/>
        </w:rPr>
      </w:pPr>
      <w:r w:rsidRPr="000C0EB3">
        <w:rPr>
          <w:color w:val="212529"/>
          <w:sz w:val="24"/>
          <w:szCs w:val="24"/>
          <w:lang w:val="en-US"/>
        </w:rPr>
        <w:t>A rubric has been created and can be found attached to the submission folder. Submission folders can be accessed by selecting </w:t>
      </w:r>
      <w:r w:rsidRPr="000C0EB3">
        <w:rPr>
          <w:b/>
          <w:bCs/>
          <w:color w:val="212529"/>
          <w:sz w:val="24"/>
          <w:szCs w:val="24"/>
          <w:lang w:val="en-US"/>
        </w:rPr>
        <w:t>Course Tools</w:t>
      </w:r>
      <w:r w:rsidRPr="000C0EB3">
        <w:rPr>
          <w:color w:val="212529"/>
          <w:sz w:val="24"/>
          <w:szCs w:val="24"/>
          <w:lang w:val="en-US"/>
        </w:rPr>
        <w:t> and then </w:t>
      </w:r>
      <w:r w:rsidRPr="000C0EB3">
        <w:rPr>
          <w:b/>
          <w:bCs/>
          <w:color w:val="212529"/>
          <w:sz w:val="24"/>
          <w:szCs w:val="24"/>
          <w:lang w:val="en-US"/>
        </w:rPr>
        <w:t>Assignments</w:t>
      </w:r>
      <w:r w:rsidRPr="000C0EB3">
        <w:rPr>
          <w:color w:val="212529"/>
          <w:sz w:val="24"/>
          <w:szCs w:val="24"/>
          <w:lang w:val="en-US"/>
        </w:rPr>
        <w:t> on the course navigation bar.</w:t>
      </w:r>
    </w:p>
    <w:p w14:paraId="2B988452" w14:textId="106838C1" w:rsidR="00C65FF5" w:rsidRPr="003309E7" w:rsidRDefault="00C65FF5" w:rsidP="00C65FF5">
      <w:pPr>
        <w:pStyle w:val="NormalWeb"/>
        <w:rPr>
          <w:rFonts w:asciiTheme="minorHAnsi" w:hAnsiTheme="minorHAnsi" w:cstheme="minorHAnsi"/>
        </w:rPr>
      </w:pPr>
      <w:r w:rsidRPr="003309E7">
        <w:rPr>
          <w:rStyle w:val="Strong"/>
          <w:rFonts w:asciiTheme="minorHAnsi" w:hAnsiTheme="minorHAnsi" w:cstheme="minorHAnsi"/>
        </w:rPr>
        <w:t>Late Policy</w:t>
      </w:r>
      <w:r w:rsidR="00995939">
        <w:rPr>
          <w:rStyle w:val="Strong"/>
          <w:rFonts w:asciiTheme="minorHAnsi" w:hAnsiTheme="minorHAnsi" w:cstheme="minorHAnsi"/>
        </w:rPr>
        <w:t xml:space="preserve"> -</w:t>
      </w:r>
      <w:r w:rsidR="00995939">
        <w:rPr>
          <w:rFonts w:asciiTheme="minorHAnsi" w:hAnsiTheme="minorHAnsi" w:cstheme="minorHAnsi"/>
        </w:rPr>
        <w:t xml:space="preserve"> </w:t>
      </w:r>
      <w:r>
        <w:rPr>
          <w:rFonts w:asciiTheme="minorHAnsi" w:hAnsiTheme="minorHAnsi" w:cstheme="minorHAnsi"/>
        </w:rPr>
        <w:t>T</w:t>
      </w:r>
      <w:r w:rsidRPr="003309E7">
        <w:rPr>
          <w:rFonts w:asciiTheme="minorHAnsi" w:hAnsiTheme="minorHAnsi" w:cstheme="minorHAnsi"/>
        </w:rPr>
        <w:t xml:space="preserve">he </w:t>
      </w:r>
      <w:r>
        <w:rPr>
          <w:rFonts w:asciiTheme="minorHAnsi" w:hAnsiTheme="minorHAnsi" w:cstheme="minorHAnsi"/>
        </w:rPr>
        <w:t xml:space="preserve">School of </w:t>
      </w:r>
      <w:r w:rsidRPr="003309E7">
        <w:rPr>
          <w:rFonts w:asciiTheme="minorHAnsi" w:hAnsiTheme="minorHAnsi" w:cstheme="minorHAnsi"/>
        </w:rPr>
        <w:t>Interdisciplinary Studies Late Policy states that you will be deducted 10% per day for each day your assignment is late.  After 7 days, you will be assigned a 0% for the assignment. </w:t>
      </w:r>
      <w:r w:rsidR="00314C80">
        <w:rPr>
          <w:rFonts w:asciiTheme="minorHAnsi" w:hAnsiTheme="minorHAnsi" w:cstheme="minorHAnsi"/>
        </w:rPr>
        <w:t>See the</w:t>
      </w:r>
      <w:r>
        <w:rPr>
          <w:rFonts w:asciiTheme="minorHAnsi" w:hAnsiTheme="minorHAnsi" w:cstheme="minorHAnsi"/>
        </w:rPr>
        <w:t xml:space="preserve"> </w:t>
      </w:r>
      <w:r w:rsidR="00314C80">
        <w:rPr>
          <w:rFonts w:asciiTheme="minorHAnsi" w:hAnsiTheme="minorHAnsi" w:cstheme="minorHAnsi"/>
        </w:rPr>
        <w:t xml:space="preserve">School of </w:t>
      </w:r>
      <w:r w:rsidR="00314C80" w:rsidRPr="003309E7">
        <w:rPr>
          <w:rFonts w:asciiTheme="minorHAnsi" w:hAnsiTheme="minorHAnsi" w:cstheme="minorHAnsi"/>
        </w:rPr>
        <w:t>Interdisciplinary Studies Late Policy</w:t>
      </w:r>
      <w:r w:rsidR="00070F5B">
        <w:rPr>
          <w:rFonts w:asciiTheme="minorHAnsi" w:hAnsiTheme="minorHAnsi" w:cstheme="minorHAnsi"/>
        </w:rPr>
        <w:t xml:space="preserve"> for further guidelines</w:t>
      </w:r>
      <w:r>
        <w:rPr>
          <w:rFonts w:asciiTheme="minorHAnsi" w:hAnsiTheme="minorHAnsi" w:cstheme="minorHAnsi"/>
        </w:rPr>
        <w:t>.</w:t>
      </w:r>
    </w:p>
    <w:p w14:paraId="52D61542" w14:textId="77777777" w:rsidR="00B44C26" w:rsidRPr="004669E3" w:rsidRDefault="00B44C26" w:rsidP="00B44C26">
      <w:pPr>
        <w:rPr>
          <w:rFonts w:cstheme="minorHAnsi"/>
          <w:color w:val="111111"/>
          <w:spacing w:val="-7"/>
          <w:sz w:val="24"/>
          <w:szCs w:val="24"/>
        </w:rPr>
      </w:pPr>
      <w:r w:rsidRPr="00EF0A7E">
        <w:rPr>
          <w:rFonts w:cstheme="minorHAnsi"/>
          <w:b/>
          <w:bCs/>
          <w:color w:val="242424"/>
          <w:sz w:val="24"/>
          <w:szCs w:val="24"/>
          <w:bdr w:val="none" w:sz="0" w:space="0" w:color="auto" w:frame="1"/>
          <w:shd w:val="clear" w:color="auto" w:fill="FFFFFF"/>
        </w:rPr>
        <w:t>IMPORTANT NOTICE: Artificial Intelligence (AI) Assessment Statements for Students</w:t>
      </w:r>
      <w:r w:rsidRPr="00EF0A7E">
        <w:rPr>
          <w:rFonts w:cstheme="minorHAnsi"/>
          <w:color w:val="242424"/>
          <w:sz w:val="24"/>
          <w:szCs w:val="24"/>
          <w:bdr w:val="none" w:sz="0" w:space="0" w:color="auto" w:frame="1"/>
        </w:rPr>
        <w:t xml:space="preserve">: </w:t>
      </w:r>
    </w:p>
    <w:p w14:paraId="79FA7956" w14:textId="77777777" w:rsidR="00B44C26" w:rsidRPr="0075438A" w:rsidRDefault="00B44C26" w:rsidP="00B44C26">
      <w:pPr>
        <w:rPr>
          <w:rFonts w:cstheme="minorHAnsi"/>
          <w:sz w:val="24"/>
          <w:szCs w:val="24"/>
          <w:highlight w:val="cyan"/>
          <w:bdr w:val="none" w:sz="0" w:space="0" w:color="auto" w:frame="1"/>
        </w:rPr>
      </w:pPr>
      <w:r w:rsidRPr="0075438A">
        <w:rPr>
          <w:rFonts w:cstheme="minorHAnsi"/>
          <w:sz w:val="24"/>
          <w:szCs w:val="24"/>
        </w:rPr>
        <w:t>Use of any form of generative artificial intelligence (AI) is strictly forbidden throughout all stages of this assessment, including brainstorming, idea generation, outline formation, etc. </w:t>
      </w:r>
    </w:p>
    <w:p w14:paraId="190DDBD2" w14:textId="77777777" w:rsidR="00B44C26" w:rsidRPr="0075438A" w:rsidRDefault="00B44C26" w:rsidP="00B44C26">
      <w:pPr>
        <w:rPr>
          <w:sz w:val="24"/>
          <w:szCs w:val="24"/>
        </w:rPr>
      </w:pPr>
      <w:r w:rsidRPr="0075438A">
        <w:rPr>
          <w:rFonts w:eastAsia="Times New Roman" w:cstheme="minorHAnsi"/>
          <w:sz w:val="24"/>
          <w:szCs w:val="24"/>
        </w:rPr>
        <w:t>Generative AI may include (but is not limited to) chatbots, coding tools and image/art generating tools, or other technologies that produce work for you. Using AI in any capacity throughout the assessment process will be in violation of Conestoga’s </w:t>
      </w:r>
      <w:hyperlink r:id="rId9" w:tgtFrame="_blank" w:history="1">
        <w:r w:rsidRPr="0075438A">
          <w:rPr>
            <w:rStyle w:val="Hyperlink"/>
            <w:rFonts w:eastAsiaTheme="majorEastAsia" w:cstheme="minorHAnsi"/>
            <w:sz w:val="24"/>
            <w:szCs w:val="24"/>
          </w:rPr>
          <w:t>Academic Offences</w:t>
        </w:r>
      </w:hyperlink>
      <w:r w:rsidRPr="0075438A">
        <w:rPr>
          <w:rFonts w:eastAsia="Times New Roman" w:cstheme="minorHAnsi"/>
          <w:sz w:val="24"/>
          <w:szCs w:val="24"/>
        </w:rPr>
        <w:t> policy under the category of Unauthorized Aids and Assistance (Cheating) or Copying from Others or Self Copying. The consequence of this violation is that an academic offence will be filed, with the severity of the penalty dependent on previous offences. In cases where you are unsure if something is considered generative AI, always ask your professor before using</w:t>
      </w:r>
      <w:r w:rsidRPr="0075438A">
        <w:rPr>
          <w:rFonts w:eastAsia="Times New Roman" w:cstheme="minorHAnsi"/>
          <w:color w:val="333333"/>
          <w:sz w:val="24"/>
          <w:szCs w:val="24"/>
        </w:rPr>
        <w:t>. </w:t>
      </w:r>
    </w:p>
    <w:p w14:paraId="0E3CA207" w14:textId="77777777" w:rsidR="000D12CC" w:rsidRPr="0075438A" w:rsidRDefault="000D12CC" w:rsidP="000D12CC">
      <w:pPr>
        <w:pStyle w:val="H3"/>
        <w:rPr>
          <w:b/>
          <w:bCs/>
          <w:i w:val="0"/>
          <w:iCs w:val="0"/>
          <w:color w:val="auto"/>
          <w:sz w:val="32"/>
          <w:szCs w:val="32"/>
        </w:rPr>
      </w:pPr>
      <w:r w:rsidRPr="0075438A">
        <w:rPr>
          <w:b/>
          <w:bCs/>
          <w:i w:val="0"/>
          <w:iCs w:val="0"/>
          <w:color w:val="auto"/>
          <w:sz w:val="32"/>
          <w:szCs w:val="32"/>
        </w:rPr>
        <w:t>List of activities:</w:t>
      </w:r>
    </w:p>
    <w:p w14:paraId="4720A6E8" w14:textId="77777777" w:rsidR="000D12CC" w:rsidRPr="0075438A" w:rsidRDefault="000D12CC" w:rsidP="0075438A">
      <w:pPr>
        <w:pStyle w:val="CourseTitle"/>
        <w:rPr>
          <w:b/>
          <w:bCs/>
          <w:sz w:val="36"/>
          <w:szCs w:val="36"/>
        </w:rPr>
      </w:pPr>
      <w:r w:rsidRPr="0075438A">
        <w:rPr>
          <w:b/>
          <w:bCs/>
          <w:sz w:val="36"/>
          <w:szCs w:val="36"/>
        </w:rPr>
        <w:t>Module 1: Elevator Pitch Discussion Post Video</w:t>
      </w:r>
    </w:p>
    <w:p w14:paraId="4AAFED3E" w14:textId="77777777" w:rsidR="000D12CC" w:rsidRPr="005D661B" w:rsidRDefault="000D12CC" w:rsidP="00CA544A">
      <w:pPr>
        <w:spacing w:line="240" w:lineRule="auto"/>
        <w:rPr>
          <w:sz w:val="24"/>
          <w:szCs w:val="24"/>
        </w:rPr>
      </w:pPr>
      <w:r w:rsidRPr="005D661B">
        <w:rPr>
          <w:sz w:val="24"/>
          <w:szCs w:val="24"/>
        </w:rPr>
        <w:t>Ensure you have uploaded your elevator pitch in the discussion post section of module 1 and provided feedback to at least two of your peers. The elevator pitch should be between 45-60 seconds in length.</w:t>
      </w:r>
    </w:p>
    <w:p w14:paraId="5A2D50FE" w14:textId="77777777" w:rsidR="000D12CC" w:rsidRPr="0075438A" w:rsidRDefault="000D12CC" w:rsidP="0075438A">
      <w:pPr>
        <w:pStyle w:val="CourseTitle"/>
        <w:rPr>
          <w:b/>
          <w:bCs/>
          <w:sz w:val="36"/>
          <w:szCs w:val="36"/>
        </w:rPr>
      </w:pPr>
      <w:r w:rsidRPr="0075438A">
        <w:rPr>
          <w:b/>
          <w:bCs/>
          <w:sz w:val="36"/>
          <w:szCs w:val="36"/>
        </w:rPr>
        <w:t xml:space="preserve">Modules 1-2: Reflection questions </w:t>
      </w:r>
    </w:p>
    <w:p w14:paraId="17890894" w14:textId="77777777" w:rsidR="000D12CC" w:rsidRPr="005D661B" w:rsidRDefault="000D12CC" w:rsidP="00CA544A">
      <w:pPr>
        <w:spacing w:line="240" w:lineRule="auto"/>
        <w:rPr>
          <w:sz w:val="24"/>
          <w:szCs w:val="24"/>
        </w:rPr>
      </w:pPr>
      <w:r w:rsidRPr="005D661B">
        <w:rPr>
          <w:sz w:val="24"/>
          <w:szCs w:val="24"/>
          <w:shd w:val="clear" w:color="auto" w:fill="FFFFFF"/>
        </w:rPr>
        <w:t xml:space="preserve">In the first and second module, we reviewed </w:t>
      </w:r>
      <w:r w:rsidRPr="005D661B">
        <w:rPr>
          <w:sz w:val="24"/>
          <w:szCs w:val="24"/>
        </w:rPr>
        <w:t>Lois Sarah Marshall’s (2022) definition of career: “A career is a fluid process, not stagnant or simply a job. It is a process that must be nurtured - constantly grown and managed” (p. 7)</w:t>
      </w:r>
      <w:r w:rsidRPr="005D661B">
        <w:rPr>
          <w:sz w:val="24"/>
          <w:szCs w:val="24"/>
          <w:shd w:val="clear" w:color="auto" w:fill="FFFFFF"/>
        </w:rPr>
        <w:t>. Now that you’ve had a chance to consider this definition of career, it’s time for you to put some thought into your definition of Career Management.</w:t>
      </w:r>
      <w:r w:rsidRPr="005D661B">
        <w:rPr>
          <w:sz w:val="24"/>
          <w:szCs w:val="24"/>
        </w:rPr>
        <w:t xml:space="preserve"> </w:t>
      </w:r>
    </w:p>
    <w:p w14:paraId="7F1AC33E" w14:textId="77777777" w:rsidR="000D12CC" w:rsidRPr="005D661B" w:rsidRDefault="000D12CC" w:rsidP="00CA544A">
      <w:pPr>
        <w:pStyle w:val="H2"/>
        <w:spacing w:line="240" w:lineRule="auto"/>
        <w:rPr>
          <w:rFonts w:asciiTheme="minorHAnsi" w:hAnsiTheme="minorHAnsi" w:cstheme="minorHAnsi"/>
          <w:color w:val="auto"/>
          <w:sz w:val="24"/>
          <w:szCs w:val="24"/>
        </w:rPr>
      </w:pPr>
      <w:r w:rsidRPr="005D661B">
        <w:rPr>
          <w:rFonts w:asciiTheme="minorHAnsi" w:hAnsiTheme="minorHAnsi" w:cstheme="minorHAnsi"/>
          <w:color w:val="auto"/>
          <w:sz w:val="24"/>
          <w:szCs w:val="24"/>
        </w:rPr>
        <w:t>Think about what key factors will be important as you manage your career over your lifetime?</w:t>
      </w:r>
    </w:p>
    <w:p w14:paraId="40C12B8B" w14:textId="77777777" w:rsidR="000D12CC" w:rsidRPr="005D661B" w:rsidRDefault="000D12CC" w:rsidP="00CA544A">
      <w:pPr>
        <w:pStyle w:val="H2"/>
        <w:spacing w:line="240" w:lineRule="auto"/>
        <w:rPr>
          <w:rFonts w:asciiTheme="minorHAnsi" w:hAnsiTheme="minorHAnsi" w:cstheme="minorHAnsi"/>
          <w:color w:val="auto"/>
          <w:sz w:val="24"/>
          <w:szCs w:val="24"/>
        </w:rPr>
      </w:pPr>
      <w:r w:rsidRPr="005D661B">
        <w:rPr>
          <w:rFonts w:asciiTheme="minorHAnsi" w:hAnsiTheme="minorHAnsi" w:cstheme="minorHAnsi"/>
          <w:color w:val="auto"/>
          <w:sz w:val="24"/>
          <w:szCs w:val="24"/>
        </w:rPr>
        <w:t>Write down two of the factors you considered and explain briefly why each will be important when managing your career long-term.</w:t>
      </w:r>
    </w:p>
    <w:p w14:paraId="4DB03D73" w14:textId="77777777" w:rsidR="000D12CC" w:rsidRPr="001722E8" w:rsidRDefault="000D12CC" w:rsidP="000D12CC">
      <w:pPr>
        <w:contextualSpacing/>
        <w:rPr>
          <w:rFonts w:cstheme="minorHAnsi"/>
          <w:sz w:val="24"/>
          <w:szCs w:val="24"/>
        </w:rPr>
      </w:pPr>
    </w:p>
    <w:tbl>
      <w:tblPr>
        <w:tblStyle w:val="TableGrid"/>
        <w:tblW w:w="0" w:type="auto"/>
        <w:tblLayout w:type="fixed"/>
        <w:tblLook w:val="04A0" w:firstRow="1" w:lastRow="0" w:firstColumn="1" w:lastColumn="0" w:noHBand="0" w:noVBand="1"/>
      </w:tblPr>
      <w:tblGrid>
        <w:gridCol w:w="1980"/>
        <w:gridCol w:w="7370"/>
      </w:tblGrid>
      <w:tr w:rsidR="000D12CC" w14:paraId="64F1918D" w14:textId="77777777" w:rsidTr="004C6C2B">
        <w:trPr>
          <w:trHeight w:val="668"/>
        </w:trPr>
        <w:tc>
          <w:tcPr>
            <w:tcW w:w="1980" w:type="dxa"/>
          </w:tcPr>
          <w:p w14:paraId="7D324954" w14:textId="77777777" w:rsidR="000D12CC" w:rsidRPr="00075E21" w:rsidRDefault="000D12CC" w:rsidP="00DD4F88">
            <w:pPr>
              <w:pStyle w:val="H2"/>
              <w:rPr>
                <w:rFonts w:asciiTheme="minorHAnsi" w:hAnsiTheme="minorHAnsi" w:cstheme="minorHAnsi"/>
                <w:b/>
                <w:bCs/>
                <w:color w:val="auto"/>
                <w:sz w:val="22"/>
                <w:szCs w:val="22"/>
              </w:rPr>
            </w:pPr>
            <w:r w:rsidRPr="00075E21">
              <w:rPr>
                <w:rFonts w:asciiTheme="minorHAnsi" w:hAnsiTheme="minorHAnsi" w:cstheme="minorHAnsi"/>
                <w:b/>
                <w:bCs/>
                <w:color w:val="auto"/>
                <w:sz w:val="22"/>
                <w:szCs w:val="22"/>
              </w:rPr>
              <w:lastRenderedPageBreak/>
              <w:t>Key Factors</w:t>
            </w:r>
          </w:p>
        </w:tc>
        <w:tc>
          <w:tcPr>
            <w:tcW w:w="7370" w:type="dxa"/>
          </w:tcPr>
          <w:p w14:paraId="0D341295" w14:textId="77777777" w:rsidR="000D12CC" w:rsidRPr="00075E21" w:rsidRDefault="000D12CC" w:rsidP="00DD4F88">
            <w:pPr>
              <w:contextualSpacing/>
              <w:rPr>
                <w:rFonts w:cstheme="minorHAnsi"/>
                <w:b/>
                <w:bCs/>
              </w:rPr>
            </w:pPr>
            <w:r w:rsidRPr="00075E21">
              <w:rPr>
                <w:rFonts w:cstheme="minorHAnsi"/>
                <w:b/>
                <w:bCs/>
              </w:rPr>
              <w:t>Why is this important when managing my career long-term?</w:t>
            </w:r>
          </w:p>
          <w:p w14:paraId="21B9835F" w14:textId="77777777" w:rsidR="000D12CC" w:rsidRPr="00075E21" w:rsidRDefault="000D12CC" w:rsidP="00DD4F88">
            <w:pPr>
              <w:pStyle w:val="H2"/>
              <w:rPr>
                <w:rFonts w:asciiTheme="minorHAnsi" w:hAnsiTheme="minorHAnsi" w:cstheme="minorHAnsi"/>
                <w:b/>
                <w:bCs/>
                <w:color w:val="auto"/>
                <w:sz w:val="22"/>
                <w:szCs w:val="22"/>
              </w:rPr>
            </w:pPr>
          </w:p>
        </w:tc>
      </w:tr>
      <w:tr w:rsidR="000D12CC" w14:paraId="0D60930A" w14:textId="77777777" w:rsidTr="004C6C2B">
        <w:trPr>
          <w:trHeight w:val="668"/>
        </w:trPr>
        <w:tc>
          <w:tcPr>
            <w:tcW w:w="1980" w:type="dxa"/>
          </w:tcPr>
          <w:p w14:paraId="2269B759" w14:textId="2209F72A" w:rsidR="000D12CC" w:rsidRPr="00E9377F" w:rsidRDefault="000D12CC" w:rsidP="00DD4F88">
            <w:pPr>
              <w:pStyle w:val="H2"/>
              <w:contextualSpacing/>
              <w:rPr>
                <w:rFonts w:asciiTheme="minorHAnsi" w:hAnsiTheme="minorHAnsi" w:cstheme="minorHAnsi"/>
                <w:color w:val="auto"/>
                <w:sz w:val="22"/>
                <w:szCs w:val="22"/>
              </w:rPr>
            </w:pPr>
            <w:r w:rsidRPr="00E9377F">
              <w:rPr>
                <w:rFonts w:asciiTheme="minorHAnsi" w:hAnsiTheme="minorHAnsi" w:cstheme="minorHAnsi"/>
                <w:color w:val="auto"/>
                <w:sz w:val="22"/>
                <w:szCs w:val="22"/>
              </w:rPr>
              <w:t>1</w:t>
            </w:r>
            <w:r w:rsidR="00E81EAF">
              <w:rPr>
                <w:rFonts w:asciiTheme="minorHAnsi" w:hAnsiTheme="minorHAnsi" w:cstheme="minorHAnsi"/>
                <w:color w:val="auto"/>
                <w:sz w:val="22"/>
                <w:szCs w:val="22"/>
              </w:rPr>
              <w:t xml:space="preserve">. </w:t>
            </w:r>
            <w:r w:rsidR="003245DA">
              <w:rPr>
                <w:rFonts w:asciiTheme="minorHAnsi" w:hAnsiTheme="minorHAnsi" w:cstheme="minorHAnsi"/>
                <w:color w:val="auto"/>
                <w:sz w:val="22"/>
                <w:szCs w:val="22"/>
              </w:rPr>
              <w:t>Creating Goal and Planning</w:t>
            </w:r>
          </w:p>
        </w:tc>
        <w:tc>
          <w:tcPr>
            <w:tcW w:w="7370" w:type="dxa"/>
          </w:tcPr>
          <w:p w14:paraId="7389ED46" w14:textId="0BBA483F" w:rsidR="00CB4869" w:rsidRPr="00C55BFC" w:rsidRDefault="00BB5589" w:rsidP="004C6C2B">
            <w:pPr>
              <w:contextualSpacing/>
              <w:rPr>
                <w:rFonts w:cstheme="minorHAnsi"/>
              </w:rPr>
            </w:pPr>
            <w:r w:rsidRPr="00BB5589">
              <w:rPr>
                <w:rFonts w:cstheme="minorHAnsi"/>
              </w:rPr>
              <w:t xml:space="preserve">To achieve long-term success, creating achievable career goals and a plan is essential. With a plan, it is easy to keep track of where you are and even make the right decisions. Establishing goals and creating a plan help determine where you want to be and why you want to be there. It will help me to decide when to change jobs and what kind of technologies and skills </w:t>
            </w:r>
            <w:r w:rsidR="00D47305">
              <w:rPr>
                <w:rFonts w:cstheme="minorHAnsi"/>
              </w:rPr>
              <w:t>I</w:t>
            </w:r>
            <w:r w:rsidRPr="00BB5589">
              <w:rPr>
                <w:rFonts w:cstheme="minorHAnsi"/>
              </w:rPr>
              <w:t xml:space="preserve"> need to learn, and it will also help me to make smart choices regarding my career.</w:t>
            </w:r>
          </w:p>
        </w:tc>
      </w:tr>
      <w:tr w:rsidR="000D12CC" w14:paraId="25F6ACD8" w14:textId="77777777" w:rsidTr="004C6C2B">
        <w:tc>
          <w:tcPr>
            <w:tcW w:w="1980" w:type="dxa"/>
          </w:tcPr>
          <w:p w14:paraId="1E3C1CED" w14:textId="5FCA968B" w:rsidR="00230D19" w:rsidRPr="00230D19" w:rsidRDefault="000D12CC" w:rsidP="003B45E0">
            <w:pPr>
              <w:pStyle w:val="H2"/>
              <w:contextualSpacing/>
            </w:pPr>
            <w:r w:rsidRPr="00E9377F">
              <w:rPr>
                <w:rFonts w:asciiTheme="minorHAnsi" w:hAnsiTheme="minorHAnsi" w:cstheme="minorHAnsi"/>
                <w:color w:val="auto"/>
                <w:sz w:val="22"/>
                <w:szCs w:val="22"/>
              </w:rPr>
              <w:t>2.</w:t>
            </w:r>
            <w:r w:rsidR="00480AB5">
              <w:rPr>
                <w:rFonts w:asciiTheme="minorHAnsi" w:hAnsiTheme="minorHAnsi" w:cstheme="minorHAnsi"/>
                <w:color w:val="auto"/>
                <w:sz w:val="22"/>
                <w:szCs w:val="22"/>
              </w:rPr>
              <w:t xml:space="preserve"> </w:t>
            </w:r>
            <w:r w:rsidR="003B45E0" w:rsidRPr="003B45E0">
              <w:rPr>
                <w:rFonts w:asciiTheme="minorHAnsi" w:hAnsiTheme="minorHAnsi" w:cstheme="minorHAnsi"/>
                <w:color w:val="auto"/>
                <w:sz w:val="22"/>
                <w:szCs w:val="22"/>
              </w:rPr>
              <w:t>Industry Knowledge and Trends</w:t>
            </w:r>
          </w:p>
        </w:tc>
        <w:tc>
          <w:tcPr>
            <w:tcW w:w="7370" w:type="dxa"/>
          </w:tcPr>
          <w:p w14:paraId="032E6573" w14:textId="7E82ABBB" w:rsidR="000D12CC" w:rsidRPr="00C55BFC" w:rsidRDefault="00BE29C2" w:rsidP="00BE29C2">
            <w:pPr>
              <w:contextualSpacing/>
            </w:pPr>
            <w:r w:rsidRPr="00BE29C2">
              <w:t>To have a successful career, I need to stay updated with new trends and technologies in today's fast-paced job market. Organizations are frequently looking for candidates who have fundamental skills and knowledge of the path in which the industry is headed. Following the most recent trends could offer a competitive edge in job interviews and advancement in career opportunities.</w:t>
            </w:r>
          </w:p>
        </w:tc>
      </w:tr>
    </w:tbl>
    <w:p w14:paraId="03519991" w14:textId="77777777" w:rsidR="000D12CC" w:rsidRDefault="000D12CC" w:rsidP="000D12CC">
      <w:pPr>
        <w:pStyle w:val="TopicTitle"/>
      </w:pPr>
    </w:p>
    <w:p w14:paraId="41FAF848" w14:textId="664B1459" w:rsidR="001F51B7" w:rsidRPr="00CA544A" w:rsidRDefault="000D12CC" w:rsidP="00CA544A">
      <w:pPr>
        <w:pStyle w:val="CourseTitle"/>
        <w:spacing w:line="360" w:lineRule="auto"/>
        <w:rPr>
          <w:b/>
          <w:bCs/>
          <w:sz w:val="36"/>
          <w:szCs w:val="36"/>
        </w:rPr>
      </w:pPr>
      <w:r w:rsidRPr="00075E21">
        <w:rPr>
          <w:b/>
          <w:bCs/>
          <w:sz w:val="36"/>
          <w:szCs w:val="36"/>
        </w:rPr>
        <w:t xml:space="preserve">Module 3: My Value Proposition, Assets &amp; Accomplishment Statements </w:t>
      </w:r>
    </w:p>
    <w:p w14:paraId="104B3F3D" w14:textId="77777777" w:rsidR="000D12CC" w:rsidRPr="005D661B" w:rsidRDefault="000D12CC" w:rsidP="00CA544A">
      <w:pPr>
        <w:spacing w:line="240" w:lineRule="auto"/>
        <w:contextualSpacing/>
        <w:rPr>
          <w:sz w:val="24"/>
          <w:szCs w:val="24"/>
        </w:rPr>
      </w:pPr>
      <w:r w:rsidRPr="005D661B">
        <w:rPr>
          <w:sz w:val="24"/>
          <w:szCs w:val="24"/>
        </w:rPr>
        <w:t xml:space="preserve">In module 3, we explored the importance of delivering a concise, consistent, and compelling message to the potential employer. This message is your </w:t>
      </w:r>
      <w:r w:rsidRPr="005D661B">
        <w:rPr>
          <w:b/>
          <w:bCs/>
          <w:sz w:val="24"/>
          <w:szCs w:val="24"/>
        </w:rPr>
        <w:t>value proposition</w:t>
      </w:r>
      <w:r w:rsidRPr="005D661B">
        <w:rPr>
          <w:sz w:val="24"/>
          <w:szCs w:val="24"/>
        </w:rPr>
        <w:t xml:space="preserve">. Your value proposition should answer the employer’s question of </w:t>
      </w:r>
      <w:r w:rsidRPr="005D661B">
        <w:rPr>
          <w:b/>
          <w:bCs/>
          <w:sz w:val="24"/>
          <w:szCs w:val="24"/>
        </w:rPr>
        <w:t>“why should we hire you instead of the other candidates</w:t>
      </w:r>
      <w:r w:rsidRPr="005D661B">
        <w:rPr>
          <w:sz w:val="24"/>
          <w:szCs w:val="24"/>
        </w:rPr>
        <w:t xml:space="preserve">?”. If you do not know the answer to this question, it cannot be communicated throughout the job search process. Using the example in module 3 to guide you, identify the key elements for </w:t>
      </w:r>
      <w:r w:rsidRPr="005D661B">
        <w:rPr>
          <w:b/>
          <w:bCs/>
          <w:sz w:val="24"/>
          <w:szCs w:val="24"/>
        </w:rPr>
        <w:t>your</w:t>
      </w:r>
      <w:r w:rsidRPr="005D661B">
        <w:rPr>
          <w:sz w:val="24"/>
          <w:szCs w:val="24"/>
        </w:rPr>
        <w:t xml:space="preserve"> value proposition by completing the table.</w:t>
      </w:r>
    </w:p>
    <w:p w14:paraId="364D9671" w14:textId="77777777" w:rsidR="00CA544A" w:rsidRDefault="00CA544A" w:rsidP="000D12CC">
      <w:pPr>
        <w:contextualSpacing/>
        <w:rPr>
          <w:b/>
          <w:bCs/>
          <w:sz w:val="24"/>
          <w:szCs w:val="24"/>
        </w:rPr>
      </w:pPr>
    </w:p>
    <w:p w14:paraId="31C5B431" w14:textId="27F327E0" w:rsidR="000D12CC" w:rsidRPr="005D661B" w:rsidRDefault="000D12CC" w:rsidP="000D12CC">
      <w:pPr>
        <w:contextualSpacing/>
        <w:rPr>
          <w:b/>
          <w:bCs/>
          <w:sz w:val="24"/>
          <w:szCs w:val="24"/>
        </w:rPr>
      </w:pPr>
      <w:r w:rsidRPr="005D661B">
        <w:rPr>
          <w:b/>
          <w:bCs/>
          <w:sz w:val="24"/>
          <w:szCs w:val="24"/>
        </w:rPr>
        <w:t>My Value Proposition</w:t>
      </w:r>
    </w:p>
    <w:tbl>
      <w:tblPr>
        <w:tblStyle w:val="TableGrid"/>
        <w:tblW w:w="9351" w:type="dxa"/>
        <w:tblLayout w:type="fixed"/>
        <w:tblLook w:val="04A0" w:firstRow="1" w:lastRow="0" w:firstColumn="1" w:lastColumn="0" w:noHBand="0" w:noVBand="1"/>
      </w:tblPr>
      <w:tblGrid>
        <w:gridCol w:w="9351"/>
      </w:tblGrid>
      <w:tr w:rsidR="000D12CC" w14:paraId="04B0E90B" w14:textId="77777777" w:rsidTr="00295B42">
        <w:trPr>
          <w:trHeight w:val="894"/>
        </w:trPr>
        <w:tc>
          <w:tcPr>
            <w:tcW w:w="9351" w:type="dxa"/>
          </w:tcPr>
          <w:p w14:paraId="258F4759" w14:textId="409A9280" w:rsidR="00171580" w:rsidRDefault="000D12CC" w:rsidP="00DD4F88">
            <w:pPr>
              <w:contextualSpacing/>
            </w:pPr>
            <w:r w:rsidRPr="00AA693C">
              <w:rPr>
                <w:b/>
                <w:bCs/>
              </w:rPr>
              <w:t>Context</w:t>
            </w:r>
            <w:r>
              <w:t xml:space="preserve"> (</w:t>
            </w:r>
            <w:r w:rsidR="00075E21">
              <w:t>e.g.,</w:t>
            </w:r>
            <w:r>
              <w:t xml:space="preserve"> Graduating Global Business Student) – </w:t>
            </w:r>
            <w:r w:rsidR="00854B67">
              <w:t xml:space="preserve">As a graduating Web Development student I am very passionate about the </w:t>
            </w:r>
            <w:r w:rsidR="00D42325">
              <w:t>latest programming languages and tools that are relevant to modern web technologies.</w:t>
            </w:r>
          </w:p>
        </w:tc>
      </w:tr>
      <w:tr w:rsidR="000D12CC" w14:paraId="20E58D62" w14:textId="77777777" w:rsidTr="00295B42">
        <w:trPr>
          <w:trHeight w:val="1214"/>
        </w:trPr>
        <w:tc>
          <w:tcPr>
            <w:tcW w:w="9351" w:type="dxa"/>
          </w:tcPr>
          <w:p w14:paraId="17AD215C" w14:textId="77777777" w:rsidR="000D12CC" w:rsidRDefault="000D12CC" w:rsidP="00DD4F88">
            <w:pPr>
              <w:contextualSpacing/>
            </w:pPr>
            <w:r w:rsidRPr="00F72598">
              <w:rPr>
                <w:b/>
                <w:bCs/>
              </w:rPr>
              <w:t>Buying Motivators</w:t>
            </w:r>
            <w:r w:rsidRPr="00F72598">
              <w:t xml:space="preserve"> </w:t>
            </w:r>
            <w:r>
              <w:t xml:space="preserve">(how might an employer in my industry benefit long term from employing me) – </w:t>
            </w:r>
          </w:p>
          <w:p w14:paraId="01547A54" w14:textId="7E61AC7F" w:rsidR="00A95691" w:rsidRPr="00F72598" w:rsidRDefault="0058501E" w:rsidP="00DD4F88">
            <w:pPr>
              <w:contextualSpacing/>
            </w:pPr>
            <w:r w:rsidRPr="0058501E">
              <w:t xml:space="preserve">My ability to quickly adapt to new technologies in the rapidly changing industry of web development ensures that the company remains viable and up to date. As </w:t>
            </w:r>
            <w:r w:rsidR="00880F3A">
              <w:t>I</w:t>
            </w:r>
            <w:r w:rsidRPr="0058501E">
              <w:t xml:space="preserve"> deeply enjoy developing websites, </w:t>
            </w:r>
            <w:r w:rsidR="006564EB">
              <w:t>I</w:t>
            </w:r>
            <w:r w:rsidRPr="0058501E">
              <w:t xml:space="preserve"> will constantly look for ways to advance my knowledge and abilities, which will help the organization </w:t>
            </w:r>
            <w:r w:rsidR="00B134EF">
              <w:t xml:space="preserve">to </w:t>
            </w:r>
            <w:r w:rsidRPr="0058501E">
              <w:t>stay on the front lines of market conditions.</w:t>
            </w:r>
          </w:p>
        </w:tc>
      </w:tr>
      <w:tr w:rsidR="000D12CC" w14:paraId="097D077D" w14:textId="77777777" w:rsidTr="009055A1">
        <w:tc>
          <w:tcPr>
            <w:tcW w:w="9351" w:type="dxa"/>
          </w:tcPr>
          <w:p w14:paraId="62995961" w14:textId="77777777" w:rsidR="000D12CC" w:rsidRDefault="000D12CC" w:rsidP="00DD4F88">
            <w:pPr>
              <w:contextualSpacing/>
            </w:pPr>
            <w:r w:rsidRPr="009B7E37">
              <w:rPr>
                <w:b/>
                <w:bCs/>
              </w:rPr>
              <w:t>Supporting Qualifications</w:t>
            </w:r>
            <w:r>
              <w:t xml:space="preserve"> (what skills, credentials and experience do I have to offer in my industry that makes me a competitive candidate) – </w:t>
            </w:r>
          </w:p>
          <w:p w14:paraId="3F004C54" w14:textId="2B47047A" w:rsidR="00647F15" w:rsidRDefault="00005DF4" w:rsidP="00DD4F88">
            <w:pPr>
              <w:contextualSpacing/>
            </w:pPr>
            <w:r w:rsidRPr="00005DF4">
              <w:t xml:space="preserve">I </w:t>
            </w:r>
            <w:r w:rsidR="007A0DD9">
              <w:t xml:space="preserve">hold </w:t>
            </w:r>
            <w:r w:rsidRPr="00005DF4">
              <w:t>bachelor's degree in Information Technology. It has given me the essential technical skills I need, including knowledge of programming languages like HTML, CSS, JavaScript, Python and web frameworks such as Flask. As a web development student, I have learned the MERN stack, including MongoDB, Express.js, React, and Node.js, which helps create modern and dynamic web applications.</w:t>
            </w:r>
          </w:p>
        </w:tc>
      </w:tr>
      <w:tr w:rsidR="000D12CC" w14:paraId="416D5302" w14:textId="77777777" w:rsidTr="009055A1">
        <w:tc>
          <w:tcPr>
            <w:tcW w:w="9351" w:type="dxa"/>
          </w:tcPr>
          <w:p w14:paraId="53E63432" w14:textId="33A3AE01" w:rsidR="000D12CC" w:rsidRDefault="000D12CC" w:rsidP="00DD4F88">
            <w:pPr>
              <w:contextualSpacing/>
            </w:pPr>
            <w:r w:rsidRPr="00F820ED">
              <w:rPr>
                <w:b/>
                <w:bCs/>
              </w:rPr>
              <w:t>Added Value</w:t>
            </w:r>
            <w:r>
              <w:t xml:space="preserve"> (what else can I offer that is not required, but would be an asset as a candidate in my industry) – </w:t>
            </w:r>
            <w:r w:rsidR="00137550" w:rsidRPr="00137550">
              <w:t>My confidence and ability to perform effectively under pressure</w:t>
            </w:r>
            <w:r w:rsidR="001C1A7C">
              <w:t>.</w:t>
            </w:r>
          </w:p>
        </w:tc>
      </w:tr>
      <w:tr w:rsidR="000D12CC" w14:paraId="1AB6C7E2" w14:textId="77777777" w:rsidTr="009055A1">
        <w:tc>
          <w:tcPr>
            <w:tcW w:w="9351" w:type="dxa"/>
          </w:tcPr>
          <w:p w14:paraId="1A163C56" w14:textId="77777777" w:rsidR="000D12CC" w:rsidRDefault="000D12CC" w:rsidP="00DD4F88">
            <w:pPr>
              <w:contextualSpacing/>
              <w:rPr>
                <w:b/>
                <w:bCs/>
              </w:rPr>
            </w:pPr>
            <w:r w:rsidRPr="001E6847">
              <w:rPr>
                <w:b/>
                <w:bCs/>
              </w:rPr>
              <w:lastRenderedPageBreak/>
              <w:t>Why should an employer hire you?</w:t>
            </w:r>
            <w:r>
              <w:rPr>
                <w:b/>
                <w:bCs/>
              </w:rPr>
              <w:t xml:space="preserve"> </w:t>
            </w:r>
          </w:p>
          <w:p w14:paraId="5432FCE6" w14:textId="77777777" w:rsidR="000D12CC" w:rsidRDefault="000D12CC" w:rsidP="00DD4F88">
            <w:pPr>
              <w:contextualSpacing/>
            </w:pPr>
            <w:r>
              <w:t xml:space="preserve">Based on the information you have already provided in the table, write a brief summary of why you should be hired in your industry. This is the beginning process of writing your </w:t>
            </w:r>
            <w:r w:rsidRPr="003236BE">
              <w:rPr>
                <w:b/>
                <w:bCs/>
              </w:rPr>
              <w:t>qualifications summary</w:t>
            </w:r>
            <w:r>
              <w:rPr>
                <w:b/>
                <w:bCs/>
              </w:rPr>
              <w:t xml:space="preserve"> </w:t>
            </w:r>
            <w:r>
              <w:t>in the resume. Aim for 2-3 sentences.</w:t>
            </w:r>
          </w:p>
          <w:p w14:paraId="64014572" w14:textId="14401302" w:rsidR="002D7996" w:rsidRDefault="002D7996" w:rsidP="00DD4F88">
            <w:pPr>
              <w:contextualSpacing/>
            </w:pPr>
            <w:r w:rsidRPr="002D7996">
              <w:t>I provide a strong foundation in web development with an interest to continuing on the forefront of the technology. I have the technical skills needed to create modern, dynamic web applications according to my ability to work in a wide range of programming languages and technologies, including the MERN stack. My passion for continuing learning and adaptability ensures that your organization stands competitive and current in the evolving industry of web development.</w:t>
            </w:r>
          </w:p>
          <w:p w14:paraId="62A623C2" w14:textId="723C9EFB" w:rsidR="003A6F06" w:rsidRPr="003B3216" w:rsidRDefault="003A6F06" w:rsidP="00DD4F88">
            <w:pPr>
              <w:contextualSpacing/>
            </w:pPr>
          </w:p>
        </w:tc>
      </w:tr>
    </w:tbl>
    <w:p w14:paraId="711EECFC" w14:textId="5B4D4675" w:rsidR="000D12CC" w:rsidRDefault="000D12CC" w:rsidP="000D12CC">
      <w:pPr>
        <w:contextualSpacing/>
        <w:rPr>
          <w:b/>
          <w:bCs/>
        </w:rPr>
      </w:pPr>
    </w:p>
    <w:p w14:paraId="4A766F1D" w14:textId="77777777" w:rsidR="000D12CC" w:rsidRPr="006E1D88" w:rsidRDefault="000D12CC" w:rsidP="000D12CC">
      <w:pPr>
        <w:contextualSpacing/>
        <w:rPr>
          <w:b/>
          <w:bCs/>
          <w:sz w:val="24"/>
          <w:szCs w:val="24"/>
        </w:rPr>
      </w:pPr>
      <w:r w:rsidRPr="006E1D88">
        <w:rPr>
          <w:b/>
          <w:bCs/>
          <w:sz w:val="24"/>
          <w:szCs w:val="24"/>
        </w:rPr>
        <w:t>My Assets (education, training)</w:t>
      </w:r>
    </w:p>
    <w:p w14:paraId="3C919735" w14:textId="77777777" w:rsidR="000D12CC" w:rsidRPr="0037110C" w:rsidRDefault="000D12CC" w:rsidP="003C0933">
      <w:pPr>
        <w:spacing w:line="240" w:lineRule="auto"/>
        <w:rPr>
          <w:sz w:val="24"/>
          <w:szCs w:val="24"/>
        </w:rPr>
      </w:pPr>
      <w:r w:rsidRPr="0037110C">
        <w:rPr>
          <w:sz w:val="24"/>
          <w:szCs w:val="24"/>
        </w:rPr>
        <w:t>When applying for positions, it is essential to match your assets to the requirements of the job. This process was started in module 3 and will be highlighted in the cover letter and resume. In the table below, identify 2 of your assets that will be included in your resume and indicate why they are relevant/applicable in your industry.</w:t>
      </w:r>
    </w:p>
    <w:tbl>
      <w:tblPr>
        <w:tblStyle w:val="TableGrid"/>
        <w:tblW w:w="0" w:type="auto"/>
        <w:tblLayout w:type="fixed"/>
        <w:tblLook w:val="04A0" w:firstRow="1" w:lastRow="0" w:firstColumn="1" w:lastColumn="0" w:noHBand="0" w:noVBand="1"/>
      </w:tblPr>
      <w:tblGrid>
        <w:gridCol w:w="1816"/>
        <w:gridCol w:w="2319"/>
        <w:gridCol w:w="1980"/>
        <w:gridCol w:w="3235"/>
      </w:tblGrid>
      <w:tr w:rsidR="000D12CC" w14:paraId="2459229D" w14:textId="77777777" w:rsidTr="003A6F06">
        <w:tc>
          <w:tcPr>
            <w:tcW w:w="1816" w:type="dxa"/>
          </w:tcPr>
          <w:p w14:paraId="3862A6C5" w14:textId="77777777" w:rsidR="000D12CC" w:rsidRDefault="000D12CC" w:rsidP="00DD4F88">
            <w:pPr>
              <w:contextualSpacing/>
            </w:pPr>
            <w:r>
              <w:t>Name of the Asset</w:t>
            </w:r>
          </w:p>
        </w:tc>
        <w:tc>
          <w:tcPr>
            <w:tcW w:w="2319" w:type="dxa"/>
          </w:tcPr>
          <w:p w14:paraId="3BA4973A" w14:textId="77777777" w:rsidR="000D12CC" w:rsidRDefault="000D12CC" w:rsidP="00DD4F88">
            <w:pPr>
              <w:contextualSpacing/>
            </w:pPr>
            <w:r>
              <w:t>Where I obtained this asset (institution and city)</w:t>
            </w:r>
          </w:p>
        </w:tc>
        <w:tc>
          <w:tcPr>
            <w:tcW w:w="1980" w:type="dxa"/>
          </w:tcPr>
          <w:p w14:paraId="344A66BC" w14:textId="77777777" w:rsidR="000D12CC" w:rsidRDefault="000D12CC" w:rsidP="00DD4F88">
            <w:pPr>
              <w:contextualSpacing/>
            </w:pPr>
            <w:r>
              <w:t>When did I obtain it or will obtain it</w:t>
            </w:r>
          </w:p>
        </w:tc>
        <w:tc>
          <w:tcPr>
            <w:tcW w:w="3235" w:type="dxa"/>
          </w:tcPr>
          <w:p w14:paraId="25540BE5" w14:textId="77777777" w:rsidR="000D12CC" w:rsidRDefault="000D12CC" w:rsidP="00DD4F88">
            <w:pPr>
              <w:contextualSpacing/>
            </w:pPr>
            <w:r>
              <w:t xml:space="preserve">Why it is </w:t>
            </w:r>
            <w:r w:rsidRPr="003755EB">
              <w:rPr>
                <w:b/>
                <w:bCs/>
              </w:rPr>
              <w:t>relevant</w:t>
            </w:r>
            <w:r>
              <w:t xml:space="preserve"> and </w:t>
            </w:r>
            <w:r w:rsidRPr="003755EB">
              <w:rPr>
                <w:b/>
                <w:bCs/>
              </w:rPr>
              <w:t>desired</w:t>
            </w:r>
            <w:r>
              <w:t xml:space="preserve"> by employers in my industry.</w:t>
            </w:r>
          </w:p>
        </w:tc>
      </w:tr>
      <w:tr w:rsidR="000D12CC" w14:paraId="47D053BC" w14:textId="77777777" w:rsidTr="003A6F06">
        <w:tc>
          <w:tcPr>
            <w:tcW w:w="1816" w:type="dxa"/>
          </w:tcPr>
          <w:p w14:paraId="0A91B363" w14:textId="4DBA66DE" w:rsidR="000D12CC" w:rsidRDefault="00576AD5" w:rsidP="00DD4F88">
            <w:pPr>
              <w:contextualSpacing/>
            </w:pPr>
            <w:r>
              <w:t>Bachelor of Engineering – Information Technology</w:t>
            </w:r>
          </w:p>
        </w:tc>
        <w:tc>
          <w:tcPr>
            <w:tcW w:w="2319" w:type="dxa"/>
          </w:tcPr>
          <w:p w14:paraId="129B81FC" w14:textId="0D4C46B3" w:rsidR="000D12CC" w:rsidRDefault="00576AD5" w:rsidP="00DD4F88">
            <w:pPr>
              <w:contextualSpacing/>
            </w:pPr>
            <w:r>
              <w:t>Apollo Institute of Engineering and Technology, Ahmedabad</w:t>
            </w:r>
          </w:p>
        </w:tc>
        <w:tc>
          <w:tcPr>
            <w:tcW w:w="1980" w:type="dxa"/>
          </w:tcPr>
          <w:p w14:paraId="72D649AE" w14:textId="118F106D" w:rsidR="000D12CC" w:rsidRDefault="00576AD5" w:rsidP="00DD4F88">
            <w:pPr>
              <w:contextualSpacing/>
            </w:pPr>
            <w:r>
              <w:t>August 2020</w:t>
            </w:r>
          </w:p>
        </w:tc>
        <w:tc>
          <w:tcPr>
            <w:tcW w:w="3235" w:type="dxa"/>
          </w:tcPr>
          <w:p w14:paraId="18A9DEAD" w14:textId="250DF72D" w:rsidR="000D7C3D" w:rsidRDefault="002F0182" w:rsidP="002F0182">
            <w:pPr>
              <w:contextualSpacing/>
            </w:pPr>
            <w:r>
              <w:t>It</w:t>
            </w:r>
            <w:r w:rsidRPr="002F0182">
              <w:t xml:space="preserve"> indicates a solid foundation in technological skills such as programming, web development, database management, and cybersecurity. Employers value </w:t>
            </w:r>
            <w:r w:rsidR="00AD4BEC">
              <w:t>these</w:t>
            </w:r>
            <w:r w:rsidRPr="002F0182">
              <w:t xml:space="preserve"> technical skill</w:t>
            </w:r>
            <w:r w:rsidR="00AD4BEC">
              <w:t>s</w:t>
            </w:r>
            <w:r w:rsidRPr="002F0182">
              <w:t xml:space="preserve"> because </w:t>
            </w:r>
            <w:r w:rsidR="00AD4BEC">
              <w:t xml:space="preserve">they are </w:t>
            </w:r>
            <w:r w:rsidRPr="002F0182">
              <w:t>essential for IT job opportunities.</w:t>
            </w:r>
          </w:p>
        </w:tc>
      </w:tr>
      <w:tr w:rsidR="000D12CC" w14:paraId="24EEB213" w14:textId="77777777" w:rsidTr="003A6F06">
        <w:tc>
          <w:tcPr>
            <w:tcW w:w="1816" w:type="dxa"/>
          </w:tcPr>
          <w:p w14:paraId="2E701579" w14:textId="0DD45B07" w:rsidR="000D12CC" w:rsidRDefault="00E52330" w:rsidP="00DD4F88">
            <w:pPr>
              <w:contextualSpacing/>
            </w:pPr>
            <w:r>
              <w:t>Web Development</w:t>
            </w:r>
          </w:p>
        </w:tc>
        <w:tc>
          <w:tcPr>
            <w:tcW w:w="2319" w:type="dxa"/>
          </w:tcPr>
          <w:p w14:paraId="1CF48785" w14:textId="4240EB49" w:rsidR="000D12CC" w:rsidRDefault="00E52330" w:rsidP="00DD4F88">
            <w:pPr>
              <w:contextualSpacing/>
            </w:pPr>
            <w:r>
              <w:t>Conestoga College, Kitchener</w:t>
            </w:r>
          </w:p>
        </w:tc>
        <w:tc>
          <w:tcPr>
            <w:tcW w:w="1980" w:type="dxa"/>
          </w:tcPr>
          <w:p w14:paraId="6BFFB482" w14:textId="794A6DC3" w:rsidR="000D12CC" w:rsidRDefault="00E52330" w:rsidP="00DD4F88">
            <w:pPr>
              <w:contextualSpacing/>
            </w:pPr>
            <w:r>
              <w:t>December 2023</w:t>
            </w:r>
          </w:p>
        </w:tc>
        <w:tc>
          <w:tcPr>
            <w:tcW w:w="3235" w:type="dxa"/>
          </w:tcPr>
          <w:p w14:paraId="4BBCCC19" w14:textId="130C5931" w:rsidR="000D12CC" w:rsidRDefault="00AD4BEC" w:rsidP="00DD4F88">
            <w:pPr>
              <w:contextualSpacing/>
            </w:pPr>
            <w:r>
              <w:t>It provides deep technical knowledge in both front-end and back-end programming languages which are essential for creating web applications.</w:t>
            </w:r>
          </w:p>
        </w:tc>
      </w:tr>
    </w:tbl>
    <w:p w14:paraId="74325851" w14:textId="77777777" w:rsidR="000D12CC" w:rsidRDefault="000D12CC" w:rsidP="000D12CC">
      <w:pPr>
        <w:contextualSpacing/>
      </w:pPr>
    </w:p>
    <w:p w14:paraId="4A731E53" w14:textId="77777777" w:rsidR="000D12CC" w:rsidRPr="006E1D88" w:rsidRDefault="000D12CC" w:rsidP="000D12CC">
      <w:pPr>
        <w:contextualSpacing/>
        <w:rPr>
          <w:b/>
          <w:bCs/>
          <w:sz w:val="24"/>
          <w:szCs w:val="24"/>
        </w:rPr>
      </w:pPr>
      <w:r w:rsidRPr="006E1D88">
        <w:rPr>
          <w:b/>
          <w:bCs/>
          <w:sz w:val="24"/>
          <w:szCs w:val="24"/>
        </w:rPr>
        <w:t>Accomplishment Statements</w:t>
      </w:r>
    </w:p>
    <w:p w14:paraId="3D5F3C94" w14:textId="77777777" w:rsidR="000D12CC" w:rsidRPr="0037110C" w:rsidRDefault="000D12CC" w:rsidP="003C0933">
      <w:pPr>
        <w:spacing w:line="240" w:lineRule="auto"/>
        <w:rPr>
          <w:sz w:val="24"/>
          <w:szCs w:val="24"/>
        </w:rPr>
      </w:pPr>
      <w:r w:rsidRPr="0037110C">
        <w:rPr>
          <w:sz w:val="24"/>
          <w:szCs w:val="24"/>
        </w:rPr>
        <w:t>Accomplishment statements demonstrate key competencies in your resume. These statements are formed from past experiences or your stories. Employers hire candidates who produce results. This is great news because you have achieved accomplishments! Rather than telling potential employers what to believe, you must indicate what you have achieved. In the tables below formulate two accomplishment statements. Indicate a job position that you would apply for and write two statements that demonstrate key competencies required for the position. These should relate to your field of study or industry and be based on real experiences.</w:t>
      </w:r>
    </w:p>
    <w:p w14:paraId="09A3DF39" w14:textId="69BD3884" w:rsidR="000D12CC" w:rsidRPr="006E1D88" w:rsidRDefault="000D12CC" w:rsidP="000D12CC">
      <w:pPr>
        <w:rPr>
          <w:sz w:val="24"/>
          <w:szCs w:val="24"/>
        </w:rPr>
      </w:pPr>
      <w:r w:rsidRPr="006E1D88">
        <w:rPr>
          <w:b/>
          <w:bCs/>
          <w:sz w:val="24"/>
          <w:szCs w:val="24"/>
        </w:rPr>
        <w:lastRenderedPageBreak/>
        <w:t>Name of the Job Title</w:t>
      </w:r>
      <w:r w:rsidRPr="006E1D88">
        <w:rPr>
          <w:sz w:val="24"/>
          <w:szCs w:val="24"/>
        </w:rPr>
        <w:t xml:space="preserve"> (</w:t>
      </w:r>
      <w:r w:rsidR="0037110C" w:rsidRPr="006E1D88">
        <w:rPr>
          <w:sz w:val="24"/>
          <w:szCs w:val="24"/>
        </w:rPr>
        <w:t>e.g.,</w:t>
      </w:r>
      <w:r w:rsidRPr="006E1D88">
        <w:rPr>
          <w:sz w:val="24"/>
          <w:szCs w:val="24"/>
        </w:rPr>
        <w:t xml:space="preserve"> Data Analyst) – </w:t>
      </w:r>
      <w:r w:rsidR="006928C2">
        <w:rPr>
          <w:sz w:val="24"/>
          <w:szCs w:val="24"/>
        </w:rPr>
        <w:t>Web Developer</w:t>
      </w:r>
    </w:p>
    <w:p w14:paraId="6EB73EEF" w14:textId="77777777" w:rsidR="000D12CC" w:rsidRPr="006E1D88" w:rsidRDefault="000D12CC" w:rsidP="000D12CC">
      <w:pPr>
        <w:contextualSpacing/>
        <w:rPr>
          <w:b/>
          <w:bCs/>
          <w:sz w:val="24"/>
          <w:szCs w:val="24"/>
        </w:rPr>
      </w:pPr>
      <w:r w:rsidRPr="006E1D88">
        <w:rPr>
          <w:b/>
          <w:bCs/>
          <w:sz w:val="24"/>
          <w:szCs w:val="24"/>
        </w:rPr>
        <w:t>Accomplishment statement 1</w:t>
      </w:r>
    </w:p>
    <w:tbl>
      <w:tblPr>
        <w:tblStyle w:val="TableGrid"/>
        <w:tblW w:w="0" w:type="auto"/>
        <w:tblLayout w:type="fixed"/>
        <w:tblLook w:val="04A0" w:firstRow="1" w:lastRow="0" w:firstColumn="1" w:lastColumn="0" w:noHBand="0" w:noVBand="1"/>
      </w:tblPr>
      <w:tblGrid>
        <w:gridCol w:w="3114"/>
        <w:gridCol w:w="6236"/>
      </w:tblGrid>
      <w:tr w:rsidR="000D12CC" w:rsidRPr="001174EB" w14:paraId="3579D370" w14:textId="77777777" w:rsidTr="00910BA3">
        <w:tc>
          <w:tcPr>
            <w:tcW w:w="3114" w:type="dxa"/>
          </w:tcPr>
          <w:p w14:paraId="06F63DA1" w14:textId="77777777" w:rsidR="000D12CC" w:rsidRPr="001174EB" w:rsidRDefault="000D12CC" w:rsidP="00DD4F88">
            <w:pPr>
              <w:contextualSpacing/>
            </w:pPr>
            <w:r w:rsidRPr="001174EB">
              <w:rPr>
                <w:b/>
              </w:rPr>
              <w:t>Starting</w:t>
            </w:r>
            <w:r>
              <w:rPr>
                <w:b/>
              </w:rPr>
              <w:t xml:space="preserve"> the</w:t>
            </w:r>
            <w:r w:rsidRPr="001174EB">
              <w:rPr>
                <w:b/>
              </w:rPr>
              <w:t xml:space="preserve"> statement</w:t>
            </w:r>
            <w:r>
              <w:rPr>
                <w:b/>
              </w:rPr>
              <w:t xml:space="preserve"> – </w:t>
            </w:r>
            <w:r w:rsidRPr="00F76D89">
              <w:rPr>
                <w:bCs/>
              </w:rPr>
              <w:t>Write how you might begin the accomplishment statement</w:t>
            </w:r>
            <w:r w:rsidRPr="001174EB">
              <w:t xml:space="preserve"> (Ensure </w:t>
            </w:r>
            <w:r>
              <w:t>the</w:t>
            </w:r>
            <w:r w:rsidRPr="001174EB">
              <w:t xml:space="preserve"> statement starts with an action verb)</w:t>
            </w:r>
            <w:r>
              <w:t>.</w:t>
            </w:r>
          </w:p>
        </w:tc>
        <w:tc>
          <w:tcPr>
            <w:tcW w:w="6236" w:type="dxa"/>
          </w:tcPr>
          <w:p w14:paraId="2FA7050F" w14:textId="0A4C3095" w:rsidR="000D12CC" w:rsidRPr="001174EB" w:rsidRDefault="006928C2" w:rsidP="00DD4F88">
            <w:pPr>
              <w:contextualSpacing/>
            </w:pPr>
            <w:r>
              <w:t>Developed</w:t>
            </w:r>
            <w:r w:rsidRPr="006928C2">
              <w:t xml:space="preserve"> a user-friendly event management website</w:t>
            </w:r>
            <w:r>
              <w:t>.</w:t>
            </w:r>
          </w:p>
        </w:tc>
      </w:tr>
      <w:tr w:rsidR="000D12CC" w:rsidRPr="001174EB" w14:paraId="45AB1134" w14:textId="77777777" w:rsidTr="00910BA3">
        <w:tc>
          <w:tcPr>
            <w:tcW w:w="3114" w:type="dxa"/>
          </w:tcPr>
          <w:p w14:paraId="1DB13200" w14:textId="77777777" w:rsidR="000D12CC" w:rsidRPr="001174EB" w:rsidRDefault="000D12CC" w:rsidP="00DD4F88">
            <w:pPr>
              <w:contextualSpacing/>
            </w:pPr>
            <w:r w:rsidRPr="001174EB">
              <w:rPr>
                <w:b/>
              </w:rPr>
              <w:t xml:space="preserve">Add </w:t>
            </w:r>
            <w:r>
              <w:rPr>
                <w:b/>
              </w:rPr>
              <w:t xml:space="preserve">action </w:t>
            </w:r>
            <w:r w:rsidRPr="001174EB">
              <w:rPr>
                <w:b/>
              </w:rPr>
              <w:t>details</w:t>
            </w:r>
            <w:r>
              <w:rPr>
                <w:b/>
              </w:rPr>
              <w:t xml:space="preserve"> </w:t>
            </w:r>
            <w:r w:rsidRPr="00F76D89">
              <w:rPr>
                <w:bCs/>
              </w:rPr>
              <w:t xml:space="preserve">– </w:t>
            </w:r>
            <w:r>
              <w:rPr>
                <w:bCs/>
              </w:rPr>
              <w:t>B</w:t>
            </w:r>
            <w:r w:rsidRPr="00F76D89">
              <w:rPr>
                <w:bCs/>
              </w:rPr>
              <w:t>riefly</w:t>
            </w:r>
            <w:r>
              <w:rPr>
                <w:bCs/>
              </w:rPr>
              <w:t xml:space="preserve"> indicate</w:t>
            </w:r>
            <w:r w:rsidRPr="00F76D89">
              <w:rPr>
                <w:bCs/>
              </w:rPr>
              <w:t xml:space="preserve"> the actions taken</w:t>
            </w:r>
            <w:r w:rsidRPr="001174EB">
              <w:t xml:space="preserve"> </w:t>
            </w:r>
            <w:r>
              <w:t xml:space="preserve">to carry out this task. </w:t>
            </w:r>
          </w:p>
        </w:tc>
        <w:tc>
          <w:tcPr>
            <w:tcW w:w="6236" w:type="dxa"/>
          </w:tcPr>
          <w:p w14:paraId="0C583E14" w14:textId="77777777" w:rsidR="000D12CC" w:rsidRDefault="00AD5D1D" w:rsidP="00DD4F88">
            <w:pPr>
              <w:contextualSpacing/>
            </w:pPr>
            <w:r>
              <w:t>Analyzed clients Requirements.</w:t>
            </w:r>
          </w:p>
          <w:p w14:paraId="7779C4F5" w14:textId="77777777" w:rsidR="00AD5D1D" w:rsidRDefault="00AD5D1D" w:rsidP="00DD4F88">
            <w:pPr>
              <w:contextualSpacing/>
            </w:pPr>
            <w:r>
              <w:t>Created wireframes</w:t>
            </w:r>
            <w:r w:rsidR="00DC6806">
              <w:t xml:space="preserve"> in collaboration with UI/UX team.</w:t>
            </w:r>
          </w:p>
          <w:p w14:paraId="33A44E75" w14:textId="77777777" w:rsidR="00DC6806" w:rsidRDefault="00DC6806" w:rsidP="00DD4F88">
            <w:pPr>
              <w:contextualSpacing/>
            </w:pPr>
            <w:r>
              <w:t>Built front-end using React.</w:t>
            </w:r>
          </w:p>
          <w:p w14:paraId="6D211446" w14:textId="77777777" w:rsidR="00DC6806" w:rsidRDefault="00DC6806" w:rsidP="00DD4F88">
            <w:pPr>
              <w:contextualSpacing/>
            </w:pPr>
            <w:r>
              <w:t>Developed back-end with Nodejs.</w:t>
            </w:r>
          </w:p>
          <w:p w14:paraId="025B35EE" w14:textId="77777777" w:rsidR="00DC6806" w:rsidRDefault="00DC6806" w:rsidP="00DD4F88">
            <w:pPr>
              <w:contextualSpacing/>
            </w:pPr>
            <w:r>
              <w:t>Created Database with MongoDB.</w:t>
            </w:r>
          </w:p>
          <w:p w14:paraId="31D7FA53" w14:textId="79C59DAB" w:rsidR="00DC6806" w:rsidRPr="001174EB" w:rsidRDefault="00DC6806" w:rsidP="00DD4F88">
            <w:pPr>
              <w:contextualSpacing/>
            </w:pPr>
            <w:r>
              <w:t>Conducted testing for bug resolution.</w:t>
            </w:r>
          </w:p>
        </w:tc>
      </w:tr>
      <w:tr w:rsidR="000D12CC" w:rsidRPr="001174EB" w14:paraId="7FD01A5C" w14:textId="77777777" w:rsidTr="00910BA3">
        <w:tc>
          <w:tcPr>
            <w:tcW w:w="3114" w:type="dxa"/>
          </w:tcPr>
          <w:p w14:paraId="4EBFC391" w14:textId="77777777" w:rsidR="000D12CC" w:rsidRPr="001174EB" w:rsidRDefault="000D12CC" w:rsidP="00DD4F88">
            <w:pPr>
              <w:contextualSpacing/>
            </w:pPr>
            <w:r w:rsidRPr="001174EB">
              <w:rPr>
                <w:b/>
              </w:rPr>
              <w:t xml:space="preserve">Results from </w:t>
            </w:r>
            <w:r>
              <w:rPr>
                <w:b/>
              </w:rPr>
              <w:t xml:space="preserve">the </w:t>
            </w:r>
            <w:r w:rsidRPr="001174EB">
              <w:rPr>
                <w:b/>
              </w:rPr>
              <w:t>story</w:t>
            </w:r>
            <w:r w:rsidRPr="001174EB">
              <w:t xml:space="preserve"> </w:t>
            </w:r>
            <w:r>
              <w:t xml:space="preserve">- </w:t>
            </w:r>
            <w:r w:rsidRPr="006E1D88">
              <w:rPr>
                <w:rFonts w:cstheme="minorHAnsi"/>
              </w:rPr>
              <w:t xml:space="preserve">Summarize what the result was when the task was completed, </w:t>
            </w:r>
            <w:r w:rsidRPr="006E1D88">
              <w:rPr>
                <w:rStyle w:val="cf01"/>
                <w:rFonts w:asciiTheme="minorHAnsi" w:hAnsiTheme="minorHAnsi" w:cstheme="minorHAnsi"/>
                <w:sz w:val="22"/>
                <w:szCs w:val="22"/>
              </w:rPr>
              <w:t>and/or what you learned from this experience.</w:t>
            </w:r>
          </w:p>
        </w:tc>
        <w:tc>
          <w:tcPr>
            <w:tcW w:w="6236" w:type="dxa"/>
          </w:tcPr>
          <w:p w14:paraId="2DBE7D0D" w14:textId="2F453B49" w:rsidR="000D12CC" w:rsidRPr="00E570B5" w:rsidRDefault="000571D1" w:rsidP="00DD4F88">
            <w:pPr>
              <w:contextualSpacing/>
            </w:pPr>
            <w:r w:rsidRPr="000571D1">
              <w:t>Offered a thorough, user-friendly, and trustworthy platform that emerged as the go-to source for all kinds of events, from business gatherings to private festivities. Traditional platforms didn't offer enough functionalities to satisfy customer needs. We saw several advantages in creating this platform, such as the potential for users to save a lot of time by finding all the solutions in one place. Additionally, we improved the user interface to make the platform more interactive for users.</w:t>
            </w:r>
          </w:p>
        </w:tc>
      </w:tr>
      <w:tr w:rsidR="000D12CC" w:rsidRPr="001174EB" w14:paraId="3793EDC1" w14:textId="77777777" w:rsidTr="00910BA3">
        <w:tc>
          <w:tcPr>
            <w:tcW w:w="3114" w:type="dxa"/>
          </w:tcPr>
          <w:p w14:paraId="6D9035ED" w14:textId="77777777" w:rsidR="000D12CC" w:rsidRPr="001174EB" w:rsidRDefault="000D12CC" w:rsidP="00DD4F88">
            <w:pPr>
              <w:contextualSpacing/>
            </w:pPr>
            <w:r>
              <w:t xml:space="preserve">Using the information indicated in the 3 rows above, write your </w:t>
            </w:r>
            <w:r w:rsidRPr="00BD5FF6">
              <w:rPr>
                <w:b/>
                <w:bCs/>
              </w:rPr>
              <w:t>Final polished</w:t>
            </w:r>
            <w:r>
              <w:rPr>
                <w:b/>
                <w:bCs/>
              </w:rPr>
              <w:t xml:space="preserve"> </w:t>
            </w:r>
            <w:r w:rsidRPr="00BD5FF6">
              <w:rPr>
                <w:b/>
                <w:bCs/>
              </w:rPr>
              <w:t>accomplishment statement</w:t>
            </w:r>
            <w:r w:rsidRPr="006F36D1">
              <w:t xml:space="preserve"> </w:t>
            </w:r>
            <w:r>
              <w:t>(</w:t>
            </w:r>
            <w:r w:rsidRPr="006F36D1">
              <w:t xml:space="preserve">in </w:t>
            </w:r>
            <w:r w:rsidRPr="00136B05">
              <w:rPr>
                <w:u w:val="single"/>
              </w:rPr>
              <w:t>one</w:t>
            </w:r>
            <w:r w:rsidRPr="006F36D1">
              <w:t xml:space="preserve"> concise statement)</w:t>
            </w:r>
            <w:r>
              <w:t>.</w:t>
            </w:r>
          </w:p>
        </w:tc>
        <w:tc>
          <w:tcPr>
            <w:tcW w:w="6236" w:type="dxa"/>
          </w:tcPr>
          <w:p w14:paraId="5071C4B3" w14:textId="6C47350B" w:rsidR="000D12CC" w:rsidRPr="001174EB" w:rsidRDefault="007A6E18" w:rsidP="00DD4F88">
            <w:pPr>
              <w:contextualSpacing/>
            </w:pPr>
            <w:r w:rsidRPr="007A6E18">
              <w:t>Provided a modern and user-friendly platform that addressed the disadvantages of traditional solutions evolved as the primary choice for a variety of event kinds, from business conferences to private celebrations, ultimately helping customers save valuable time.</w:t>
            </w:r>
          </w:p>
        </w:tc>
      </w:tr>
    </w:tbl>
    <w:p w14:paraId="4114E014" w14:textId="77777777" w:rsidR="000D12CC" w:rsidRDefault="000D12CC" w:rsidP="000D12CC">
      <w:pPr>
        <w:contextualSpacing/>
      </w:pPr>
    </w:p>
    <w:p w14:paraId="58E5265F" w14:textId="77777777" w:rsidR="000D12CC" w:rsidRPr="00651E29" w:rsidRDefault="000D12CC" w:rsidP="000D12CC">
      <w:pPr>
        <w:contextualSpacing/>
        <w:rPr>
          <w:b/>
          <w:bCs/>
          <w:sz w:val="24"/>
          <w:szCs w:val="24"/>
        </w:rPr>
      </w:pPr>
      <w:r w:rsidRPr="00651E29">
        <w:rPr>
          <w:b/>
          <w:bCs/>
          <w:sz w:val="24"/>
          <w:szCs w:val="24"/>
        </w:rPr>
        <w:t>Accomplishment Statement 2</w:t>
      </w:r>
    </w:p>
    <w:tbl>
      <w:tblPr>
        <w:tblStyle w:val="TableGrid"/>
        <w:tblW w:w="0" w:type="auto"/>
        <w:tblLayout w:type="fixed"/>
        <w:tblLook w:val="04A0" w:firstRow="1" w:lastRow="0" w:firstColumn="1" w:lastColumn="0" w:noHBand="0" w:noVBand="1"/>
      </w:tblPr>
      <w:tblGrid>
        <w:gridCol w:w="3114"/>
        <w:gridCol w:w="6236"/>
      </w:tblGrid>
      <w:tr w:rsidR="000D12CC" w:rsidRPr="001174EB" w14:paraId="43FF1E70" w14:textId="77777777" w:rsidTr="00640A74">
        <w:tc>
          <w:tcPr>
            <w:tcW w:w="3114" w:type="dxa"/>
          </w:tcPr>
          <w:p w14:paraId="69FDF2CF" w14:textId="77777777" w:rsidR="000D12CC" w:rsidRPr="001174EB" w:rsidRDefault="000D12CC" w:rsidP="00DD4F88">
            <w:pPr>
              <w:contextualSpacing/>
            </w:pPr>
            <w:r w:rsidRPr="001174EB">
              <w:rPr>
                <w:b/>
              </w:rPr>
              <w:t>Starting</w:t>
            </w:r>
            <w:r>
              <w:rPr>
                <w:b/>
              </w:rPr>
              <w:t xml:space="preserve"> the</w:t>
            </w:r>
            <w:r w:rsidRPr="001174EB">
              <w:rPr>
                <w:b/>
              </w:rPr>
              <w:t xml:space="preserve"> statement</w:t>
            </w:r>
            <w:r>
              <w:rPr>
                <w:b/>
              </w:rPr>
              <w:t xml:space="preserve"> – </w:t>
            </w:r>
            <w:r w:rsidRPr="00F76D89">
              <w:rPr>
                <w:bCs/>
              </w:rPr>
              <w:t>Write how you might begin the accomplishment statement</w:t>
            </w:r>
            <w:r w:rsidRPr="001174EB">
              <w:t xml:space="preserve"> (Ensure </w:t>
            </w:r>
            <w:r>
              <w:t>the</w:t>
            </w:r>
            <w:r w:rsidRPr="001174EB">
              <w:t xml:space="preserve"> statement starts with an action verb)</w:t>
            </w:r>
            <w:r>
              <w:t>.</w:t>
            </w:r>
          </w:p>
        </w:tc>
        <w:tc>
          <w:tcPr>
            <w:tcW w:w="6236" w:type="dxa"/>
          </w:tcPr>
          <w:p w14:paraId="4E58E968" w14:textId="52202935" w:rsidR="00E05188" w:rsidRPr="00E05188" w:rsidRDefault="00E05188" w:rsidP="00E05188">
            <w:r w:rsidRPr="00E05188">
              <w:t>In my bachelor's program, I worked on a project titled "Artificial Intelligence-Based Quality Assurance." This project was based on 'Python with AI,' utilizing Python, Flask, and Deep Learning.</w:t>
            </w:r>
          </w:p>
        </w:tc>
      </w:tr>
      <w:tr w:rsidR="000D12CC" w:rsidRPr="001174EB" w14:paraId="155EE545" w14:textId="77777777" w:rsidTr="00640A74">
        <w:tc>
          <w:tcPr>
            <w:tcW w:w="3114" w:type="dxa"/>
          </w:tcPr>
          <w:p w14:paraId="2D3F787E" w14:textId="77777777" w:rsidR="000D12CC" w:rsidRPr="001174EB" w:rsidRDefault="000D12CC" w:rsidP="00DD4F88">
            <w:pPr>
              <w:contextualSpacing/>
            </w:pPr>
            <w:r w:rsidRPr="001174EB">
              <w:rPr>
                <w:b/>
              </w:rPr>
              <w:t xml:space="preserve">Add </w:t>
            </w:r>
            <w:r>
              <w:rPr>
                <w:b/>
              </w:rPr>
              <w:t xml:space="preserve">action </w:t>
            </w:r>
            <w:r w:rsidRPr="001174EB">
              <w:rPr>
                <w:b/>
              </w:rPr>
              <w:t>details</w:t>
            </w:r>
            <w:r>
              <w:rPr>
                <w:b/>
              </w:rPr>
              <w:t xml:space="preserve"> </w:t>
            </w:r>
            <w:r w:rsidRPr="00F76D89">
              <w:rPr>
                <w:bCs/>
              </w:rPr>
              <w:t xml:space="preserve">– </w:t>
            </w:r>
            <w:r>
              <w:rPr>
                <w:bCs/>
              </w:rPr>
              <w:t>B</w:t>
            </w:r>
            <w:r w:rsidRPr="00F76D89">
              <w:rPr>
                <w:bCs/>
              </w:rPr>
              <w:t>riefly</w:t>
            </w:r>
            <w:r>
              <w:rPr>
                <w:bCs/>
              </w:rPr>
              <w:t xml:space="preserve"> indicate</w:t>
            </w:r>
            <w:r w:rsidRPr="00F76D89">
              <w:rPr>
                <w:bCs/>
              </w:rPr>
              <w:t xml:space="preserve"> the actions taken</w:t>
            </w:r>
            <w:r w:rsidRPr="001174EB">
              <w:t xml:space="preserve"> </w:t>
            </w:r>
            <w:r>
              <w:t xml:space="preserve">to carry out this task. </w:t>
            </w:r>
          </w:p>
        </w:tc>
        <w:tc>
          <w:tcPr>
            <w:tcW w:w="6236" w:type="dxa"/>
          </w:tcPr>
          <w:p w14:paraId="31D3459F" w14:textId="65C053A0" w:rsidR="007362F5" w:rsidRPr="007362F5" w:rsidRDefault="007362F5" w:rsidP="007362F5">
            <w:pPr>
              <w:contextualSpacing/>
              <w:rPr>
                <w:lang w:val="en-US"/>
              </w:rPr>
            </w:pPr>
            <w:r w:rsidRPr="007362F5">
              <w:rPr>
                <w:lang w:val="en-US"/>
              </w:rPr>
              <w:t>Created UI for admin and user using HTML, CSS, and JavaScript</w:t>
            </w:r>
            <w:r>
              <w:rPr>
                <w:lang w:val="en-US"/>
              </w:rPr>
              <w:t>, Bootstrap</w:t>
            </w:r>
            <w:r w:rsidRPr="007362F5">
              <w:rPr>
                <w:lang w:val="en-US"/>
              </w:rPr>
              <w:t>, Ajax, jQuery.</w:t>
            </w:r>
          </w:p>
          <w:p w14:paraId="1122BE01" w14:textId="77777777" w:rsidR="007362F5" w:rsidRPr="007362F5" w:rsidRDefault="007362F5" w:rsidP="007362F5">
            <w:pPr>
              <w:contextualSpacing/>
              <w:rPr>
                <w:lang w:val="en-US"/>
              </w:rPr>
            </w:pPr>
            <w:r w:rsidRPr="007362F5">
              <w:rPr>
                <w:lang w:val="en-US"/>
              </w:rPr>
              <w:t>Developed entire back-end module using Python on Flask Web Framework.</w:t>
            </w:r>
          </w:p>
          <w:p w14:paraId="7CDFECA6" w14:textId="77777777" w:rsidR="007362F5" w:rsidRPr="007362F5" w:rsidRDefault="007362F5" w:rsidP="007362F5">
            <w:pPr>
              <w:contextualSpacing/>
              <w:rPr>
                <w:lang w:val="en-US"/>
              </w:rPr>
            </w:pPr>
            <w:r w:rsidRPr="007362F5">
              <w:rPr>
                <w:lang w:val="en-US"/>
              </w:rPr>
              <w:t>Developed complex web, middleware, and backend systems in Python and MySQL.</w:t>
            </w:r>
          </w:p>
          <w:p w14:paraId="358696AA" w14:textId="77777777" w:rsidR="007362F5" w:rsidRPr="007362F5" w:rsidRDefault="007362F5" w:rsidP="007362F5">
            <w:pPr>
              <w:contextualSpacing/>
              <w:rPr>
                <w:lang w:val="en-US"/>
              </w:rPr>
            </w:pPr>
            <w:r w:rsidRPr="007362F5">
              <w:rPr>
                <w:lang w:val="en-US"/>
              </w:rPr>
              <w:lastRenderedPageBreak/>
              <w:t>Used Good scripting and programming skills, including object-oriented programming structure.</w:t>
            </w:r>
          </w:p>
          <w:p w14:paraId="76FE5063" w14:textId="523F4F2D" w:rsidR="000D12CC" w:rsidRPr="001174EB" w:rsidRDefault="007362F5" w:rsidP="007362F5">
            <w:pPr>
              <w:contextualSpacing/>
            </w:pPr>
            <w:r w:rsidRPr="007362F5">
              <w:t>Bui</w:t>
            </w:r>
            <w:r w:rsidR="00443E30">
              <w:t>lt</w:t>
            </w:r>
            <w:r w:rsidRPr="007362F5">
              <w:t xml:space="preserve"> the CNN model for the facial expression detection.</w:t>
            </w:r>
          </w:p>
        </w:tc>
      </w:tr>
      <w:tr w:rsidR="000D12CC" w:rsidRPr="001174EB" w14:paraId="64FCFA0C" w14:textId="77777777" w:rsidTr="00640A74">
        <w:tc>
          <w:tcPr>
            <w:tcW w:w="3114" w:type="dxa"/>
          </w:tcPr>
          <w:p w14:paraId="748E52EB" w14:textId="77777777" w:rsidR="000D12CC" w:rsidRPr="001174EB" w:rsidRDefault="000D12CC" w:rsidP="00DD4F88">
            <w:pPr>
              <w:contextualSpacing/>
            </w:pPr>
            <w:r w:rsidRPr="001174EB">
              <w:rPr>
                <w:b/>
              </w:rPr>
              <w:lastRenderedPageBreak/>
              <w:t xml:space="preserve">Results from </w:t>
            </w:r>
            <w:r>
              <w:rPr>
                <w:b/>
              </w:rPr>
              <w:t xml:space="preserve">the </w:t>
            </w:r>
            <w:r w:rsidRPr="001174EB">
              <w:rPr>
                <w:b/>
              </w:rPr>
              <w:t>story</w:t>
            </w:r>
            <w:r w:rsidRPr="001174EB">
              <w:t xml:space="preserve"> </w:t>
            </w:r>
            <w:r>
              <w:t xml:space="preserve">- </w:t>
            </w:r>
            <w:r w:rsidRPr="00075E21">
              <w:rPr>
                <w:rFonts w:cstheme="minorHAnsi"/>
              </w:rPr>
              <w:t xml:space="preserve">Summarize what the result was when the task was completed, </w:t>
            </w:r>
            <w:r w:rsidRPr="00075E21">
              <w:rPr>
                <w:rStyle w:val="cf01"/>
                <w:rFonts w:asciiTheme="minorHAnsi" w:hAnsiTheme="minorHAnsi" w:cstheme="minorHAnsi"/>
                <w:sz w:val="22"/>
                <w:szCs w:val="22"/>
              </w:rPr>
              <w:t>and/or what you learned from this experience.</w:t>
            </w:r>
          </w:p>
        </w:tc>
        <w:tc>
          <w:tcPr>
            <w:tcW w:w="6236" w:type="dxa"/>
          </w:tcPr>
          <w:p w14:paraId="130FECD2" w14:textId="1FC2B684" w:rsidR="000D12CC" w:rsidRPr="00075E21" w:rsidRDefault="00171213" w:rsidP="00DD4F88">
            <w:pPr>
              <w:contextualSpacing/>
            </w:pPr>
            <w:r w:rsidRPr="00171213">
              <w:t>We developed a website for fast food chains that utilized client facial expression analysis to provide food testing. It used face recognition technology to record videos and rate consumers' emotional reactions, whether they were happy or unhappy, and it provided real-time feedback based on their expressions.</w:t>
            </w:r>
          </w:p>
        </w:tc>
      </w:tr>
      <w:tr w:rsidR="000D12CC" w:rsidRPr="001174EB" w14:paraId="3F7753E7" w14:textId="77777777" w:rsidTr="00640A74">
        <w:tc>
          <w:tcPr>
            <w:tcW w:w="3114" w:type="dxa"/>
          </w:tcPr>
          <w:p w14:paraId="58117C51" w14:textId="77777777" w:rsidR="000D12CC" w:rsidRPr="001174EB" w:rsidRDefault="000D12CC" w:rsidP="00DD4F88">
            <w:pPr>
              <w:contextualSpacing/>
            </w:pPr>
            <w:r>
              <w:t xml:space="preserve">Using the information indicated in the 3 rows above, write your </w:t>
            </w:r>
            <w:r w:rsidRPr="00BD5FF6">
              <w:rPr>
                <w:b/>
                <w:bCs/>
              </w:rPr>
              <w:t>Final polished</w:t>
            </w:r>
            <w:r>
              <w:rPr>
                <w:b/>
                <w:bCs/>
              </w:rPr>
              <w:t xml:space="preserve"> </w:t>
            </w:r>
            <w:r w:rsidRPr="00BD5FF6">
              <w:rPr>
                <w:b/>
                <w:bCs/>
              </w:rPr>
              <w:t>accomplishment statement</w:t>
            </w:r>
            <w:r>
              <w:rPr>
                <w:b/>
                <w:bCs/>
              </w:rPr>
              <w:t xml:space="preserve"> </w:t>
            </w:r>
            <w:r w:rsidRPr="006F36D1">
              <w:t xml:space="preserve">(in </w:t>
            </w:r>
            <w:r w:rsidRPr="00CC4AF2">
              <w:rPr>
                <w:u w:val="single"/>
              </w:rPr>
              <w:t>one</w:t>
            </w:r>
            <w:r w:rsidRPr="006F36D1">
              <w:t xml:space="preserve"> concise statement)</w:t>
            </w:r>
            <w:r>
              <w:t>.</w:t>
            </w:r>
          </w:p>
        </w:tc>
        <w:tc>
          <w:tcPr>
            <w:tcW w:w="6236" w:type="dxa"/>
          </w:tcPr>
          <w:p w14:paraId="31DB2716" w14:textId="15A6BF1F" w:rsidR="000D12CC" w:rsidRPr="001174EB" w:rsidRDefault="00E933B9" w:rsidP="00E933B9">
            <w:pPr>
              <w:contextualSpacing/>
            </w:pPr>
            <w:r w:rsidRPr="00E933B9">
              <w:t>This innovative platform saves valuable time and provides real-time feedback based on consumers' emotional reactions during food testing.</w:t>
            </w:r>
          </w:p>
        </w:tc>
      </w:tr>
    </w:tbl>
    <w:p w14:paraId="5FDAA7BF" w14:textId="77777777" w:rsidR="000D12CC" w:rsidRPr="001B4D04" w:rsidRDefault="000D12CC" w:rsidP="000D12CC"/>
    <w:p w14:paraId="62623AA1" w14:textId="77777777" w:rsidR="000D12CC" w:rsidRPr="006B72EB" w:rsidRDefault="000D12CC" w:rsidP="00D60D55">
      <w:pPr>
        <w:pStyle w:val="CourseTitle"/>
        <w:rPr>
          <w:b/>
          <w:bCs/>
          <w:sz w:val="36"/>
          <w:szCs w:val="36"/>
        </w:rPr>
      </w:pPr>
      <w:r w:rsidRPr="006B72EB">
        <w:rPr>
          <w:b/>
          <w:bCs/>
          <w:sz w:val="36"/>
          <w:szCs w:val="36"/>
        </w:rPr>
        <w:t>Module 4: My Brand Statement and Social Media Platform</w:t>
      </w:r>
    </w:p>
    <w:p w14:paraId="6D701012" w14:textId="77777777" w:rsidR="000D12CC" w:rsidRPr="006B72EB" w:rsidRDefault="000D12CC" w:rsidP="0088591B">
      <w:pPr>
        <w:pStyle w:val="H2"/>
        <w:spacing w:line="240" w:lineRule="auto"/>
        <w:rPr>
          <w:rFonts w:asciiTheme="minorHAnsi" w:hAnsiTheme="minorHAnsi" w:cstheme="minorHAnsi"/>
          <w:color w:val="auto"/>
          <w:sz w:val="24"/>
          <w:szCs w:val="24"/>
        </w:rPr>
      </w:pPr>
      <w:r w:rsidRPr="006B72EB">
        <w:rPr>
          <w:rFonts w:asciiTheme="minorHAnsi" w:hAnsiTheme="minorHAnsi" w:cstheme="minorHAnsi"/>
          <w:color w:val="auto"/>
          <w:sz w:val="24"/>
          <w:szCs w:val="24"/>
        </w:rPr>
        <w:t>In module 4, brand statements and social media were discussed. We know that developing your personal brand is a comprehensive process that takes time.</w:t>
      </w:r>
    </w:p>
    <w:p w14:paraId="5C54ED5C" w14:textId="69DEB556" w:rsidR="000D12CC" w:rsidRDefault="000D12CC" w:rsidP="0088591B">
      <w:pPr>
        <w:pStyle w:val="H2"/>
        <w:spacing w:line="240" w:lineRule="auto"/>
        <w:rPr>
          <w:rFonts w:asciiTheme="minorHAnsi" w:hAnsiTheme="minorHAnsi" w:cstheme="minorHAnsi"/>
          <w:b/>
          <w:bCs/>
          <w:color w:val="auto"/>
          <w:sz w:val="24"/>
          <w:szCs w:val="24"/>
        </w:rPr>
      </w:pPr>
      <w:r w:rsidRPr="006B72EB">
        <w:rPr>
          <w:rFonts w:asciiTheme="minorHAnsi" w:eastAsiaTheme="minorEastAsia" w:hAnsiTheme="minorHAnsi" w:cstheme="minorBidi"/>
          <w:color w:val="auto"/>
          <w:sz w:val="24"/>
          <w:szCs w:val="24"/>
        </w:rPr>
        <w:t xml:space="preserve">For this activity, you will review LinkedIn to better identify the features and benefits of this platform. You will also indicate what key components of your brand you would want to highlight on this platform. </w:t>
      </w:r>
      <w:r w:rsidRPr="006B72EB">
        <w:rPr>
          <w:rFonts w:asciiTheme="minorHAnsi" w:eastAsiaTheme="minorEastAsia" w:hAnsiTheme="minorHAnsi" w:cstheme="minorBidi"/>
          <w:b/>
          <w:bCs/>
          <w:color w:val="auto"/>
          <w:sz w:val="24"/>
          <w:szCs w:val="24"/>
        </w:rPr>
        <w:t>Research will be required to complete this activity</w:t>
      </w:r>
      <w:r w:rsidRPr="006B72EB">
        <w:rPr>
          <w:rFonts w:asciiTheme="minorHAnsi" w:eastAsiaTheme="minorEastAsia" w:hAnsiTheme="minorHAnsi" w:cstheme="minorHAnsi"/>
          <w:b/>
          <w:bCs/>
          <w:color w:val="auto"/>
          <w:sz w:val="24"/>
          <w:szCs w:val="24"/>
        </w:rPr>
        <w:t xml:space="preserve">. </w:t>
      </w:r>
      <w:r w:rsidRPr="006B72EB">
        <w:rPr>
          <w:rFonts w:asciiTheme="minorHAnsi" w:hAnsiTheme="minorHAnsi" w:cstheme="minorHAnsi"/>
          <w:b/>
          <w:bCs/>
          <w:color w:val="auto"/>
          <w:sz w:val="24"/>
          <w:szCs w:val="24"/>
        </w:rPr>
        <w:t xml:space="preserve">You must cite and reference your work using APA. </w:t>
      </w:r>
    </w:p>
    <w:p w14:paraId="5EA69E43" w14:textId="77777777" w:rsidR="006B72EB" w:rsidRPr="006B72EB" w:rsidRDefault="006B72EB" w:rsidP="006B72EB">
      <w:pPr>
        <w:contextualSpacing/>
      </w:pPr>
    </w:p>
    <w:tbl>
      <w:tblPr>
        <w:tblStyle w:val="TableGrid"/>
        <w:tblW w:w="0" w:type="auto"/>
        <w:tblLayout w:type="fixed"/>
        <w:tblLook w:val="04A0" w:firstRow="1" w:lastRow="0" w:firstColumn="1" w:lastColumn="0" w:noHBand="0" w:noVBand="1"/>
      </w:tblPr>
      <w:tblGrid>
        <w:gridCol w:w="2689"/>
        <w:gridCol w:w="6520"/>
      </w:tblGrid>
      <w:tr w:rsidR="000D12CC" w:rsidRPr="001174EB" w14:paraId="3E7C89FC" w14:textId="77777777" w:rsidTr="00232F1C">
        <w:tc>
          <w:tcPr>
            <w:tcW w:w="2689" w:type="dxa"/>
          </w:tcPr>
          <w:p w14:paraId="4122C374" w14:textId="77777777" w:rsidR="000D12CC" w:rsidRPr="001174EB" w:rsidRDefault="000D12CC" w:rsidP="00DD4F88">
            <w:pPr>
              <w:contextualSpacing/>
              <w:rPr>
                <w:rFonts w:ascii="Calibri" w:hAnsi="Calibri"/>
                <w:color w:val="000000"/>
              </w:rPr>
            </w:pPr>
          </w:p>
        </w:tc>
        <w:tc>
          <w:tcPr>
            <w:tcW w:w="6520" w:type="dxa"/>
          </w:tcPr>
          <w:p w14:paraId="6DB11B98" w14:textId="77777777" w:rsidR="000D12CC" w:rsidRPr="001174EB" w:rsidRDefault="000D12CC" w:rsidP="00DD4F88">
            <w:pPr>
              <w:contextualSpacing/>
              <w:rPr>
                <w:rFonts w:ascii="Calibri" w:hAnsi="Calibri"/>
                <w:color w:val="000000"/>
              </w:rPr>
            </w:pPr>
            <w:r w:rsidRPr="00091020">
              <w:rPr>
                <w:rFonts w:ascii="Calibri" w:hAnsi="Calibri"/>
                <w:b/>
                <w:bCs/>
                <w:color w:val="000000"/>
              </w:rPr>
              <w:t>Social Media Platform:</w:t>
            </w:r>
            <w:r w:rsidRPr="001174EB">
              <w:rPr>
                <w:rFonts w:ascii="Calibri" w:hAnsi="Calibri"/>
                <w:color w:val="000000"/>
              </w:rPr>
              <w:t xml:space="preserve"> </w:t>
            </w:r>
            <w:r w:rsidRPr="00781168">
              <w:rPr>
                <w:rFonts w:ascii="Calibri" w:hAnsi="Calibri"/>
                <w:b/>
                <w:bCs/>
                <w:color w:val="000000"/>
              </w:rPr>
              <w:t>LinkedIn</w:t>
            </w:r>
          </w:p>
        </w:tc>
      </w:tr>
      <w:tr w:rsidR="000D12CC" w:rsidRPr="001174EB" w14:paraId="39EEF3F1" w14:textId="77777777" w:rsidTr="00232F1C">
        <w:tc>
          <w:tcPr>
            <w:tcW w:w="2689" w:type="dxa"/>
          </w:tcPr>
          <w:p w14:paraId="4AC65473" w14:textId="77777777" w:rsidR="000D12CC" w:rsidRPr="001174EB" w:rsidRDefault="000D12CC" w:rsidP="00DD4F88">
            <w:pPr>
              <w:contextualSpacing/>
              <w:rPr>
                <w:rFonts w:ascii="Calibri" w:hAnsi="Calibri"/>
                <w:color w:val="000000"/>
              </w:rPr>
            </w:pPr>
            <w:r w:rsidRPr="001174EB">
              <w:rPr>
                <w:rFonts w:ascii="Calibri" w:hAnsi="Calibri"/>
                <w:color w:val="000000"/>
              </w:rPr>
              <w:t xml:space="preserve">Features and benefits </w:t>
            </w:r>
            <w:r>
              <w:rPr>
                <w:rFonts w:ascii="Calibri" w:hAnsi="Calibri"/>
                <w:color w:val="000000"/>
              </w:rPr>
              <w:t>of using this social media platform (research required here).</w:t>
            </w:r>
          </w:p>
        </w:tc>
        <w:tc>
          <w:tcPr>
            <w:tcW w:w="6520" w:type="dxa"/>
          </w:tcPr>
          <w:p w14:paraId="11D13DEB" w14:textId="77777777" w:rsidR="00396828" w:rsidRDefault="00396828" w:rsidP="00DD4F88">
            <w:pPr>
              <w:contextualSpacing/>
              <w:rPr>
                <w:rFonts w:ascii="Calibri" w:hAnsi="Calibri"/>
                <w:color w:val="000000"/>
              </w:rPr>
            </w:pPr>
            <w:r w:rsidRPr="00396828">
              <w:rPr>
                <w:rFonts w:ascii="Calibri" w:hAnsi="Calibri"/>
                <w:color w:val="000000"/>
              </w:rPr>
              <w:t>Become more familiar with recruiters</w:t>
            </w:r>
            <w:r>
              <w:rPr>
                <w:rFonts w:ascii="Calibri" w:hAnsi="Calibri"/>
                <w:color w:val="000000"/>
              </w:rPr>
              <w:t>.</w:t>
            </w:r>
          </w:p>
          <w:p w14:paraId="56A10675" w14:textId="77777777" w:rsidR="00396828" w:rsidRDefault="00396828" w:rsidP="00DD4F88">
            <w:pPr>
              <w:contextualSpacing/>
              <w:rPr>
                <w:rFonts w:ascii="Calibri" w:hAnsi="Calibri"/>
                <w:color w:val="000000"/>
              </w:rPr>
            </w:pPr>
            <w:r w:rsidRPr="00396828">
              <w:rPr>
                <w:rFonts w:ascii="Calibri" w:hAnsi="Calibri"/>
                <w:color w:val="000000"/>
              </w:rPr>
              <w:t>Establish your ability in knowledge, credibility, and leadership.</w:t>
            </w:r>
          </w:p>
          <w:p w14:paraId="5B17EFE7" w14:textId="77777777" w:rsidR="00396828" w:rsidRDefault="00396828" w:rsidP="00DD4F88">
            <w:pPr>
              <w:contextualSpacing/>
              <w:rPr>
                <w:rFonts w:ascii="Calibri" w:hAnsi="Calibri"/>
                <w:color w:val="000000"/>
              </w:rPr>
            </w:pPr>
            <w:r>
              <w:rPr>
                <w:rFonts w:ascii="Calibri" w:hAnsi="Calibri"/>
                <w:color w:val="000000"/>
              </w:rPr>
              <w:t>Great Job opportunities.</w:t>
            </w:r>
          </w:p>
          <w:p w14:paraId="35A299B1" w14:textId="584BC4A0" w:rsidR="00396828" w:rsidRPr="001174EB" w:rsidRDefault="00396828" w:rsidP="00DD4F88">
            <w:pPr>
              <w:contextualSpacing/>
              <w:rPr>
                <w:rFonts w:ascii="Calibri" w:hAnsi="Calibri"/>
                <w:color w:val="000000"/>
              </w:rPr>
            </w:pPr>
            <w:r>
              <w:rPr>
                <w:rFonts w:ascii="Calibri" w:hAnsi="Calibri"/>
                <w:color w:val="000000"/>
              </w:rPr>
              <w:t>Network with Organizations.</w:t>
            </w:r>
          </w:p>
        </w:tc>
      </w:tr>
      <w:tr w:rsidR="000D12CC" w:rsidRPr="001174EB" w14:paraId="2F43220F" w14:textId="77777777" w:rsidTr="00232F1C">
        <w:tc>
          <w:tcPr>
            <w:tcW w:w="2689" w:type="dxa"/>
          </w:tcPr>
          <w:p w14:paraId="1F1139D2" w14:textId="77777777" w:rsidR="000D12CC" w:rsidRPr="001174EB" w:rsidRDefault="000D12CC" w:rsidP="00DD4F88">
            <w:pPr>
              <w:contextualSpacing/>
              <w:rPr>
                <w:rFonts w:ascii="Calibri" w:hAnsi="Calibri"/>
                <w:color w:val="000000"/>
              </w:rPr>
            </w:pPr>
            <w:r>
              <w:rPr>
                <w:rFonts w:ascii="Calibri" w:hAnsi="Calibri"/>
                <w:color w:val="000000"/>
              </w:rPr>
              <w:t>What components of my brand do I want to highlight on my LinkedIn profile?</w:t>
            </w:r>
          </w:p>
        </w:tc>
        <w:tc>
          <w:tcPr>
            <w:tcW w:w="6520" w:type="dxa"/>
          </w:tcPr>
          <w:p w14:paraId="72E3FBE3" w14:textId="786560C4" w:rsidR="000D12CC" w:rsidRPr="001174EB" w:rsidRDefault="00CE1C10" w:rsidP="00DD4F88">
            <w:pPr>
              <w:contextualSpacing/>
              <w:rPr>
                <w:rFonts w:ascii="Calibri" w:hAnsi="Calibri"/>
                <w:color w:val="000000"/>
              </w:rPr>
            </w:pPr>
            <w:r w:rsidRPr="00CE1C10">
              <w:rPr>
                <w:rFonts w:ascii="Calibri" w:hAnsi="Calibri"/>
                <w:color w:val="000000"/>
              </w:rPr>
              <w:t>I want to highlight my expertise in several programming languages and their web frameworks, especially the MERN stack (MongoDB, Express.js, React, and Node.js). I want to present my technical skills and ability to develop modern and dynamic web applications and mention my academic projects in my LinkedIn Profile.</w:t>
            </w:r>
          </w:p>
        </w:tc>
      </w:tr>
      <w:tr w:rsidR="000D12CC" w:rsidRPr="001174EB" w14:paraId="55BE364A" w14:textId="77777777" w:rsidTr="00232F1C">
        <w:tc>
          <w:tcPr>
            <w:tcW w:w="2689" w:type="dxa"/>
          </w:tcPr>
          <w:p w14:paraId="3D7E772F" w14:textId="77777777" w:rsidR="000D12CC" w:rsidRPr="001174EB" w:rsidRDefault="000D12CC" w:rsidP="00DD4F88">
            <w:pPr>
              <w:contextualSpacing/>
              <w:rPr>
                <w:rFonts w:ascii="Calibri" w:hAnsi="Calibri"/>
                <w:color w:val="000000"/>
              </w:rPr>
            </w:pPr>
            <w:r w:rsidRPr="001174EB">
              <w:rPr>
                <w:rFonts w:ascii="Calibri" w:hAnsi="Calibri"/>
                <w:color w:val="000000"/>
              </w:rPr>
              <w:t xml:space="preserve">Potential risks I may </w:t>
            </w:r>
            <w:r>
              <w:rPr>
                <w:rFonts w:ascii="Calibri" w:hAnsi="Calibri"/>
                <w:color w:val="000000"/>
              </w:rPr>
              <w:t xml:space="preserve">encounter and </w:t>
            </w:r>
            <w:r w:rsidRPr="001174EB">
              <w:rPr>
                <w:rFonts w:ascii="Calibri" w:hAnsi="Calibri"/>
                <w:color w:val="000000"/>
              </w:rPr>
              <w:t xml:space="preserve">need to manage </w:t>
            </w:r>
            <w:r>
              <w:rPr>
                <w:rFonts w:ascii="Calibri" w:hAnsi="Calibri"/>
                <w:color w:val="000000"/>
              </w:rPr>
              <w:t>when using this social media platform to manage my brand.</w:t>
            </w:r>
          </w:p>
        </w:tc>
        <w:tc>
          <w:tcPr>
            <w:tcW w:w="6520" w:type="dxa"/>
          </w:tcPr>
          <w:p w14:paraId="31B940BF" w14:textId="77777777" w:rsidR="000D12CC" w:rsidRDefault="006F0D4A" w:rsidP="00DD4F88">
            <w:pPr>
              <w:contextualSpacing/>
              <w:rPr>
                <w:rFonts w:ascii="Calibri" w:hAnsi="Calibri"/>
                <w:color w:val="000000"/>
              </w:rPr>
            </w:pPr>
            <w:r>
              <w:rPr>
                <w:rFonts w:ascii="Calibri" w:hAnsi="Calibri"/>
                <w:color w:val="000000"/>
              </w:rPr>
              <w:t>A</w:t>
            </w:r>
            <w:r w:rsidRPr="006F0D4A">
              <w:rPr>
                <w:rFonts w:ascii="Calibri" w:hAnsi="Calibri"/>
                <w:color w:val="000000"/>
              </w:rPr>
              <w:t>ttacks using malware and hacks</w:t>
            </w:r>
            <w:r w:rsidR="00F845B3">
              <w:rPr>
                <w:rFonts w:ascii="Calibri" w:hAnsi="Calibri"/>
                <w:color w:val="000000"/>
              </w:rPr>
              <w:t>.</w:t>
            </w:r>
          </w:p>
          <w:p w14:paraId="5730C096" w14:textId="77777777" w:rsidR="006E0CF4" w:rsidRDefault="006E0CF4" w:rsidP="00DD4F88">
            <w:pPr>
              <w:contextualSpacing/>
              <w:rPr>
                <w:rFonts w:ascii="Calibri" w:hAnsi="Calibri"/>
                <w:color w:val="000000"/>
              </w:rPr>
            </w:pPr>
            <w:r>
              <w:rPr>
                <w:rFonts w:ascii="Calibri" w:hAnsi="Calibri"/>
                <w:color w:val="000000"/>
              </w:rPr>
              <w:t>R</w:t>
            </w:r>
            <w:r w:rsidRPr="006E0CF4">
              <w:rPr>
                <w:rFonts w:ascii="Calibri" w:hAnsi="Calibri"/>
                <w:color w:val="000000"/>
              </w:rPr>
              <w:t>isky third-party applications</w:t>
            </w:r>
            <w:r w:rsidR="005F4AB6">
              <w:rPr>
                <w:rFonts w:ascii="Calibri" w:hAnsi="Calibri"/>
                <w:color w:val="000000"/>
              </w:rPr>
              <w:t>.</w:t>
            </w:r>
          </w:p>
          <w:p w14:paraId="60702865" w14:textId="77777777" w:rsidR="005F4AB6" w:rsidRDefault="005F4AB6" w:rsidP="00DD4F88">
            <w:pPr>
              <w:contextualSpacing/>
              <w:rPr>
                <w:rFonts w:ascii="Calibri" w:hAnsi="Calibri"/>
                <w:color w:val="000000"/>
              </w:rPr>
            </w:pPr>
            <w:r w:rsidRPr="005F4AB6">
              <w:rPr>
                <w:rFonts w:ascii="Calibri" w:hAnsi="Calibri"/>
                <w:color w:val="000000"/>
              </w:rPr>
              <w:t>Data security and privacy concerns</w:t>
            </w:r>
            <w:r>
              <w:rPr>
                <w:rFonts w:ascii="Calibri" w:hAnsi="Calibri"/>
                <w:color w:val="000000"/>
              </w:rPr>
              <w:t>.</w:t>
            </w:r>
          </w:p>
          <w:p w14:paraId="37AF28D5" w14:textId="46DDC899" w:rsidR="005F4AB6" w:rsidRPr="001174EB" w:rsidRDefault="005F4AB6" w:rsidP="00DD4F88">
            <w:pPr>
              <w:contextualSpacing/>
              <w:rPr>
                <w:rFonts w:ascii="Calibri" w:hAnsi="Calibri"/>
                <w:color w:val="000000"/>
              </w:rPr>
            </w:pPr>
          </w:p>
        </w:tc>
      </w:tr>
    </w:tbl>
    <w:p w14:paraId="7D359696" w14:textId="77777777" w:rsidR="000D12CC" w:rsidRDefault="000D12CC" w:rsidP="000D12CC">
      <w:pPr>
        <w:pStyle w:val="TopicTitle"/>
        <w:contextualSpacing/>
      </w:pPr>
    </w:p>
    <w:p w14:paraId="0BDEF34E" w14:textId="77777777" w:rsidR="000D12CC" w:rsidRPr="001F51B7" w:rsidRDefault="000D12CC" w:rsidP="001F51B7">
      <w:pPr>
        <w:pStyle w:val="CourseTitle"/>
        <w:rPr>
          <w:b/>
          <w:bCs/>
          <w:sz w:val="36"/>
          <w:szCs w:val="36"/>
        </w:rPr>
      </w:pPr>
      <w:r w:rsidRPr="001F51B7">
        <w:rPr>
          <w:b/>
          <w:bCs/>
          <w:sz w:val="36"/>
          <w:szCs w:val="36"/>
        </w:rPr>
        <w:t>Module 5: My Labour Market Research</w:t>
      </w:r>
    </w:p>
    <w:p w14:paraId="03289FBA" w14:textId="77777777" w:rsidR="000D12CC" w:rsidRPr="00272A41" w:rsidRDefault="000D12CC" w:rsidP="000D12CC">
      <w:pPr>
        <w:contextualSpacing/>
      </w:pPr>
    </w:p>
    <w:p w14:paraId="48845260" w14:textId="77777777" w:rsidR="000D12CC" w:rsidRDefault="000D12CC" w:rsidP="0088591B">
      <w:pPr>
        <w:spacing w:line="240" w:lineRule="auto"/>
        <w:contextualSpacing/>
        <w:rPr>
          <w:b/>
          <w:bCs/>
          <w:sz w:val="24"/>
          <w:szCs w:val="24"/>
        </w:rPr>
      </w:pPr>
      <w:r w:rsidRPr="001F0BA6">
        <w:rPr>
          <w:sz w:val="24"/>
          <w:szCs w:val="24"/>
        </w:rPr>
        <w:t>Identifying yourself in the labour market, along with other people in your network, will enable you to execute a successful job search.  Complete the table below to indicate industries of interest, the best locations to find employment, and the salary range for positions that you might pursue.</w:t>
      </w:r>
      <w:r w:rsidRPr="001F0BA6">
        <w:rPr>
          <w:b/>
          <w:bCs/>
          <w:sz w:val="24"/>
          <w:szCs w:val="24"/>
        </w:rPr>
        <w:t xml:space="preserve"> For the first choice, use the industry relevant to your current program of study.</w:t>
      </w:r>
      <w:r w:rsidRPr="001F0BA6">
        <w:rPr>
          <w:sz w:val="24"/>
          <w:szCs w:val="24"/>
        </w:rPr>
        <w:t xml:space="preserve"> The second choice may be taken from another industry of interest. </w:t>
      </w:r>
      <w:r w:rsidRPr="001F0BA6">
        <w:rPr>
          <w:b/>
          <w:bCs/>
          <w:sz w:val="24"/>
          <w:szCs w:val="24"/>
        </w:rPr>
        <w:t>APA citations are required for all research in this section.</w:t>
      </w:r>
    </w:p>
    <w:p w14:paraId="2F8BDBD2" w14:textId="77777777" w:rsidR="0088591B" w:rsidRPr="001F0BA6" w:rsidRDefault="0088591B" w:rsidP="0088591B">
      <w:pPr>
        <w:spacing w:line="240" w:lineRule="auto"/>
        <w:contextualSpacing/>
        <w:rPr>
          <w:sz w:val="24"/>
          <w:szCs w:val="24"/>
        </w:rPr>
      </w:pPr>
    </w:p>
    <w:tbl>
      <w:tblPr>
        <w:tblStyle w:val="TableGrid"/>
        <w:tblW w:w="9351" w:type="dxa"/>
        <w:tblLayout w:type="fixed"/>
        <w:tblLook w:val="04A0" w:firstRow="1" w:lastRow="0" w:firstColumn="1" w:lastColumn="0" w:noHBand="0" w:noVBand="1"/>
      </w:tblPr>
      <w:tblGrid>
        <w:gridCol w:w="4673"/>
        <w:gridCol w:w="4678"/>
      </w:tblGrid>
      <w:tr w:rsidR="000D12CC" w:rsidRPr="001174EB" w14:paraId="5029CDF3" w14:textId="77777777" w:rsidTr="00C76851">
        <w:tc>
          <w:tcPr>
            <w:tcW w:w="4673" w:type="dxa"/>
          </w:tcPr>
          <w:p w14:paraId="17590260" w14:textId="77777777" w:rsidR="000D12CC" w:rsidRDefault="000D12CC" w:rsidP="00DD4F88">
            <w:pPr>
              <w:contextualSpacing/>
            </w:pPr>
            <w:r w:rsidRPr="001174EB">
              <w:t>First Choice: Industry</w:t>
            </w:r>
            <w:r>
              <w:t xml:space="preserve"> and location </w:t>
            </w:r>
          </w:p>
          <w:p w14:paraId="4CBCCAA8" w14:textId="77777777" w:rsidR="000D12CC" w:rsidRPr="001174EB" w:rsidRDefault="000D12CC" w:rsidP="00DD4F88">
            <w:pPr>
              <w:contextualSpacing/>
            </w:pPr>
            <w:r>
              <w:t>(</w:t>
            </w:r>
            <w:proofErr w:type="spellStart"/>
            <w:proofErr w:type="gramStart"/>
            <w:r>
              <w:t>eg</w:t>
            </w:r>
            <w:proofErr w:type="gramEnd"/>
            <w:r>
              <w:t>.</w:t>
            </w:r>
            <w:proofErr w:type="spellEnd"/>
            <w:r>
              <w:t xml:space="preserve"> Healthcare, Waterloo)</w:t>
            </w:r>
          </w:p>
        </w:tc>
        <w:tc>
          <w:tcPr>
            <w:tcW w:w="4678" w:type="dxa"/>
          </w:tcPr>
          <w:p w14:paraId="01B76833" w14:textId="77777777" w:rsidR="000D12CC" w:rsidRDefault="000D12CC" w:rsidP="00DD4F88">
            <w:pPr>
              <w:contextualSpacing/>
            </w:pPr>
            <w:r w:rsidRPr="001174EB">
              <w:t>Second Choice: Industry</w:t>
            </w:r>
          </w:p>
          <w:p w14:paraId="742525D8" w14:textId="77777777" w:rsidR="000D12CC" w:rsidRPr="001174EB" w:rsidRDefault="000D12CC" w:rsidP="00DD4F88">
            <w:pPr>
              <w:contextualSpacing/>
            </w:pPr>
            <w:r>
              <w:t>(</w:t>
            </w:r>
            <w:proofErr w:type="spellStart"/>
            <w:r>
              <w:t>eg.</w:t>
            </w:r>
            <w:proofErr w:type="spellEnd"/>
            <w:r>
              <w:t xml:space="preserve"> Construction, Vancouver)</w:t>
            </w:r>
          </w:p>
        </w:tc>
      </w:tr>
      <w:tr w:rsidR="000D12CC" w:rsidRPr="001174EB" w14:paraId="705B75D2" w14:textId="77777777" w:rsidTr="00C76851">
        <w:trPr>
          <w:trHeight w:val="1024"/>
        </w:trPr>
        <w:tc>
          <w:tcPr>
            <w:tcW w:w="4673" w:type="dxa"/>
          </w:tcPr>
          <w:p w14:paraId="5AC05694" w14:textId="5527FE34" w:rsidR="000D12CC" w:rsidRDefault="00657C53" w:rsidP="00993094">
            <w:pPr>
              <w:contextualSpacing/>
            </w:pPr>
            <w:r w:rsidRPr="00657C53">
              <w:t>Information Technology (IT)</w:t>
            </w:r>
            <w:r>
              <w:t xml:space="preserve"> </w:t>
            </w:r>
          </w:p>
          <w:p w14:paraId="2CDCDBC6" w14:textId="192066AB" w:rsidR="00657C53" w:rsidRPr="001174EB" w:rsidRDefault="00657C53" w:rsidP="00993094">
            <w:pPr>
              <w:contextualSpacing/>
            </w:pPr>
            <w:r w:rsidRPr="00657C53">
              <w:t>Mississauga, Ontario</w:t>
            </w:r>
          </w:p>
        </w:tc>
        <w:tc>
          <w:tcPr>
            <w:tcW w:w="4678" w:type="dxa"/>
          </w:tcPr>
          <w:p w14:paraId="6BC64E7C" w14:textId="7FBA39DA" w:rsidR="000D12CC" w:rsidRDefault="00F14701" w:rsidP="00DD4F88">
            <w:pPr>
              <w:contextualSpacing/>
            </w:pPr>
            <w:r>
              <w:t>Financial Se</w:t>
            </w:r>
            <w:r w:rsidR="00623574">
              <w:t>rvices</w:t>
            </w:r>
            <w:r w:rsidR="00FD33E7">
              <w:t xml:space="preserve"> </w:t>
            </w:r>
            <w:r w:rsidR="000A1F56">
              <w:t>(Fintech)</w:t>
            </w:r>
          </w:p>
          <w:p w14:paraId="2FE7F2D4" w14:textId="5C5B2722" w:rsidR="00F14701" w:rsidRPr="001174EB" w:rsidRDefault="00681E94" w:rsidP="00DD4F88">
            <w:pPr>
              <w:contextualSpacing/>
            </w:pPr>
            <w:r>
              <w:t>Toronto</w:t>
            </w:r>
            <w:r w:rsidR="00F14701">
              <w:t>, Ontario</w:t>
            </w:r>
          </w:p>
        </w:tc>
      </w:tr>
      <w:tr w:rsidR="000D12CC" w:rsidRPr="001174EB" w14:paraId="55AB6C73" w14:textId="77777777" w:rsidTr="00C76851">
        <w:tc>
          <w:tcPr>
            <w:tcW w:w="4673" w:type="dxa"/>
          </w:tcPr>
          <w:p w14:paraId="7FC3EC13" w14:textId="77777777" w:rsidR="000D12CC" w:rsidRPr="001174EB" w:rsidRDefault="000D12CC" w:rsidP="00DD4F88">
            <w:pPr>
              <w:contextualSpacing/>
            </w:pPr>
            <w:r>
              <w:t xml:space="preserve">Reasons </w:t>
            </w:r>
            <w:r w:rsidRPr="001174EB">
              <w:t xml:space="preserve">for this </w:t>
            </w:r>
            <w:r>
              <w:t xml:space="preserve">industry and location </w:t>
            </w:r>
            <w:r w:rsidRPr="001174EB">
              <w:t>choice</w:t>
            </w:r>
            <w:r>
              <w:t xml:space="preserve"> based on </w:t>
            </w:r>
            <w:proofErr w:type="spellStart"/>
            <w:r>
              <w:t>labour</w:t>
            </w:r>
            <w:proofErr w:type="spellEnd"/>
            <w:r>
              <w:t xml:space="preserve"> market information/facts.</w:t>
            </w:r>
          </w:p>
        </w:tc>
        <w:tc>
          <w:tcPr>
            <w:tcW w:w="4678" w:type="dxa"/>
          </w:tcPr>
          <w:p w14:paraId="1A449F99" w14:textId="77777777" w:rsidR="000D12CC" w:rsidRPr="001174EB" w:rsidRDefault="000D12CC" w:rsidP="00DD4F88">
            <w:pPr>
              <w:contextualSpacing/>
            </w:pPr>
            <w:r>
              <w:t>Reasons</w:t>
            </w:r>
            <w:r w:rsidRPr="001174EB">
              <w:t xml:space="preserve"> for this </w:t>
            </w:r>
            <w:r>
              <w:t xml:space="preserve">industry and location </w:t>
            </w:r>
            <w:r w:rsidRPr="001174EB">
              <w:t xml:space="preserve">choice </w:t>
            </w:r>
            <w:r>
              <w:t xml:space="preserve">based on </w:t>
            </w:r>
            <w:proofErr w:type="spellStart"/>
            <w:r>
              <w:t>labour</w:t>
            </w:r>
            <w:proofErr w:type="spellEnd"/>
            <w:r>
              <w:t xml:space="preserve"> market information/facts.</w:t>
            </w:r>
          </w:p>
        </w:tc>
      </w:tr>
      <w:tr w:rsidR="000D12CC" w:rsidRPr="001174EB" w14:paraId="784882AC" w14:textId="77777777" w:rsidTr="00C76851">
        <w:tc>
          <w:tcPr>
            <w:tcW w:w="4673" w:type="dxa"/>
          </w:tcPr>
          <w:p w14:paraId="53448368" w14:textId="175A16BD" w:rsidR="000D12CC" w:rsidRDefault="000D12CC" w:rsidP="00DD4F88">
            <w:pPr>
              <w:contextualSpacing/>
            </w:pPr>
            <w:r>
              <w:t>1. LMI for location</w:t>
            </w:r>
            <w:r w:rsidR="00657C53">
              <w:t xml:space="preserve"> (</w:t>
            </w:r>
            <w:r w:rsidR="00993094">
              <w:t>Mississauga</w:t>
            </w:r>
            <w:r w:rsidR="00657C53">
              <w:t xml:space="preserve">) - </w:t>
            </w:r>
            <w:r w:rsidR="00657C53" w:rsidRPr="00657C53">
              <w:t>Centrally located within the second largest technology cluster in North America, the Toronto-Waterloo Technology Corridor in Ontario.</w:t>
            </w:r>
            <w:r w:rsidR="00657C53">
              <w:t xml:space="preserve"> </w:t>
            </w:r>
          </w:p>
          <w:p w14:paraId="0671FE9B" w14:textId="133C9CDA" w:rsidR="000D12CC" w:rsidRPr="001174EB" w:rsidRDefault="000D12CC" w:rsidP="00DD4F88">
            <w:pPr>
              <w:contextualSpacing/>
            </w:pPr>
            <w:r>
              <w:t xml:space="preserve">2. LMI for industry </w:t>
            </w:r>
            <w:r w:rsidR="00657C53">
              <w:t>(</w:t>
            </w:r>
            <w:r w:rsidR="00993094">
              <w:t>IT industry</w:t>
            </w:r>
            <w:r w:rsidR="00657C53">
              <w:t>) – offers wide range of job opportunity.</w:t>
            </w:r>
          </w:p>
        </w:tc>
        <w:tc>
          <w:tcPr>
            <w:tcW w:w="4678" w:type="dxa"/>
          </w:tcPr>
          <w:p w14:paraId="0871E06B" w14:textId="653F796C" w:rsidR="000D12CC" w:rsidRDefault="000D12CC" w:rsidP="00DD4F88">
            <w:pPr>
              <w:contextualSpacing/>
            </w:pPr>
            <w:r>
              <w:t xml:space="preserve">1. LMI for location </w:t>
            </w:r>
            <w:r w:rsidR="004B5DF3">
              <w:t xml:space="preserve">(Toronto) </w:t>
            </w:r>
            <w:r>
              <w:t>–</w:t>
            </w:r>
            <w:r w:rsidR="004B5DF3">
              <w:t xml:space="preserve"> </w:t>
            </w:r>
            <w:r w:rsidR="004B5DF3" w:rsidRPr="004B5DF3">
              <w:t>Industry growth is creating huge opportunities for financial technology companies, particularly those with offices in</w:t>
            </w:r>
            <w:r w:rsidR="000C6B0E">
              <w:t xml:space="preserve"> Toronto</w:t>
            </w:r>
            <w:r w:rsidR="004B5DF3" w:rsidRPr="004B5DF3">
              <w:t>.</w:t>
            </w:r>
            <w:r w:rsidR="004B5DF3">
              <w:t xml:space="preserve"> </w:t>
            </w:r>
          </w:p>
          <w:p w14:paraId="25458D3F" w14:textId="44F82BEF" w:rsidR="000D12CC" w:rsidRPr="001174EB" w:rsidRDefault="000D12CC" w:rsidP="00DD4F88">
            <w:pPr>
              <w:contextualSpacing/>
            </w:pPr>
            <w:r>
              <w:t>2. LMI for industry</w:t>
            </w:r>
            <w:r w:rsidR="00FD33E7">
              <w:t xml:space="preserve"> </w:t>
            </w:r>
            <w:r w:rsidR="00255C0A">
              <w:t>(Fintech)</w:t>
            </w:r>
            <w:r>
              <w:t xml:space="preserve">- </w:t>
            </w:r>
            <w:r w:rsidR="00255C0A" w:rsidRPr="00255C0A">
              <w:t>Major banks in Ontario are currently testing this technology for international payments.</w:t>
            </w:r>
          </w:p>
        </w:tc>
      </w:tr>
      <w:tr w:rsidR="000D12CC" w:rsidRPr="001174EB" w14:paraId="577244F2" w14:textId="77777777" w:rsidTr="00C76851">
        <w:tc>
          <w:tcPr>
            <w:tcW w:w="4673" w:type="dxa"/>
          </w:tcPr>
          <w:p w14:paraId="6103F9D5" w14:textId="77777777" w:rsidR="003435E8" w:rsidRDefault="000D12CC" w:rsidP="00DD4F88">
            <w:pPr>
              <w:contextualSpacing/>
            </w:pPr>
            <w:r>
              <w:t>Job titles that appeal to me in this industry and the salary range. (e.g., Personal Support Worker - $37,000-$40,000 annually)</w:t>
            </w:r>
          </w:p>
          <w:p w14:paraId="5798064E" w14:textId="791169D5" w:rsidR="003435E8" w:rsidRDefault="000D12CC" w:rsidP="003435E8">
            <w:pPr>
              <w:contextualSpacing/>
            </w:pPr>
            <w:r>
              <w:t>1.</w:t>
            </w:r>
            <w:r w:rsidR="00657C53">
              <w:t xml:space="preserve"> </w:t>
            </w:r>
            <w:r w:rsidR="00A874E6" w:rsidRPr="00A874E6">
              <w:t xml:space="preserve">MERN stack developer </w:t>
            </w:r>
            <w:r w:rsidR="00A874E6">
              <w:t xml:space="preserve">- </w:t>
            </w:r>
            <w:r w:rsidR="00A874E6" w:rsidRPr="00A874E6">
              <w:t>$</w:t>
            </w:r>
            <w:r w:rsidR="009B570A">
              <w:t>55</w:t>
            </w:r>
            <w:r w:rsidR="00A874E6" w:rsidRPr="00A874E6">
              <w:t>000 – $</w:t>
            </w:r>
            <w:r w:rsidR="009B570A">
              <w:t>86</w:t>
            </w:r>
            <w:r w:rsidR="00A874E6" w:rsidRPr="00A874E6">
              <w:t>000 annually</w:t>
            </w:r>
          </w:p>
          <w:p w14:paraId="67FBE862" w14:textId="3204345C" w:rsidR="000D12CC" w:rsidRDefault="000D12CC" w:rsidP="003435E8">
            <w:pPr>
              <w:contextualSpacing/>
            </w:pPr>
            <w:r>
              <w:t>2.</w:t>
            </w:r>
            <w:r w:rsidR="00A874E6">
              <w:t xml:space="preserve"> Full stack developer - </w:t>
            </w:r>
            <w:r w:rsidR="00A874E6" w:rsidRPr="00A874E6">
              <w:t>$</w:t>
            </w:r>
            <w:r w:rsidR="00263D89">
              <w:t>70</w:t>
            </w:r>
            <w:r w:rsidR="00A874E6" w:rsidRPr="00A874E6">
              <w:t>000 – $</w:t>
            </w:r>
            <w:r w:rsidR="00263D89">
              <w:t>108</w:t>
            </w:r>
            <w:r w:rsidR="00A874E6" w:rsidRPr="00A874E6">
              <w:t>000 annually</w:t>
            </w:r>
          </w:p>
        </w:tc>
        <w:tc>
          <w:tcPr>
            <w:tcW w:w="4678" w:type="dxa"/>
          </w:tcPr>
          <w:p w14:paraId="12F456A2" w14:textId="1CD548BD" w:rsidR="000D12CC" w:rsidRDefault="000D12CC" w:rsidP="00DD4F88">
            <w:pPr>
              <w:contextualSpacing/>
            </w:pPr>
            <w:r>
              <w:t>Job titles that appeal to me in this industry and the salary range.</w:t>
            </w:r>
          </w:p>
          <w:p w14:paraId="42AC4B6F" w14:textId="2D6DD033" w:rsidR="000D12CC" w:rsidRDefault="000D12CC" w:rsidP="00DD4F88">
            <w:pPr>
              <w:contextualSpacing/>
            </w:pPr>
            <w:r>
              <w:t>1.</w:t>
            </w:r>
            <w:r w:rsidR="008D57DE">
              <w:t xml:space="preserve"> </w:t>
            </w:r>
            <w:r w:rsidR="00565D54" w:rsidRPr="00565D54">
              <w:t>Application Architect</w:t>
            </w:r>
            <w:r w:rsidR="00565D54" w:rsidRPr="00565D54">
              <w:t xml:space="preserve"> </w:t>
            </w:r>
            <w:r w:rsidR="008D57DE">
              <w:t xml:space="preserve">- </w:t>
            </w:r>
            <w:r w:rsidR="008D57DE" w:rsidRPr="00A874E6">
              <w:t>$</w:t>
            </w:r>
            <w:r w:rsidR="00565D54">
              <w:t>101</w:t>
            </w:r>
            <w:r w:rsidR="008D57DE" w:rsidRPr="00A874E6">
              <w:t>000 – $</w:t>
            </w:r>
            <w:r w:rsidR="00565D54">
              <w:t>150</w:t>
            </w:r>
            <w:r w:rsidR="008D57DE" w:rsidRPr="00A874E6">
              <w:t>000 annually</w:t>
            </w:r>
          </w:p>
          <w:p w14:paraId="0438D1C3" w14:textId="77777777" w:rsidR="008D57DE" w:rsidRDefault="008D57DE" w:rsidP="00DD4F88">
            <w:pPr>
              <w:contextualSpacing/>
            </w:pPr>
          </w:p>
          <w:p w14:paraId="66D6BF35" w14:textId="1919FAA5" w:rsidR="000D12CC" w:rsidRDefault="000D12CC" w:rsidP="00DD4F88">
            <w:pPr>
              <w:contextualSpacing/>
            </w:pPr>
            <w:r>
              <w:t>2.</w:t>
            </w:r>
            <w:r w:rsidR="008D57DE">
              <w:t xml:space="preserve"> </w:t>
            </w:r>
            <w:r w:rsidR="00153775">
              <w:t>Business Analyst</w:t>
            </w:r>
            <w:r w:rsidR="008D57DE">
              <w:t xml:space="preserve">- </w:t>
            </w:r>
            <w:r w:rsidR="008D57DE" w:rsidRPr="00A874E6">
              <w:t>$</w:t>
            </w:r>
            <w:r w:rsidR="00153775">
              <w:t>75</w:t>
            </w:r>
            <w:r w:rsidR="008D57DE" w:rsidRPr="00A874E6">
              <w:t>000 – $</w:t>
            </w:r>
            <w:r w:rsidR="00EF3D33">
              <w:t>1</w:t>
            </w:r>
            <w:r w:rsidR="00153775">
              <w:t>00</w:t>
            </w:r>
            <w:r w:rsidR="008D57DE" w:rsidRPr="00A874E6">
              <w:t>000 annually</w:t>
            </w:r>
          </w:p>
        </w:tc>
      </w:tr>
      <w:tr w:rsidR="000D12CC" w:rsidRPr="001174EB" w14:paraId="3A2FE696" w14:textId="77777777" w:rsidTr="00C76851">
        <w:tc>
          <w:tcPr>
            <w:tcW w:w="4673" w:type="dxa"/>
          </w:tcPr>
          <w:p w14:paraId="4B1E6FEA" w14:textId="1D8D0F01" w:rsidR="000D12CC" w:rsidRDefault="000D12CC" w:rsidP="00DD4F88">
            <w:pPr>
              <w:contextualSpacing/>
            </w:pPr>
            <w:r>
              <w:t>Websites where I can find employment information and opportunities for these job titles.</w:t>
            </w:r>
          </w:p>
          <w:p w14:paraId="69B82FD5" w14:textId="70118382" w:rsidR="000D12CC" w:rsidRDefault="000D12CC" w:rsidP="00DD4F88">
            <w:pPr>
              <w:contextualSpacing/>
            </w:pPr>
            <w:r>
              <w:t>1.</w:t>
            </w:r>
            <w:r w:rsidR="00657C53">
              <w:t xml:space="preserve"> LinkedIn</w:t>
            </w:r>
          </w:p>
          <w:p w14:paraId="5A0FF7B0" w14:textId="6967976F" w:rsidR="000D12CC" w:rsidRDefault="000D12CC" w:rsidP="00DD4F88">
            <w:pPr>
              <w:contextualSpacing/>
            </w:pPr>
            <w:r>
              <w:t>2.</w:t>
            </w:r>
            <w:r w:rsidR="00657C53">
              <w:t xml:space="preserve"> Indeed</w:t>
            </w:r>
          </w:p>
        </w:tc>
        <w:tc>
          <w:tcPr>
            <w:tcW w:w="4678" w:type="dxa"/>
          </w:tcPr>
          <w:p w14:paraId="143462ED" w14:textId="3F3A18E2" w:rsidR="000D12CC" w:rsidRDefault="000D12CC" w:rsidP="00DD4F88">
            <w:pPr>
              <w:contextualSpacing/>
            </w:pPr>
            <w:r>
              <w:t>Websites where I can find employment information and opportunities for these job titles (indicate different websites from industry 1).</w:t>
            </w:r>
          </w:p>
          <w:p w14:paraId="38C3C9DB" w14:textId="687E6EC6" w:rsidR="000D12CC" w:rsidRDefault="000D12CC" w:rsidP="00DD4F88">
            <w:pPr>
              <w:contextualSpacing/>
            </w:pPr>
            <w:r>
              <w:t>1.</w:t>
            </w:r>
            <w:r w:rsidR="00565D54">
              <w:t xml:space="preserve"> Glass</w:t>
            </w:r>
            <w:r w:rsidR="00153775">
              <w:t>door</w:t>
            </w:r>
          </w:p>
          <w:p w14:paraId="56A6058D" w14:textId="31D0178F" w:rsidR="000D12CC" w:rsidRDefault="000D12CC" w:rsidP="00DD4F88">
            <w:pPr>
              <w:contextualSpacing/>
            </w:pPr>
            <w:r>
              <w:t>2.</w:t>
            </w:r>
            <w:r w:rsidR="00153775">
              <w:t xml:space="preserve"> Indeed</w:t>
            </w:r>
          </w:p>
        </w:tc>
      </w:tr>
    </w:tbl>
    <w:p w14:paraId="5AADE5B4" w14:textId="77777777" w:rsidR="000D12CC" w:rsidRPr="00633B21" w:rsidRDefault="000D12CC" w:rsidP="000D12CC">
      <w:pPr>
        <w:contextualSpacing/>
        <w:rPr>
          <w:sz w:val="24"/>
          <w:szCs w:val="24"/>
        </w:rPr>
      </w:pPr>
    </w:p>
    <w:p w14:paraId="5C5202BB" w14:textId="77777777" w:rsidR="000D12CC" w:rsidRPr="00633B21" w:rsidRDefault="000D12CC" w:rsidP="000D12CC">
      <w:pPr>
        <w:contextualSpacing/>
        <w:rPr>
          <w:b/>
          <w:bCs/>
          <w:color w:val="002060"/>
          <w:sz w:val="24"/>
          <w:szCs w:val="24"/>
        </w:rPr>
      </w:pPr>
      <w:r w:rsidRPr="00633B21">
        <w:rPr>
          <w:b/>
          <w:bCs/>
          <w:color w:val="002060"/>
          <w:sz w:val="24"/>
          <w:szCs w:val="24"/>
        </w:rPr>
        <w:t>Networking</w:t>
      </w:r>
    </w:p>
    <w:p w14:paraId="513F9FB1" w14:textId="77777777" w:rsidR="000D12CC" w:rsidRPr="00633B21" w:rsidRDefault="000D12CC" w:rsidP="00633B21">
      <w:pPr>
        <w:spacing w:line="240" w:lineRule="auto"/>
        <w:rPr>
          <w:sz w:val="24"/>
          <w:szCs w:val="24"/>
        </w:rPr>
      </w:pPr>
      <w:r w:rsidRPr="00633B21">
        <w:rPr>
          <w:sz w:val="24"/>
          <w:szCs w:val="24"/>
        </w:rPr>
        <w:t xml:space="preserve">An important aspect of labour market research and networking is identifying persons who have valuable experience in your industry. Talking with these persons can provide insight into what working in that profession truly entails. This aspect of field research is called an informational interview. </w:t>
      </w:r>
    </w:p>
    <w:p w14:paraId="10DE2863" w14:textId="77777777" w:rsidR="000D12CC" w:rsidRPr="00633B21" w:rsidRDefault="000D12CC" w:rsidP="00633B21">
      <w:pPr>
        <w:spacing w:line="240" w:lineRule="auto"/>
        <w:rPr>
          <w:sz w:val="24"/>
          <w:szCs w:val="24"/>
        </w:rPr>
      </w:pPr>
      <w:bookmarkStart w:id="0" w:name="_Hlk146821391"/>
      <w:r w:rsidRPr="00633B21">
        <w:rPr>
          <w:sz w:val="24"/>
          <w:szCs w:val="24"/>
        </w:rPr>
        <w:lastRenderedPageBreak/>
        <w:t>Complete the table below to identify who you might contact from you direct and indirect network. What would be your strategy to contact these persons to gather labour market information about your industry? What questions might you ask?</w:t>
      </w:r>
    </w:p>
    <w:p w14:paraId="35C024B3" w14:textId="77777777" w:rsidR="000D12CC" w:rsidRPr="00633B21" w:rsidRDefault="000D12CC" w:rsidP="00633B21">
      <w:pPr>
        <w:spacing w:line="240" w:lineRule="auto"/>
        <w:rPr>
          <w:sz w:val="24"/>
          <w:szCs w:val="24"/>
        </w:rPr>
      </w:pPr>
      <w:r w:rsidRPr="00633B21">
        <w:rPr>
          <w:sz w:val="24"/>
          <w:szCs w:val="24"/>
        </w:rPr>
        <w:t>For this activity, select one individual from your personal network and one individual that you do not know but who you are either referred to or would contact by other methods (social media, calling the company). Both persons must have experience in your industry of interest. Complete the table below.</w:t>
      </w:r>
    </w:p>
    <w:tbl>
      <w:tblPr>
        <w:tblStyle w:val="TableGrid"/>
        <w:tblW w:w="0" w:type="auto"/>
        <w:tblLayout w:type="fixed"/>
        <w:tblLook w:val="04A0" w:firstRow="1" w:lastRow="0" w:firstColumn="1" w:lastColumn="0" w:noHBand="0" w:noVBand="1"/>
      </w:tblPr>
      <w:tblGrid>
        <w:gridCol w:w="2263"/>
        <w:gridCol w:w="7087"/>
      </w:tblGrid>
      <w:tr w:rsidR="000D12CC" w14:paraId="5D6A2EC4" w14:textId="77777777" w:rsidTr="0035759E">
        <w:tc>
          <w:tcPr>
            <w:tcW w:w="2263" w:type="dxa"/>
          </w:tcPr>
          <w:p w14:paraId="274CAC7D" w14:textId="77777777" w:rsidR="000D12CC" w:rsidRDefault="000D12CC" w:rsidP="00DD4F88">
            <w:pPr>
              <w:contextualSpacing/>
            </w:pPr>
            <w:r w:rsidRPr="00225C98">
              <w:rPr>
                <w:b/>
                <w:bCs/>
              </w:rPr>
              <w:t>Direct Contact</w:t>
            </w:r>
            <w:r>
              <w:t xml:space="preserve"> (person you know)</w:t>
            </w:r>
          </w:p>
        </w:tc>
        <w:tc>
          <w:tcPr>
            <w:tcW w:w="7087" w:type="dxa"/>
          </w:tcPr>
          <w:p w14:paraId="662DBDAC" w14:textId="03D25624" w:rsidR="00F004D0" w:rsidRDefault="000D12CC" w:rsidP="00DD4F88">
            <w:pPr>
              <w:contextualSpacing/>
            </w:pPr>
            <w:r>
              <w:t>Name of the contact:</w:t>
            </w:r>
            <w:r w:rsidR="00E057E8">
              <w:t xml:space="preserve"> </w:t>
            </w:r>
            <w:r w:rsidR="00F004D0">
              <w:t>Vikas Malaviya</w:t>
            </w:r>
          </w:p>
          <w:p w14:paraId="00699185" w14:textId="77777777" w:rsidR="00A11863" w:rsidRDefault="00A11863" w:rsidP="00DD4F88">
            <w:pPr>
              <w:contextualSpacing/>
            </w:pPr>
          </w:p>
          <w:p w14:paraId="67724192" w14:textId="7E94EF39" w:rsidR="000D12CC" w:rsidRDefault="000D12CC" w:rsidP="00DD4F88">
            <w:pPr>
              <w:contextualSpacing/>
            </w:pPr>
            <w:r>
              <w:t xml:space="preserve">Position title of the contact: </w:t>
            </w:r>
            <w:r w:rsidR="00F004D0">
              <w:t>Sr. Python Developer</w:t>
            </w:r>
          </w:p>
          <w:p w14:paraId="40C18913" w14:textId="77777777" w:rsidR="00A11863" w:rsidRDefault="00A11863" w:rsidP="00DD4F88">
            <w:pPr>
              <w:contextualSpacing/>
            </w:pPr>
          </w:p>
          <w:p w14:paraId="3452F3C9" w14:textId="309A62B9" w:rsidR="000D12CC" w:rsidRDefault="000D12CC" w:rsidP="00DD4F88">
            <w:pPr>
              <w:contextualSpacing/>
            </w:pPr>
            <w:r>
              <w:t>Company they work with:</w:t>
            </w:r>
            <w:r w:rsidR="00F004D0">
              <w:t xml:space="preserve"> </w:t>
            </w:r>
            <w:proofErr w:type="spellStart"/>
            <w:r w:rsidR="00F004D0" w:rsidRPr="00F004D0">
              <w:t>Softqube</w:t>
            </w:r>
            <w:proofErr w:type="spellEnd"/>
            <w:r w:rsidR="00F004D0" w:rsidRPr="00F004D0">
              <w:t xml:space="preserve"> technologies Pvt ltd.</w:t>
            </w:r>
          </w:p>
          <w:p w14:paraId="340F54F5" w14:textId="77777777" w:rsidR="00A11863" w:rsidRDefault="00A11863" w:rsidP="00DD4F88">
            <w:pPr>
              <w:contextualSpacing/>
            </w:pPr>
          </w:p>
          <w:p w14:paraId="77D1873B" w14:textId="0C433484" w:rsidR="000D12CC" w:rsidRDefault="000D12CC" w:rsidP="00DD4F88">
            <w:pPr>
              <w:contextualSpacing/>
            </w:pPr>
            <w:r w:rsidRPr="00E64999">
              <w:t>How do you know</w:t>
            </w:r>
            <w:r>
              <w:t>,</w:t>
            </w:r>
            <w:r w:rsidRPr="00E64999">
              <w:t xml:space="preserve"> </w:t>
            </w:r>
            <w:r>
              <w:t xml:space="preserve">or how did you meet </w:t>
            </w:r>
            <w:r w:rsidRPr="00E64999">
              <w:t>this person?</w:t>
            </w:r>
          </w:p>
          <w:p w14:paraId="13082159" w14:textId="165A2663" w:rsidR="00F004D0" w:rsidRDefault="00F004D0" w:rsidP="00DD4F88">
            <w:pPr>
              <w:contextualSpacing/>
            </w:pPr>
            <w:r>
              <w:t>We are school friends</w:t>
            </w:r>
          </w:p>
          <w:p w14:paraId="4BA69A3F" w14:textId="77777777" w:rsidR="00F004D0" w:rsidRDefault="00F004D0" w:rsidP="00DD4F88">
            <w:pPr>
              <w:contextualSpacing/>
            </w:pPr>
          </w:p>
          <w:p w14:paraId="2DD8D134" w14:textId="629EFD06" w:rsidR="000D12CC" w:rsidRDefault="000D12CC" w:rsidP="00DD4F88">
            <w:pPr>
              <w:contextualSpacing/>
            </w:pPr>
            <w:r>
              <w:t>Write 4 questions that you wish to ask this person, which would provide valuable insight into your understanding of the industry, opportunities for gaining access to the hidden job market, and next steps in pursuing your career.</w:t>
            </w:r>
          </w:p>
          <w:p w14:paraId="71DE8729" w14:textId="3FE2F68A" w:rsidR="000D12CC" w:rsidRDefault="000D12CC" w:rsidP="00DD4F88">
            <w:pPr>
              <w:contextualSpacing/>
            </w:pPr>
            <w:r>
              <w:t>1.</w:t>
            </w:r>
            <w:r w:rsidR="00F004D0">
              <w:t xml:space="preserve"> </w:t>
            </w:r>
            <w:r w:rsidR="00F004D0" w:rsidRPr="00F004D0">
              <w:t>How has the Python development landscape evolved in recent years, and what emerging trends do you see in the industry</w:t>
            </w:r>
            <w:r w:rsidR="00F004D0">
              <w:t>?</w:t>
            </w:r>
          </w:p>
          <w:p w14:paraId="278BCA5C" w14:textId="5C3BEB25" w:rsidR="00A11863" w:rsidRDefault="00A11863" w:rsidP="00DD4F88">
            <w:pPr>
              <w:contextualSpacing/>
            </w:pPr>
          </w:p>
          <w:p w14:paraId="00F436D8" w14:textId="2888C52A" w:rsidR="000D12CC" w:rsidRDefault="000D12CC" w:rsidP="00DD4F88">
            <w:pPr>
              <w:contextualSpacing/>
            </w:pPr>
            <w:r>
              <w:t>2.</w:t>
            </w:r>
            <w:r w:rsidR="00F004D0">
              <w:t xml:space="preserve"> </w:t>
            </w:r>
            <w:r w:rsidR="00F004D0" w:rsidRPr="00F004D0">
              <w:t>Can you share your insights on the most sought-after skills and technologies in Python development that employers are currently looking for?</w:t>
            </w:r>
          </w:p>
          <w:p w14:paraId="2868AEAA" w14:textId="77777777" w:rsidR="00A11863" w:rsidRDefault="00A11863" w:rsidP="00DD4F88">
            <w:pPr>
              <w:contextualSpacing/>
            </w:pPr>
          </w:p>
          <w:p w14:paraId="33E8B531" w14:textId="1EC64D29" w:rsidR="000D12CC" w:rsidRDefault="000D12CC" w:rsidP="00DD4F88">
            <w:pPr>
              <w:contextualSpacing/>
            </w:pPr>
            <w:r>
              <w:t>3.</w:t>
            </w:r>
            <w:r w:rsidR="00F004D0">
              <w:t xml:space="preserve"> </w:t>
            </w:r>
            <w:r w:rsidR="00F004D0" w:rsidRPr="00F004D0">
              <w:t>What advice do you have for someone looking to transition or enter the Python development field, particularly regarding networking and job search strategies?</w:t>
            </w:r>
          </w:p>
          <w:p w14:paraId="685C9FE1" w14:textId="77777777" w:rsidR="00A11863" w:rsidRDefault="00A11863" w:rsidP="00DD4F88">
            <w:pPr>
              <w:contextualSpacing/>
            </w:pPr>
          </w:p>
          <w:p w14:paraId="083B5BBC" w14:textId="0C8AB315" w:rsidR="000D12CC" w:rsidRDefault="000D12CC" w:rsidP="00DD4F88">
            <w:pPr>
              <w:contextualSpacing/>
            </w:pPr>
            <w:r>
              <w:t>4.</w:t>
            </w:r>
            <w:r w:rsidR="00F004D0">
              <w:t xml:space="preserve"> </w:t>
            </w:r>
            <w:r w:rsidR="00F004D0" w:rsidRPr="00F004D0">
              <w:t>Are there any industry-specific events, conferences, or online communities you recommend joining to stay updated and expand one's network in Python development?</w:t>
            </w:r>
          </w:p>
          <w:p w14:paraId="1832A52C" w14:textId="77777777" w:rsidR="00F004D0" w:rsidRDefault="00F004D0" w:rsidP="00DD4F88">
            <w:pPr>
              <w:contextualSpacing/>
            </w:pPr>
          </w:p>
          <w:p w14:paraId="60CE3F65" w14:textId="77777777" w:rsidR="000D12CC" w:rsidRDefault="000D12CC" w:rsidP="00DD4F88">
            <w:pPr>
              <w:contextualSpacing/>
            </w:pPr>
            <w:r>
              <w:t>Why did you choose these questions?</w:t>
            </w:r>
          </w:p>
          <w:p w14:paraId="3689BED1" w14:textId="661A3410" w:rsidR="00F004D0" w:rsidRDefault="00F004D0" w:rsidP="00DD4F88">
            <w:pPr>
              <w:contextualSpacing/>
            </w:pPr>
            <w:r w:rsidRPr="00F004D0">
              <w:t>I selected these questions because they cover essential aspects of the Python development industry: current trends, sought-after skills, career transition advice, and networking opportunities. They provide a well-rounded view for career planning.</w:t>
            </w:r>
          </w:p>
        </w:tc>
      </w:tr>
      <w:tr w:rsidR="000D12CC" w14:paraId="45A5D0D1" w14:textId="77777777" w:rsidTr="0035759E">
        <w:tc>
          <w:tcPr>
            <w:tcW w:w="2263" w:type="dxa"/>
          </w:tcPr>
          <w:p w14:paraId="4D91030C" w14:textId="77777777" w:rsidR="000D12CC" w:rsidRPr="00225C98" w:rsidRDefault="000D12CC" w:rsidP="00DD4F88">
            <w:pPr>
              <w:contextualSpacing/>
              <w:rPr>
                <w:b/>
                <w:bCs/>
              </w:rPr>
            </w:pPr>
            <w:r w:rsidRPr="00225C98">
              <w:rPr>
                <w:b/>
                <w:bCs/>
              </w:rPr>
              <w:lastRenderedPageBreak/>
              <w:t xml:space="preserve">Indirect Contact </w:t>
            </w:r>
            <w:r w:rsidRPr="00F35A65">
              <w:t>(person you do not know)</w:t>
            </w:r>
          </w:p>
        </w:tc>
        <w:tc>
          <w:tcPr>
            <w:tcW w:w="7087" w:type="dxa"/>
          </w:tcPr>
          <w:p w14:paraId="50C0CC51" w14:textId="50793B70" w:rsidR="000D12CC" w:rsidRDefault="000D12CC" w:rsidP="00DD4F88">
            <w:pPr>
              <w:contextualSpacing/>
            </w:pPr>
            <w:r>
              <w:t>Name of the contact:</w:t>
            </w:r>
            <w:r w:rsidR="00DF0993">
              <w:t xml:space="preserve"> </w:t>
            </w:r>
            <w:r w:rsidR="00407138" w:rsidRPr="00407138">
              <w:t>Kushal Jani</w:t>
            </w:r>
          </w:p>
          <w:p w14:paraId="2EBB6EF3" w14:textId="77777777" w:rsidR="00C82978" w:rsidRDefault="00C82978" w:rsidP="00DD4F88">
            <w:pPr>
              <w:contextualSpacing/>
            </w:pPr>
          </w:p>
          <w:p w14:paraId="1C758334" w14:textId="5220287E" w:rsidR="000D12CC" w:rsidRDefault="000D12CC" w:rsidP="00DD4F88">
            <w:pPr>
              <w:contextualSpacing/>
            </w:pPr>
            <w:r>
              <w:t>Position title of the contact:</w:t>
            </w:r>
            <w:r w:rsidR="00407138">
              <w:t xml:space="preserve"> </w:t>
            </w:r>
            <w:r w:rsidR="00407138" w:rsidRPr="00407138">
              <w:t>Sr. MERN Stack Developer</w:t>
            </w:r>
          </w:p>
          <w:p w14:paraId="6BDF2B90" w14:textId="77777777" w:rsidR="00C82978" w:rsidRDefault="00C82978" w:rsidP="00DD4F88">
            <w:pPr>
              <w:contextualSpacing/>
            </w:pPr>
          </w:p>
          <w:p w14:paraId="548EB98F" w14:textId="0934350D" w:rsidR="000D12CC" w:rsidRDefault="000D12CC" w:rsidP="00DD4F88">
            <w:pPr>
              <w:contextualSpacing/>
            </w:pPr>
            <w:r>
              <w:t>Company they work with:</w:t>
            </w:r>
            <w:r w:rsidR="00407138">
              <w:t xml:space="preserve"> </w:t>
            </w:r>
            <w:proofErr w:type="spellStart"/>
            <w:r w:rsidR="00407138" w:rsidRPr="00407138">
              <w:t>Syndell</w:t>
            </w:r>
            <w:proofErr w:type="spellEnd"/>
            <w:r w:rsidR="00407138" w:rsidRPr="00407138">
              <w:t xml:space="preserve"> Technologies.</w:t>
            </w:r>
          </w:p>
          <w:p w14:paraId="22DC7DE9" w14:textId="77777777" w:rsidR="00C82978" w:rsidRDefault="00C82978" w:rsidP="00DD4F88">
            <w:pPr>
              <w:contextualSpacing/>
            </w:pPr>
          </w:p>
          <w:p w14:paraId="58990E5D" w14:textId="6BE7ABE3" w:rsidR="000D12CC" w:rsidRDefault="000D12CC" w:rsidP="00DD4F88">
            <w:pPr>
              <w:contextualSpacing/>
            </w:pPr>
            <w:r>
              <w:t>What method(s) would</w:t>
            </w:r>
            <w:r w:rsidRPr="00E64999">
              <w:t xml:space="preserve"> you </w:t>
            </w:r>
            <w:r>
              <w:t xml:space="preserve">use to </w:t>
            </w:r>
            <w:r w:rsidRPr="00E64999">
              <w:t>contact this person?</w:t>
            </w:r>
          </w:p>
          <w:p w14:paraId="6F231EED" w14:textId="5C3EB2C4" w:rsidR="00407138" w:rsidRDefault="00407138" w:rsidP="00DD4F88">
            <w:pPr>
              <w:contextualSpacing/>
            </w:pPr>
            <w:r>
              <w:t>LinkedIn</w:t>
            </w:r>
          </w:p>
          <w:p w14:paraId="7B71D14E" w14:textId="77777777" w:rsidR="00C82978" w:rsidRDefault="00C82978" w:rsidP="00DD4F88">
            <w:pPr>
              <w:contextualSpacing/>
            </w:pPr>
          </w:p>
          <w:p w14:paraId="7D992342" w14:textId="76EA9E66" w:rsidR="00C82978" w:rsidRDefault="000D12CC" w:rsidP="00DD4F88">
            <w:pPr>
              <w:contextualSpacing/>
            </w:pPr>
            <w:r>
              <w:t>Write 4 questions that you would wish to ask this person, which would provide valuable insight into your understanding of the industry, opportunities for gaining access to hidden job market, and next steps in pursuing your career.</w:t>
            </w:r>
          </w:p>
          <w:p w14:paraId="5E6988F3" w14:textId="5609AF62" w:rsidR="000D12CC" w:rsidRDefault="000D12CC" w:rsidP="00DD4F88">
            <w:pPr>
              <w:contextualSpacing/>
            </w:pPr>
            <w:r>
              <w:t>1.</w:t>
            </w:r>
            <w:r w:rsidR="00A11863">
              <w:t xml:space="preserve"> </w:t>
            </w:r>
            <w:r w:rsidR="00A11863" w:rsidRPr="00A11863">
              <w:t>What do you believe are the key skills and competencies that make a</w:t>
            </w:r>
            <w:r w:rsidR="00A11863">
              <w:t xml:space="preserve"> MERN stack</w:t>
            </w:r>
            <w:r w:rsidR="00A11863" w:rsidRPr="00A11863">
              <w:t xml:space="preserve"> developer successful in today's job market?</w:t>
            </w:r>
          </w:p>
          <w:p w14:paraId="1BC4E31C" w14:textId="77777777" w:rsidR="00C82978" w:rsidRDefault="00C82978" w:rsidP="00DD4F88">
            <w:pPr>
              <w:contextualSpacing/>
            </w:pPr>
          </w:p>
          <w:p w14:paraId="11B7B88F" w14:textId="0DBF855F" w:rsidR="000D12CC" w:rsidRDefault="000D12CC" w:rsidP="00DD4F88">
            <w:pPr>
              <w:contextualSpacing/>
            </w:pPr>
            <w:r>
              <w:t>2.</w:t>
            </w:r>
            <w:r w:rsidR="00A11863">
              <w:t xml:space="preserve"> </w:t>
            </w:r>
            <w:r w:rsidR="00A11863" w:rsidRPr="00A11863">
              <w:t xml:space="preserve">Could you share any insights on how you navigated your career progression as a </w:t>
            </w:r>
            <w:r w:rsidR="00A11863">
              <w:t>MERN stack</w:t>
            </w:r>
            <w:r w:rsidR="00A11863" w:rsidRPr="00A11863">
              <w:t xml:space="preserve"> developer, including any strategies for finding job opportunities or advancing within your current company?</w:t>
            </w:r>
          </w:p>
          <w:p w14:paraId="768FEA2B" w14:textId="77777777" w:rsidR="00C82978" w:rsidRDefault="00C82978" w:rsidP="00DD4F88">
            <w:pPr>
              <w:contextualSpacing/>
            </w:pPr>
          </w:p>
          <w:p w14:paraId="502FF71A" w14:textId="5A7B9F91" w:rsidR="000D12CC" w:rsidRDefault="000D12CC" w:rsidP="00DD4F88">
            <w:pPr>
              <w:contextualSpacing/>
            </w:pPr>
            <w:r>
              <w:t>3.</w:t>
            </w:r>
            <w:r w:rsidR="00A11863">
              <w:t xml:space="preserve"> </w:t>
            </w:r>
            <w:r w:rsidR="00A11863" w:rsidRPr="00A11863">
              <w:t xml:space="preserve">Are there any specific </w:t>
            </w:r>
            <w:r w:rsidR="00A11863">
              <w:t>MERN stack</w:t>
            </w:r>
            <w:r w:rsidR="00A11863" w:rsidRPr="00A11863">
              <w:t xml:space="preserve"> projects or initiatives that you find particularly exciting or promising for future career prospects?</w:t>
            </w:r>
          </w:p>
          <w:p w14:paraId="5ADFD928" w14:textId="77777777" w:rsidR="00C82978" w:rsidRDefault="00C82978" w:rsidP="00DD4F88">
            <w:pPr>
              <w:contextualSpacing/>
            </w:pPr>
          </w:p>
          <w:p w14:paraId="157109D9" w14:textId="63C2AD54" w:rsidR="000D12CC" w:rsidRDefault="000D12CC" w:rsidP="00DD4F88">
            <w:pPr>
              <w:contextualSpacing/>
            </w:pPr>
            <w:r>
              <w:t>4.</w:t>
            </w:r>
            <w:r w:rsidR="00A11863">
              <w:t xml:space="preserve"> </w:t>
            </w:r>
            <w:r w:rsidR="00A11863" w:rsidRPr="00A11863">
              <w:t xml:space="preserve">In your experience, what role has networking played in your career growth, and do you have any advice on how to effectively build a professional network within the </w:t>
            </w:r>
            <w:r w:rsidR="00A11863">
              <w:t>MERN stack</w:t>
            </w:r>
            <w:r w:rsidR="00A11863" w:rsidRPr="00A11863">
              <w:t xml:space="preserve"> development community?</w:t>
            </w:r>
          </w:p>
          <w:p w14:paraId="71D3B774" w14:textId="77777777" w:rsidR="00C82978" w:rsidRDefault="00C82978" w:rsidP="00DD4F88">
            <w:pPr>
              <w:contextualSpacing/>
            </w:pPr>
          </w:p>
          <w:p w14:paraId="5EB67F9C" w14:textId="77777777" w:rsidR="000D12CC" w:rsidRDefault="000D12CC" w:rsidP="00DD4F88">
            <w:pPr>
              <w:contextualSpacing/>
            </w:pPr>
            <w:r>
              <w:t>Why did you choose these questions?</w:t>
            </w:r>
          </w:p>
          <w:p w14:paraId="337FB740" w14:textId="58C13D0D" w:rsidR="00A11863" w:rsidRDefault="00A11863" w:rsidP="00DD4F88">
            <w:pPr>
              <w:contextualSpacing/>
            </w:pPr>
            <w:r w:rsidRPr="00A11863">
              <w:t>These questions were chosen to gain insights into key MERN developer skills, career progression strategies, industry prospects, and effective networking. They offer practical guidance for career development within the MERN technology.</w:t>
            </w:r>
          </w:p>
        </w:tc>
      </w:tr>
      <w:bookmarkEnd w:id="0"/>
    </w:tbl>
    <w:p w14:paraId="0548AF1B" w14:textId="77777777" w:rsidR="000D12CC" w:rsidRDefault="000D12CC" w:rsidP="000D12CC"/>
    <w:p w14:paraId="507255BB" w14:textId="77777777" w:rsidR="000D12CC" w:rsidRDefault="000D12CC" w:rsidP="000D12CC"/>
    <w:p w14:paraId="24FD0EEB" w14:textId="77777777" w:rsidR="00736D17" w:rsidRDefault="00736D17" w:rsidP="000D12CC"/>
    <w:p w14:paraId="6C3CC9A0" w14:textId="77777777" w:rsidR="00736D17" w:rsidRDefault="00736D17" w:rsidP="000D12CC"/>
    <w:p w14:paraId="5ED049DD" w14:textId="77777777" w:rsidR="009F36C9" w:rsidRDefault="009F36C9" w:rsidP="000D12CC"/>
    <w:p w14:paraId="7E395848" w14:textId="77777777" w:rsidR="009F36C9" w:rsidRPr="00B4475C" w:rsidRDefault="009F36C9" w:rsidP="000D12CC"/>
    <w:p w14:paraId="4D4FC63E" w14:textId="6E7CA304" w:rsidR="000D12CC" w:rsidRDefault="000D12CC" w:rsidP="00D6209F">
      <w:pPr>
        <w:rPr>
          <w:sz w:val="28"/>
          <w:szCs w:val="28"/>
        </w:rPr>
      </w:pPr>
      <w:r w:rsidRPr="00D6209F">
        <w:rPr>
          <w:sz w:val="36"/>
          <w:szCs w:val="36"/>
        </w:rPr>
        <w:lastRenderedPageBreak/>
        <w:t xml:space="preserve">APA References </w:t>
      </w:r>
      <w:r w:rsidR="001A6C8A" w:rsidRPr="00D6209F">
        <w:rPr>
          <w:sz w:val="28"/>
          <w:szCs w:val="28"/>
        </w:rPr>
        <w:t>(</w:t>
      </w:r>
      <w:r w:rsidR="001A34C4">
        <w:rPr>
          <w:sz w:val="28"/>
          <w:szCs w:val="28"/>
        </w:rPr>
        <w:t>start</w:t>
      </w:r>
      <w:r w:rsidR="00D6209F" w:rsidRPr="00D6209F">
        <w:rPr>
          <w:sz w:val="28"/>
          <w:szCs w:val="28"/>
        </w:rPr>
        <w:t xml:space="preserve"> on a new page)</w:t>
      </w:r>
    </w:p>
    <w:p w14:paraId="1EB852A1" w14:textId="67F6A01E" w:rsidR="00626E1C" w:rsidRPr="00626E1C" w:rsidRDefault="00626E1C" w:rsidP="00D6209F">
      <w:pPr>
        <w:rPr>
          <w:sz w:val="24"/>
          <w:szCs w:val="24"/>
        </w:rPr>
      </w:pPr>
      <w:r>
        <w:rPr>
          <w:i/>
          <w:iCs/>
          <w:sz w:val="24"/>
          <w:szCs w:val="24"/>
        </w:rPr>
        <w:t xml:space="preserve">Sarah Rycraft </w:t>
      </w:r>
      <w:r w:rsidRPr="00626E1C">
        <w:rPr>
          <w:i/>
          <w:iCs/>
          <w:sz w:val="24"/>
          <w:szCs w:val="24"/>
        </w:rPr>
        <w:t>(Ma</w:t>
      </w:r>
      <w:r>
        <w:rPr>
          <w:i/>
          <w:iCs/>
          <w:sz w:val="24"/>
          <w:szCs w:val="24"/>
        </w:rPr>
        <w:t>y</w:t>
      </w:r>
      <w:r w:rsidRPr="00626E1C">
        <w:rPr>
          <w:i/>
          <w:iCs/>
          <w:sz w:val="24"/>
          <w:szCs w:val="24"/>
        </w:rPr>
        <w:t xml:space="preserve"> </w:t>
      </w:r>
      <w:r>
        <w:rPr>
          <w:i/>
          <w:iCs/>
          <w:sz w:val="24"/>
          <w:szCs w:val="24"/>
        </w:rPr>
        <w:t>24</w:t>
      </w:r>
      <w:r w:rsidRPr="00626E1C">
        <w:rPr>
          <w:i/>
          <w:iCs/>
          <w:sz w:val="24"/>
          <w:szCs w:val="24"/>
        </w:rPr>
        <w:t>, 20</w:t>
      </w:r>
      <w:r>
        <w:rPr>
          <w:i/>
          <w:iCs/>
          <w:sz w:val="24"/>
          <w:szCs w:val="24"/>
        </w:rPr>
        <w:t>18</w:t>
      </w:r>
      <w:r w:rsidRPr="00626E1C">
        <w:rPr>
          <w:i/>
          <w:iCs/>
          <w:sz w:val="24"/>
          <w:szCs w:val="24"/>
        </w:rPr>
        <w:t>).</w:t>
      </w:r>
      <w:r>
        <w:rPr>
          <w:sz w:val="24"/>
          <w:szCs w:val="24"/>
        </w:rPr>
        <w:t xml:space="preserve"> </w:t>
      </w:r>
      <w:r w:rsidRPr="00626E1C">
        <w:rPr>
          <w:sz w:val="24"/>
          <w:szCs w:val="24"/>
        </w:rPr>
        <w:t>7 Benefits of using LinkedIn</w:t>
      </w:r>
    </w:p>
    <w:p w14:paraId="69094669" w14:textId="3E6748C8" w:rsidR="00095F24" w:rsidRDefault="00095F24" w:rsidP="00D6209F">
      <w:pPr>
        <w:rPr>
          <w:sz w:val="24"/>
          <w:szCs w:val="24"/>
        </w:rPr>
      </w:pPr>
      <w:hyperlink r:id="rId10" w:history="1">
        <w:r w:rsidRPr="00CE1C10">
          <w:rPr>
            <w:rStyle w:val="Hyperlink"/>
            <w:sz w:val="24"/>
            <w:szCs w:val="24"/>
          </w:rPr>
          <w:t>https://www.linkedin.com/pulse/7-</w:t>
        </w:r>
        <w:r w:rsidRPr="00CE1C10">
          <w:rPr>
            <w:rStyle w:val="Hyperlink"/>
            <w:sz w:val="24"/>
            <w:szCs w:val="24"/>
          </w:rPr>
          <w:t>b</w:t>
        </w:r>
        <w:r w:rsidRPr="00CE1C10">
          <w:rPr>
            <w:rStyle w:val="Hyperlink"/>
            <w:sz w:val="24"/>
            <w:szCs w:val="24"/>
          </w:rPr>
          <w:t>enefits-using-linkedin-sarah-rycraft</w:t>
        </w:r>
      </w:hyperlink>
    </w:p>
    <w:p w14:paraId="6C0869B3" w14:textId="2F6BE1AB" w:rsidR="00626E1C" w:rsidRDefault="00626E1C" w:rsidP="000D12CC">
      <w:pPr>
        <w:rPr>
          <w:sz w:val="24"/>
          <w:szCs w:val="24"/>
        </w:rPr>
      </w:pPr>
      <w:r w:rsidRPr="00626E1C">
        <w:rPr>
          <w:i/>
          <w:iCs/>
          <w:sz w:val="24"/>
          <w:szCs w:val="24"/>
        </w:rPr>
        <w:t>Christina Newberry</w:t>
      </w:r>
      <w:r>
        <w:rPr>
          <w:i/>
          <w:iCs/>
          <w:sz w:val="24"/>
          <w:szCs w:val="24"/>
        </w:rPr>
        <w:t xml:space="preserve"> </w:t>
      </w:r>
      <w:r w:rsidRPr="00626E1C">
        <w:rPr>
          <w:i/>
          <w:iCs/>
          <w:sz w:val="24"/>
          <w:szCs w:val="24"/>
        </w:rPr>
        <w:t>(March 13, 2023)</w:t>
      </w:r>
      <w:r w:rsidRPr="00626E1C">
        <w:rPr>
          <w:i/>
          <w:iCs/>
          <w:sz w:val="24"/>
          <w:szCs w:val="24"/>
        </w:rPr>
        <w:t>.</w:t>
      </w:r>
      <w:r>
        <w:rPr>
          <w:sz w:val="24"/>
          <w:szCs w:val="24"/>
        </w:rPr>
        <w:t xml:space="preserve"> </w:t>
      </w:r>
      <w:r w:rsidR="00D94A4D" w:rsidRPr="00D94A4D">
        <w:rPr>
          <w:sz w:val="24"/>
          <w:szCs w:val="24"/>
        </w:rPr>
        <w:t>Social Media Security Tools and Tips to Mitigate Risks</w:t>
      </w:r>
    </w:p>
    <w:p w14:paraId="0E93485B" w14:textId="1262F50B" w:rsidR="000D12CC" w:rsidRDefault="00626E1C" w:rsidP="000D12CC">
      <w:pPr>
        <w:rPr>
          <w:sz w:val="24"/>
          <w:szCs w:val="24"/>
        </w:rPr>
      </w:pPr>
      <w:hyperlink r:id="rId11" w:history="1">
        <w:r w:rsidRPr="00E54628">
          <w:rPr>
            <w:rStyle w:val="Hyperlink"/>
            <w:sz w:val="24"/>
            <w:szCs w:val="24"/>
          </w:rPr>
          <w:t>https://blog.hootsuite.</w:t>
        </w:r>
        <w:r w:rsidRPr="00E54628">
          <w:rPr>
            <w:rStyle w:val="Hyperlink"/>
            <w:sz w:val="24"/>
            <w:szCs w:val="24"/>
          </w:rPr>
          <w:t>c</w:t>
        </w:r>
        <w:r w:rsidRPr="00E54628">
          <w:rPr>
            <w:rStyle w:val="Hyperlink"/>
            <w:sz w:val="24"/>
            <w:szCs w:val="24"/>
          </w:rPr>
          <w:t>om/social-media-security-for-business/</w:t>
        </w:r>
      </w:hyperlink>
    </w:p>
    <w:p w14:paraId="252094B9" w14:textId="4CC7869B" w:rsidR="00723B28" w:rsidRDefault="00723B28" w:rsidP="000D12CC">
      <w:pPr>
        <w:rPr>
          <w:sz w:val="24"/>
          <w:szCs w:val="24"/>
        </w:rPr>
      </w:pPr>
      <w:hyperlink r:id="rId12" w:history="1">
        <w:r w:rsidRPr="00723B28">
          <w:rPr>
            <w:rStyle w:val="Hyperlink"/>
            <w:sz w:val="24"/>
            <w:szCs w:val="24"/>
          </w:rPr>
          <w:t>https://www.thefutureisunlimited.ca/industries/ict/</w:t>
        </w:r>
      </w:hyperlink>
    </w:p>
    <w:p w14:paraId="434B8E45" w14:textId="1FF18504" w:rsidR="000D12CC" w:rsidRPr="004B5DF3" w:rsidRDefault="004B5DF3" w:rsidP="000D12CC">
      <w:pPr>
        <w:rPr>
          <w:sz w:val="24"/>
          <w:szCs w:val="24"/>
        </w:rPr>
      </w:pPr>
      <w:hyperlink r:id="rId13" w:history="1">
        <w:r w:rsidRPr="004B5DF3">
          <w:rPr>
            <w:rStyle w:val="Hyperlink"/>
            <w:sz w:val="24"/>
            <w:szCs w:val="24"/>
          </w:rPr>
          <w:t>https://www.investontario.ca/</w:t>
        </w:r>
        <w:r w:rsidRPr="004B5DF3">
          <w:rPr>
            <w:rStyle w:val="Hyperlink"/>
            <w:sz w:val="24"/>
            <w:szCs w:val="24"/>
          </w:rPr>
          <w:t>f</w:t>
        </w:r>
        <w:r w:rsidRPr="004B5DF3">
          <w:rPr>
            <w:rStyle w:val="Hyperlink"/>
            <w:sz w:val="24"/>
            <w:szCs w:val="24"/>
          </w:rPr>
          <w:t>intech</w:t>
        </w:r>
      </w:hyperlink>
    </w:p>
    <w:p w14:paraId="0401F67C" w14:textId="77777777" w:rsidR="00895147" w:rsidRDefault="00895147"/>
    <w:sectPr w:rsidR="00895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FA52D1"/>
    <w:multiLevelType w:val="hybridMultilevel"/>
    <w:tmpl w:val="BCA0C9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34E3CFD"/>
    <w:multiLevelType w:val="hybridMultilevel"/>
    <w:tmpl w:val="F678F0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600381166">
    <w:abstractNumId w:val="1"/>
  </w:num>
  <w:num w:numId="2" w16cid:durableId="1184976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E2MLM0NLU0NjZT0lEKTi0uzszPAykwrAUAixvA+SwAAAA="/>
  </w:docVars>
  <w:rsids>
    <w:rsidRoot w:val="0051797B"/>
    <w:rsid w:val="00005DF4"/>
    <w:rsid w:val="000571D1"/>
    <w:rsid w:val="00070F5B"/>
    <w:rsid w:val="00075E21"/>
    <w:rsid w:val="000952D9"/>
    <w:rsid w:val="00095F24"/>
    <w:rsid w:val="000A1F56"/>
    <w:rsid w:val="000C0EB3"/>
    <w:rsid w:val="000C6B0E"/>
    <w:rsid w:val="000D12CC"/>
    <w:rsid w:val="000D7C3D"/>
    <w:rsid w:val="000E63FA"/>
    <w:rsid w:val="000F39AD"/>
    <w:rsid w:val="00127122"/>
    <w:rsid w:val="00137550"/>
    <w:rsid w:val="00152114"/>
    <w:rsid w:val="00153775"/>
    <w:rsid w:val="00171213"/>
    <w:rsid w:val="00171580"/>
    <w:rsid w:val="001A34C4"/>
    <w:rsid w:val="001A6C8A"/>
    <w:rsid w:val="001B7570"/>
    <w:rsid w:val="001C1A7C"/>
    <w:rsid w:val="001D51F4"/>
    <w:rsid w:val="001D53FD"/>
    <w:rsid w:val="001F0BA6"/>
    <w:rsid w:val="001F51B7"/>
    <w:rsid w:val="00202E40"/>
    <w:rsid w:val="00230D19"/>
    <w:rsid w:val="00232F1C"/>
    <w:rsid w:val="00255C0A"/>
    <w:rsid w:val="00256A31"/>
    <w:rsid w:val="00263D89"/>
    <w:rsid w:val="0027048A"/>
    <w:rsid w:val="00294490"/>
    <w:rsid w:val="00295B42"/>
    <w:rsid w:val="002C4E0D"/>
    <w:rsid w:val="002D7996"/>
    <w:rsid w:val="002E2354"/>
    <w:rsid w:val="002E6973"/>
    <w:rsid w:val="002F0182"/>
    <w:rsid w:val="00310670"/>
    <w:rsid w:val="00314C80"/>
    <w:rsid w:val="00321127"/>
    <w:rsid w:val="003245DA"/>
    <w:rsid w:val="003435E8"/>
    <w:rsid w:val="003519B4"/>
    <w:rsid w:val="00355D17"/>
    <w:rsid w:val="0035759E"/>
    <w:rsid w:val="003605EE"/>
    <w:rsid w:val="003661A7"/>
    <w:rsid w:val="0037110C"/>
    <w:rsid w:val="00387192"/>
    <w:rsid w:val="00396828"/>
    <w:rsid w:val="003A6F06"/>
    <w:rsid w:val="003B45E0"/>
    <w:rsid w:val="003C0933"/>
    <w:rsid w:val="003E7D2D"/>
    <w:rsid w:val="00400674"/>
    <w:rsid w:val="00403FE4"/>
    <w:rsid w:val="00407138"/>
    <w:rsid w:val="00443E30"/>
    <w:rsid w:val="004753C0"/>
    <w:rsid w:val="00480AB5"/>
    <w:rsid w:val="004B5DF3"/>
    <w:rsid w:val="004C6C2B"/>
    <w:rsid w:val="004D1E54"/>
    <w:rsid w:val="0051797B"/>
    <w:rsid w:val="005239BE"/>
    <w:rsid w:val="00524478"/>
    <w:rsid w:val="00541F98"/>
    <w:rsid w:val="00565D54"/>
    <w:rsid w:val="00576AD5"/>
    <w:rsid w:val="0058501E"/>
    <w:rsid w:val="00594208"/>
    <w:rsid w:val="005C7C20"/>
    <w:rsid w:val="005D1981"/>
    <w:rsid w:val="005D661B"/>
    <w:rsid w:val="005F4AB6"/>
    <w:rsid w:val="00623574"/>
    <w:rsid w:val="00626E1C"/>
    <w:rsid w:val="0063135D"/>
    <w:rsid w:val="00632D0D"/>
    <w:rsid w:val="00633B21"/>
    <w:rsid w:val="00640A74"/>
    <w:rsid w:val="00647F15"/>
    <w:rsid w:val="00651E29"/>
    <w:rsid w:val="006564EB"/>
    <w:rsid w:val="00657C53"/>
    <w:rsid w:val="00681E94"/>
    <w:rsid w:val="006928C2"/>
    <w:rsid w:val="00697AE8"/>
    <w:rsid w:val="006B72EB"/>
    <w:rsid w:val="006E0CF4"/>
    <w:rsid w:val="006E1D88"/>
    <w:rsid w:val="006F0D4A"/>
    <w:rsid w:val="00712BB9"/>
    <w:rsid w:val="00723B28"/>
    <w:rsid w:val="007362F5"/>
    <w:rsid w:val="00736D17"/>
    <w:rsid w:val="0075013C"/>
    <w:rsid w:val="0075438A"/>
    <w:rsid w:val="007A0DD9"/>
    <w:rsid w:val="007A6E18"/>
    <w:rsid w:val="007C5328"/>
    <w:rsid w:val="00854B67"/>
    <w:rsid w:val="00861A4B"/>
    <w:rsid w:val="00877190"/>
    <w:rsid w:val="00880F3A"/>
    <w:rsid w:val="0088591B"/>
    <w:rsid w:val="00895147"/>
    <w:rsid w:val="008C3690"/>
    <w:rsid w:val="008C49C4"/>
    <w:rsid w:val="008D57DE"/>
    <w:rsid w:val="009055A1"/>
    <w:rsid w:val="00910BA3"/>
    <w:rsid w:val="00993094"/>
    <w:rsid w:val="00995939"/>
    <w:rsid w:val="009A3646"/>
    <w:rsid w:val="009B570A"/>
    <w:rsid w:val="009E0431"/>
    <w:rsid w:val="009E7E4F"/>
    <w:rsid w:val="009F36C9"/>
    <w:rsid w:val="009F4DC0"/>
    <w:rsid w:val="00A11863"/>
    <w:rsid w:val="00A11FBA"/>
    <w:rsid w:val="00A874E6"/>
    <w:rsid w:val="00A95691"/>
    <w:rsid w:val="00AD4BEC"/>
    <w:rsid w:val="00AD5D1D"/>
    <w:rsid w:val="00B0407F"/>
    <w:rsid w:val="00B06C67"/>
    <w:rsid w:val="00B134EF"/>
    <w:rsid w:val="00B37A47"/>
    <w:rsid w:val="00B44C26"/>
    <w:rsid w:val="00B50568"/>
    <w:rsid w:val="00BB5589"/>
    <w:rsid w:val="00BE29C2"/>
    <w:rsid w:val="00C1173B"/>
    <w:rsid w:val="00C20CD5"/>
    <w:rsid w:val="00C5419F"/>
    <w:rsid w:val="00C65FF5"/>
    <w:rsid w:val="00C76851"/>
    <w:rsid w:val="00C82978"/>
    <w:rsid w:val="00CA544A"/>
    <w:rsid w:val="00CB4869"/>
    <w:rsid w:val="00CC2942"/>
    <w:rsid w:val="00CC6E46"/>
    <w:rsid w:val="00CE1C10"/>
    <w:rsid w:val="00CE2CD8"/>
    <w:rsid w:val="00CE3E02"/>
    <w:rsid w:val="00D0484C"/>
    <w:rsid w:val="00D357B5"/>
    <w:rsid w:val="00D42325"/>
    <w:rsid w:val="00D47305"/>
    <w:rsid w:val="00D60D55"/>
    <w:rsid w:val="00D6209F"/>
    <w:rsid w:val="00D94A4D"/>
    <w:rsid w:val="00DC6806"/>
    <w:rsid w:val="00DF0993"/>
    <w:rsid w:val="00E05188"/>
    <w:rsid w:val="00E057E8"/>
    <w:rsid w:val="00E2160B"/>
    <w:rsid w:val="00E52330"/>
    <w:rsid w:val="00E570B5"/>
    <w:rsid w:val="00E81EAF"/>
    <w:rsid w:val="00E933B9"/>
    <w:rsid w:val="00EB020F"/>
    <w:rsid w:val="00EF3D33"/>
    <w:rsid w:val="00F004D0"/>
    <w:rsid w:val="00F04655"/>
    <w:rsid w:val="00F14701"/>
    <w:rsid w:val="00F845B3"/>
    <w:rsid w:val="00F95123"/>
    <w:rsid w:val="00FD33E7"/>
    <w:rsid w:val="162DA7E3"/>
    <w:rsid w:val="28D64BC6"/>
    <w:rsid w:val="5D16A04A"/>
    <w:rsid w:val="74D0DC2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1F66F"/>
  <w15:chartTrackingRefBased/>
  <w15:docId w15:val="{0F498C7B-D234-44FC-ABE4-2DDA630C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97B"/>
    <w:pPr>
      <w:spacing w:after="200" w:line="276" w:lineRule="auto"/>
    </w:pPr>
  </w:style>
  <w:style w:type="paragraph" w:styleId="Heading1">
    <w:name w:val="heading 1"/>
    <w:basedOn w:val="Normal"/>
    <w:next w:val="Normal"/>
    <w:link w:val="Heading1Char"/>
    <w:uiPriority w:val="9"/>
    <w:qFormat/>
    <w:rsid w:val="00517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79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79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D12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9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79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797B"/>
    <w:rPr>
      <w:rFonts w:asciiTheme="majorHAnsi" w:eastAsiaTheme="majorEastAsia" w:hAnsiTheme="majorHAnsi" w:cstheme="majorBidi"/>
      <w:color w:val="1F3763" w:themeColor="accent1" w:themeShade="7F"/>
      <w:sz w:val="24"/>
      <w:szCs w:val="24"/>
    </w:rPr>
  </w:style>
  <w:style w:type="paragraph" w:customStyle="1" w:styleId="CourseTitle">
    <w:name w:val="Course Title"/>
    <w:basedOn w:val="Title"/>
    <w:next w:val="Normal"/>
    <w:uiPriority w:val="1"/>
    <w:qFormat/>
    <w:locked/>
    <w:rsid w:val="00541F98"/>
    <w:rPr>
      <w:smallCaps/>
      <w:color w:val="44546A" w:themeColor="text2"/>
      <w:sz w:val="44"/>
    </w:rPr>
  </w:style>
  <w:style w:type="paragraph" w:customStyle="1" w:styleId="ModuleTitle">
    <w:name w:val="Module Title"/>
    <w:basedOn w:val="Title"/>
    <w:next w:val="Normal"/>
    <w:uiPriority w:val="1"/>
    <w:qFormat/>
    <w:locked/>
    <w:rsid w:val="00541F98"/>
    <w:pPr>
      <w:spacing w:after="240"/>
      <w:contextualSpacing w:val="0"/>
      <w:outlineLvl w:val="0"/>
    </w:pPr>
    <w:rPr>
      <w:color w:val="BF8F00" w:themeColor="accent4" w:themeShade="BF"/>
      <w:sz w:val="44"/>
    </w:rPr>
  </w:style>
  <w:style w:type="paragraph" w:customStyle="1" w:styleId="Lead">
    <w:name w:val="Lead"/>
    <w:basedOn w:val="BodyText"/>
    <w:uiPriority w:val="30"/>
    <w:qFormat/>
    <w:locked/>
    <w:rsid w:val="00541F98"/>
    <w:pPr>
      <w:spacing w:line="259" w:lineRule="auto"/>
    </w:pPr>
    <w:rPr>
      <w:sz w:val="28"/>
    </w:rPr>
  </w:style>
  <w:style w:type="paragraph" w:styleId="Title">
    <w:name w:val="Title"/>
    <w:basedOn w:val="Normal"/>
    <w:next w:val="Normal"/>
    <w:link w:val="TitleChar"/>
    <w:uiPriority w:val="10"/>
    <w:qFormat/>
    <w:rsid w:val="00541F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1F98"/>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541F98"/>
    <w:pPr>
      <w:spacing w:after="120"/>
    </w:pPr>
  </w:style>
  <w:style w:type="character" w:customStyle="1" w:styleId="BodyTextChar">
    <w:name w:val="Body Text Char"/>
    <w:basedOn w:val="DefaultParagraphFont"/>
    <w:link w:val="BodyText"/>
    <w:uiPriority w:val="99"/>
    <w:semiHidden/>
    <w:rsid w:val="00541F98"/>
  </w:style>
  <w:style w:type="paragraph" w:styleId="ListParagraph">
    <w:name w:val="List Paragraph"/>
    <w:basedOn w:val="Normal"/>
    <w:uiPriority w:val="34"/>
    <w:qFormat/>
    <w:rsid w:val="005D1981"/>
    <w:pPr>
      <w:spacing w:after="160" w:line="259" w:lineRule="auto"/>
      <w:ind w:left="720"/>
      <w:contextualSpacing/>
    </w:pPr>
  </w:style>
  <w:style w:type="character" w:styleId="Hyperlink">
    <w:name w:val="Hyperlink"/>
    <w:basedOn w:val="DefaultParagraphFont"/>
    <w:uiPriority w:val="99"/>
    <w:semiHidden/>
    <w:rsid w:val="00B44C26"/>
    <w:rPr>
      <w:color w:val="0563C1" w:themeColor="hyperlink"/>
      <w:u w:val="single"/>
    </w:rPr>
  </w:style>
  <w:style w:type="table" w:styleId="TableGrid">
    <w:name w:val="Table Grid"/>
    <w:basedOn w:val="TableNormal"/>
    <w:uiPriority w:val="39"/>
    <w:rsid w:val="000D12C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Title">
    <w:name w:val="Topic Title"/>
    <w:aliases w:val="H1"/>
    <w:basedOn w:val="Heading1"/>
    <w:next w:val="Normal"/>
    <w:uiPriority w:val="2"/>
    <w:qFormat/>
    <w:locked/>
    <w:rsid w:val="000D12CC"/>
    <w:pPr>
      <w:spacing w:before="40" w:line="259" w:lineRule="auto"/>
      <w:outlineLvl w:val="1"/>
    </w:pPr>
    <w:rPr>
      <w:color w:val="E7E6E6" w:themeColor="background2"/>
    </w:rPr>
  </w:style>
  <w:style w:type="paragraph" w:customStyle="1" w:styleId="H2">
    <w:name w:val="H2"/>
    <w:basedOn w:val="Heading2"/>
    <w:next w:val="Normal"/>
    <w:uiPriority w:val="3"/>
    <w:qFormat/>
    <w:locked/>
    <w:rsid w:val="000D12CC"/>
    <w:pPr>
      <w:spacing w:line="259" w:lineRule="auto"/>
      <w:outlineLvl w:val="2"/>
    </w:pPr>
    <w:rPr>
      <w:color w:val="FFC000" w:themeColor="accent4"/>
      <w:sz w:val="28"/>
    </w:rPr>
  </w:style>
  <w:style w:type="paragraph" w:customStyle="1" w:styleId="H3">
    <w:name w:val="H3"/>
    <w:basedOn w:val="Heading4"/>
    <w:next w:val="Normal"/>
    <w:uiPriority w:val="4"/>
    <w:qFormat/>
    <w:locked/>
    <w:rsid w:val="000D12CC"/>
    <w:pPr>
      <w:spacing w:line="259" w:lineRule="auto"/>
    </w:pPr>
    <w:rPr>
      <w:color w:val="A5A5A5" w:themeColor="accent3"/>
    </w:rPr>
  </w:style>
  <w:style w:type="character" w:customStyle="1" w:styleId="cf01">
    <w:name w:val="cf01"/>
    <w:basedOn w:val="DefaultParagraphFont"/>
    <w:rsid w:val="000D12CC"/>
    <w:rPr>
      <w:rFonts w:ascii="Segoe UI" w:hAnsi="Segoe UI" w:cs="Segoe UI" w:hint="default"/>
      <w:sz w:val="18"/>
      <w:szCs w:val="18"/>
    </w:rPr>
  </w:style>
  <w:style w:type="character" w:customStyle="1" w:styleId="Heading4Char">
    <w:name w:val="Heading 4 Char"/>
    <w:basedOn w:val="DefaultParagraphFont"/>
    <w:link w:val="Heading4"/>
    <w:uiPriority w:val="9"/>
    <w:semiHidden/>
    <w:rsid w:val="000D12CC"/>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C65FF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C65FF5"/>
    <w:rPr>
      <w:b/>
      <w:bCs/>
    </w:rPr>
  </w:style>
  <w:style w:type="character" w:styleId="UnresolvedMention">
    <w:name w:val="Unresolved Mention"/>
    <w:basedOn w:val="DefaultParagraphFont"/>
    <w:uiPriority w:val="99"/>
    <w:semiHidden/>
    <w:unhideWhenUsed/>
    <w:rsid w:val="00095F24"/>
    <w:rPr>
      <w:color w:val="605E5C"/>
      <w:shd w:val="clear" w:color="auto" w:fill="E1DFDD"/>
    </w:rPr>
  </w:style>
  <w:style w:type="character" w:styleId="FollowedHyperlink">
    <w:name w:val="FollowedHyperlink"/>
    <w:basedOn w:val="DefaultParagraphFont"/>
    <w:uiPriority w:val="99"/>
    <w:semiHidden/>
    <w:unhideWhenUsed/>
    <w:rsid w:val="00CE1C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225460">
      <w:bodyDiv w:val="1"/>
      <w:marLeft w:val="0"/>
      <w:marRight w:val="0"/>
      <w:marTop w:val="0"/>
      <w:marBottom w:val="0"/>
      <w:divBdr>
        <w:top w:val="none" w:sz="0" w:space="0" w:color="auto"/>
        <w:left w:val="none" w:sz="0" w:space="0" w:color="auto"/>
        <w:bottom w:val="none" w:sz="0" w:space="0" w:color="auto"/>
        <w:right w:val="none" w:sz="0" w:space="0" w:color="auto"/>
      </w:divBdr>
      <w:divsChild>
        <w:div w:id="1897625529">
          <w:marLeft w:val="0"/>
          <w:marRight w:val="0"/>
          <w:marTop w:val="0"/>
          <w:marBottom w:val="0"/>
          <w:divBdr>
            <w:top w:val="single" w:sz="2" w:space="0" w:color="auto"/>
            <w:left w:val="single" w:sz="2" w:space="0" w:color="auto"/>
            <w:bottom w:val="single" w:sz="6" w:space="0" w:color="auto"/>
            <w:right w:val="single" w:sz="2" w:space="0" w:color="auto"/>
          </w:divBdr>
          <w:divsChild>
            <w:div w:id="1998267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444154515">
                  <w:marLeft w:val="0"/>
                  <w:marRight w:val="0"/>
                  <w:marTop w:val="0"/>
                  <w:marBottom w:val="0"/>
                  <w:divBdr>
                    <w:top w:val="single" w:sz="2" w:space="0" w:color="D9D9E3"/>
                    <w:left w:val="single" w:sz="2" w:space="0" w:color="D9D9E3"/>
                    <w:bottom w:val="single" w:sz="2" w:space="0" w:color="D9D9E3"/>
                    <w:right w:val="single" w:sz="2" w:space="0" w:color="D9D9E3"/>
                  </w:divBdr>
                  <w:divsChild>
                    <w:div w:id="1548293020">
                      <w:marLeft w:val="0"/>
                      <w:marRight w:val="0"/>
                      <w:marTop w:val="0"/>
                      <w:marBottom w:val="0"/>
                      <w:divBdr>
                        <w:top w:val="single" w:sz="2" w:space="0" w:color="D9D9E3"/>
                        <w:left w:val="single" w:sz="2" w:space="0" w:color="D9D9E3"/>
                        <w:bottom w:val="single" w:sz="2" w:space="0" w:color="D9D9E3"/>
                        <w:right w:val="single" w:sz="2" w:space="0" w:color="D9D9E3"/>
                      </w:divBdr>
                      <w:divsChild>
                        <w:div w:id="1250843837">
                          <w:marLeft w:val="0"/>
                          <w:marRight w:val="0"/>
                          <w:marTop w:val="0"/>
                          <w:marBottom w:val="0"/>
                          <w:divBdr>
                            <w:top w:val="single" w:sz="2" w:space="0" w:color="D9D9E3"/>
                            <w:left w:val="single" w:sz="2" w:space="0" w:color="D9D9E3"/>
                            <w:bottom w:val="single" w:sz="2" w:space="0" w:color="D9D9E3"/>
                            <w:right w:val="single" w:sz="2" w:space="0" w:color="D9D9E3"/>
                          </w:divBdr>
                          <w:divsChild>
                            <w:div w:id="1623611714">
                              <w:marLeft w:val="0"/>
                              <w:marRight w:val="0"/>
                              <w:marTop w:val="0"/>
                              <w:marBottom w:val="0"/>
                              <w:divBdr>
                                <w:top w:val="single" w:sz="2" w:space="0" w:color="D9D9E3"/>
                                <w:left w:val="single" w:sz="2" w:space="0" w:color="D9D9E3"/>
                                <w:bottom w:val="single" w:sz="2" w:space="0" w:color="D9D9E3"/>
                                <w:right w:val="single" w:sz="2" w:space="0" w:color="D9D9E3"/>
                              </w:divBdr>
                              <w:divsChild>
                                <w:div w:id="142726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7315991">
      <w:bodyDiv w:val="1"/>
      <w:marLeft w:val="0"/>
      <w:marRight w:val="0"/>
      <w:marTop w:val="0"/>
      <w:marBottom w:val="0"/>
      <w:divBdr>
        <w:top w:val="none" w:sz="0" w:space="0" w:color="auto"/>
        <w:left w:val="none" w:sz="0" w:space="0" w:color="auto"/>
        <w:bottom w:val="none" w:sz="0" w:space="0" w:color="auto"/>
        <w:right w:val="none" w:sz="0" w:space="0" w:color="auto"/>
      </w:divBdr>
    </w:div>
    <w:div w:id="1332835933">
      <w:bodyDiv w:val="1"/>
      <w:marLeft w:val="0"/>
      <w:marRight w:val="0"/>
      <w:marTop w:val="0"/>
      <w:marBottom w:val="0"/>
      <w:divBdr>
        <w:top w:val="none" w:sz="0" w:space="0" w:color="auto"/>
        <w:left w:val="none" w:sz="0" w:space="0" w:color="auto"/>
        <w:bottom w:val="none" w:sz="0" w:space="0" w:color="auto"/>
        <w:right w:val="none" w:sz="0" w:space="0" w:color="auto"/>
      </w:divBdr>
      <w:divsChild>
        <w:div w:id="1699113859">
          <w:marLeft w:val="0"/>
          <w:marRight w:val="0"/>
          <w:marTop w:val="0"/>
          <w:marBottom w:val="450"/>
          <w:divBdr>
            <w:top w:val="none" w:sz="0" w:space="0" w:color="auto"/>
            <w:left w:val="none" w:sz="0" w:space="0" w:color="auto"/>
            <w:bottom w:val="none" w:sz="0" w:space="0" w:color="auto"/>
            <w:right w:val="none" w:sz="0" w:space="0" w:color="auto"/>
          </w:divBdr>
          <w:divsChild>
            <w:div w:id="28645984">
              <w:marLeft w:val="0"/>
              <w:marRight w:val="0"/>
              <w:marTop w:val="0"/>
              <w:marBottom w:val="0"/>
              <w:divBdr>
                <w:top w:val="none" w:sz="0" w:space="0" w:color="auto"/>
                <w:left w:val="none" w:sz="0" w:space="0" w:color="auto"/>
                <w:bottom w:val="none" w:sz="0" w:space="0" w:color="auto"/>
                <w:right w:val="none" w:sz="0" w:space="0" w:color="auto"/>
              </w:divBdr>
              <w:divsChild>
                <w:div w:id="90591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43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www.investontario.ca/fintech" TargetMode="Externa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www.thefutureisunlimited.ca/industries/ic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log.hootsuite.com/social-media-security-for-busines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linkedin.com/pulse/7-benefits-using-linkedin-sarah-rycraft" TargetMode="External"/><Relationship Id="rId4" Type="http://schemas.openxmlformats.org/officeDocument/2006/relationships/styles" Target="styles.xml"/><Relationship Id="rId9" Type="http://schemas.openxmlformats.org/officeDocument/2006/relationships/hyperlink" Target="https://www-assets.conestogac.on.ca/documents/www/about/policies/academic-administration/academic-offences-policy.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2D4DDE99CBCF46B156235362F35C24" ma:contentTypeVersion="3" ma:contentTypeDescription="Create a new document." ma:contentTypeScope="" ma:versionID="a614f5cc0235d1f74ca9782df236ff0c">
  <xsd:schema xmlns:xsd="http://www.w3.org/2001/XMLSchema" xmlns:xs="http://www.w3.org/2001/XMLSchema" xmlns:p="http://schemas.microsoft.com/office/2006/metadata/properties" xmlns:ns2="5c337ec9-458b-471d-a434-943187f62b10" targetNamespace="http://schemas.microsoft.com/office/2006/metadata/properties" ma:root="true" ma:fieldsID="41e1b0d3469f2cccf68fe95449b4feb3" ns2:_="">
    <xsd:import namespace="5c337ec9-458b-471d-a434-943187f62b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37ec9-458b-471d-a434-943187f62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6D4AF9-E793-45CF-8581-D0F6870B6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37ec9-458b-471d-a434-943187f62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2489EC-F220-45D0-BCC3-CE8912D47149}">
  <ds:schemaRefs>
    <ds:schemaRef ds:uri="http://schemas.microsoft.com/sharepoint/v3/contenttype/form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Template>
  <TotalTime>4</TotalTime>
  <Pages>10</Pages>
  <Words>3119</Words>
  <Characters>1778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2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Deep Ghelani</cp:lastModifiedBy>
  <cp:revision>3</cp:revision>
  <dcterms:created xsi:type="dcterms:W3CDTF">2023-09-29T00:23:00Z</dcterms:created>
  <dcterms:modified xsi:type="dcterms:W3CDTF">2023-09-29T03:37:00Z</dcterms:modified>
</cp:coreProperties>
</file>